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08DC81" w14:textId="77777777" w:rsidR="00C2071F" w:rsidRDefault="00C2071F" w:rsidP="00D76CB6">
      <w:pPr>
        <w:pStyle w:val="NormalWeb"/>
        <w:spacing w:before="0" w:beforeAutospacing="0" w:after="0" w:afterAutospacing="0"/>
        <w:rPr>
          <w:b/>
          <w:bCs/>
          <w:color w:val="000000"/>
          <w:lang w:val="en-US"/>
        </w:rPr>
      </w:pPr>
      <w:bookmarkStart w:id="0" w:name="_Hlk82527881"/>
      <w:bookmarkEnd w:id="0"/>
      <w:r w:rsidRPr="009C10C1">
        <w:rPr>
          <w:b/>
          <w:bCs/>
          <w:color w:val="000000"/>
          <w:lang w:val="en-US"/>
        </w:rPr>
        <w:t xml:space="preserve">LESSON </w:t>
      </w:r>
      <w:r w:rsidR="00F5301F" w:rsidRPr="009C10C1">
        <w:rPr>
          <w:b/>
          <w:bCs/>
          <w:color w:val="000000"/>
          <w:lang w:val="en-US"/>
        </w:rPr>
        <w:t>1</w:t>
      </w:r>
      <w:r w:rsidR="00427CCA" w:rsidRPr="009C10C1">
        <w:rPr>
          <w:b/>
          <w:bCs/>
          <w:color w:val="000000"/>
          <w:lang w:val="en-US"/>
        </w:rPr>
        <w:t>5</w:t>
      </w:r>
      <w:r w:rsidRPr="009C10C1">
        <w:rPr>
          <w:b/>
          <w:bCs/>
          <w:color w:val="000000"/>
          <w:lang w:val="en-US"/>
        </w:rPr>
        <w:t>. </w:t>
      </w:r>
    </w:p>
    <w:p w14:paraId="2FEE89E3" w14:textId="77777777" w:rsidR="009C10C1" w:rsidRPr="009C10C1" w:rsidRDefault="009C10C1" w:rsidP="00D76CB6">
      <w:pPr>
        <w:pStyle w:val="NormalWeb"/>
        <w:spacing w:before="0" w:beforeAutospacing="0" w:after="0" w:afterAutospacing="0"/>
        <w:rPr>
          <w:lang w:val="en-US"/>
        </w:rPr>
      </w:pPr>
    </w:p>
    <w:p w14:paraId="4AFFFDA1" w14:textId="77777777" w:rsidR="00C2071F" w:rsidRPr="009C10C1" w:rsidRDefault="00C2071F" w:rsidP="00D76CB6">
      <w:pPr>
        <w:pStyle w:val="NormalWeb"/>
        <w:spacing w:before="0" w:beforeAutospacing="0" w:after="0" w:afterAutospacing="0"/>
        <w:rPr>
          <w:lang w:val="en-US"/>
        </w:rPr>
      </w:pPr>
      <w:r w:rsidRPr="009C10C1">
        <w:rPr>
          <w:color w:val="000000"/>
          <w:highlight w:val="yellow"/>
          <w:lang w:val="en-US"/>
        </w:rPr>
        <w:t>Class activities</w:t>
      </w:r>
      <w:r w:rsidRPr="009C10C1">
        <w:rPr>
          <w:color w:val="000000"/>
          <w:lang w:val="en-US"/>
        </w:rPr>
        <w:t> </w:t>
      </w:r>
    </w:p>
    <w:p w14:paraId="61D2B7EA" w14:textId="77777777" w:rsidR="009C10C1" w:rsidRDefault="009C10C1" w:rsidP="00427CCA">
      <w:pPr>
        <w:pStyle w:val="NormalWeb"/>
        <w:spacing w:before="0" w:beforeAutospacing="0" w:after="0" w:afterAutospacing="0"/>
        <w:ind w:left="-567"/>
        <w:rPr>
          <w:b/>
          <w:bCs/>
          <w:i/>
          <w:iCs/>
          <w:color w:val="00B050"/>
          <w:u w:val="single"/>
          <w:lang w:val="en-US"/>
        </w:rPr>
      </w:pPr>
    </w:p>
    <w:p w14:paraId="59B1EF3D" w14:textId="6D2C9165" w:rsidR="00C649C3" w:rsidRPr="009C10C1" w:rsidRDefault="00C2071F" w:rsidP="00427CCA">
      <w:pPr>
        <w:pStyle w:val="NormalWeb"/>
        <w:spacing w:before="0" w:beforeAutospacing="0" w:after="0" w:afterAutospacing="0"/>
        <w:ind w:left="-567"/>
        <w:rPr>
          <w:b/>
          <w:lang w:val="en-US"/>
        </w:rPr>
      </w:pPr>
      <w:r w:rsidRPr="009C10C1">
        <w:rPr>
          <w:b/>
          <w:bCs/>
          <w:i/>
          <w:iCs/>
          <w:color w:val="00B050"/>
          <w:u w:val="single"/>
          <w:lang w:val="en-US"/>
        </w:rPr>
        <w:t>Aims and objectives</w:t>
      </w:r>
      <w:r w:rsidRPr="009C10C1">
        <w:rPr>
          <w:color w:val="000000"/>
          <w:lang w:val="en-US"/>
        </w:rPr>
        <w:t>:</w:t>
      </w:r>
      <w:r w:rsidR="009C2DC7" w:rsidRPr="009C10C1">
        <w:rPr>
          <w:color w:val="000000"/>
          <w:lang w:val="en-US"/>
        </w:rPr>
        <w:t xml:space="preserve"> </w:t>
      </w:r>
      <w:r w:rsidR="007E005B" w:rsidRPr="009C10C1">
        <w:rPr>
          <w:b/>
          <w:color w:val="000000"/>
          <w:lang w:val="en-US"/>
        </w:rPr>
        <w:t xml:space="preserve">Exam </w:t>
      </w:r>
      <w:r w:rsidR="00427CCA" w:rsidRPr="009C10C1">
        <w:rPr>
          <w:b/>
          <w:color w:val="000000"/>
          <w:lang w:val="en-US"/>
        </w:rPr>
        <w:t>Speaking</w:t>
      </w:r>
      <w:r w:rsidR="007E005B" w:rsidRPr="009C10C1">
        <w:rPr>
          <w:b/>
          <w:color w:val="000000"/>
          <w:lang w:val="en-US"/>
        </w:rPr>
        <w:t xml:space="preserve"> task 2</w:t>
      </w:r>
    </w:p>
    <w:p w14:paraId="1A33EAA1" w14:textId="77777777" w:rsidR="004E1522" w:rsidRPr="009C10C1" w:rsidRDefault="004E1522" w:rsidP="004E1522">
      <w:pPr>
        <w:pStyle w:val="NormalWeb"/>
        <w:spacing w:before="0" w:beforeAutospacing="0" w:after="0" w:afterAutospacing="0"/>
        <w:rPr>
          <w:color w:val="333333"/>
          <w:lang w:val="en-US"/>
        </w:rPr>
      </w:pPr>
    </w:p>
    <w:p w14:paraId="54BCD271" w14:textId="77777777" w:rsidR="004E1522" w:rsidRPr="009C10C1" w:rsidRDefault="004E1522" w:rsidP="00BE761B">
      <w:pPr>
        <w:pStyle w:val="NormalWeb"/>
        <w:spacing w:before="0" w:beforeAutospacing="0" w:after="0" w:afterAutospacing="0"/>
        <w:ind w:left="-567"/>
        <w:rPr>
          <w:color w:val="FF0000"/>
          <w:lang w:val="en-US"/>
        </w:rPr>
      </w:pPr>
      <w:r w:rsidRPr="009C10C1">
        <w:rPr>
          <w:color w:val="FF0000"/>
          <w:lang w:val="en-US"/>
        </w:rPr>
        <w:t>Like in the IELTS exam, today each of you will be given a task card with a topic to speculate about for 1-2 minutes. You have one minute to think about what you're going to say. You can make some notes to help you if you wish.</w:t>
      </w:r>
    </w:p>
    <w:p w14:paraId="6AE21C7A" w14:textId="77777777" w:rsidR="004E1522" w:rsidRPr="009C10C1" w:rsidRDefault="004E1522" w:rsidP="00180CF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7F6B75F1" w14:textId="77777777" w:rsidR="00C649C3" w:rsidRPr="009C10C1" w:rsidRDefault="00427CCA" w:rsidP="00180CF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9C10C1">
        <w:rPr>
          <w:rFonts w:ascii="Times New Roman" w:hAnsi="Times New Roman" w:cs="Times New Roman"/>
          <w:b/>
          <w:sz w:val="24"/>
          <w:szCs w:val="24"/>
          <w:lang w:val="en-US"/>
        </w:rPr>
        <w:t>Card 1</w:t>
      </w:r>
    </w:p>
    <w:p w14:paraId="5898A80B" w14:textId="77777777" w:rsidR="003B6093" w:rsidRPr="009C10C1" w:rsidRDefault="003B6093" w:rsidP="00603973">
      <w:pPr>
        <w:pStyle w:val="NormalWeb"/>
        <w:spacing w:before="0" w:beforeAutospacing="0" w:after="0" w:afterAutospacing="0"/>
        <w:rPr>
          <w:color w:val="333333"/>
          <w:lang w:val="en-US"/>
        </w:rPr>
      </w:pPr>
      <w:r w:rsidRPr="009C10C1">
        <w:rPr>
          <w:color w:val="333333"/>
          <w:lang w:val="en-US"/>
        </w:rPr>
        <w:t>Describe a special event or festival that you liked.</w:t>
      </w:r>
    </w:p>
    <w:p w14:paraId="737393D2" w14:textId="77777777" w:rsidR="003B6093" w:rsidRPr="009C10C1" w:rsidRDefault="004E1522" w:rsidP="00603973">
      <w:pPr>
        <w:pStyle w:val="NormalWeb"/>
        <w:spacing w:before="0" w:beforeAutospacing="0" w:after="0" w:afterAutospacing="0"/>
        <w:rPr>
          <w:color w:val="333333"/>
          <w:lang w:val="en-US"/>
        </w:rPr>
      </w:pPr>
      <w:r w:rsidRPr="009C10C1">
        <w:rPr>
          <w:color w:val="333333"/>
          <w:lang w:val="en-US"/>
        </w:rPr>
        <w:t>You should s</w:t>
      </w:r>
      <w:r w:rsidR="003B6093" w:rsidRPr="009C10C1">
        <w:rPr>
          <w:color w:val="333333"/>
          <w:lang w:val="en-US"/>
        </w:rPr>
        <w:t>ay:</w:t>
      </w:r>
    </w:p>
    <w:p w14:paraId="33FAD9B9" w14:textId="77777777" w:rsidR="003B6093" w:rsidRPr="009C10C1" w:rsidRDefault="005B6EB4" w:rsidP="005B6EB4">
      <w:pPr>
        <w:spacing w:after="0" w:line="240" w:lineRule="auto"/>
        <w:ind w:right="300"/>
        <w:rPr>
          <w:rFonts w:ascii="Times New Roman" w:hAnsi="Times New Roman" w:cs="Times New Roman"/>
          <w:color w:val="333333"/>
          <w:sz w:val="24"/>
          <w:szCs w:val="24"/>
          <w:lang w:val="en-US"/>
        </w:rPr>
      </w:pPr>
      <w:r w:rsidRPr="009C10C1">
        <w:rPr>
          <w:rFonts w:ascii="Times New Roman" w:hAnsi="Times New Roman" w:cs="Times New Roman"/>
          <w:color w:val="333333"/>
          <w:sz w:val="24"/>
          <w:szCs w:val="24"/>
          <w:lang w:val="en-US"/>
        </w:rPr>
        <w:t xml:space="preserve">*    </w:t>
      </w:r>
      <w:proofErr w:type="gramStart"/>
      <w:r w:rsidR="003B6093" w:rsidRPr="009C10C1">
        <w:rPr>
          <w:rFonts w:ascii="Times New Roman" w:hAnsi="Times New Roman" w:cs="Times New Roman"/>
          <w:color w:val="333333"/>
          <w:sz w:val="24"/>
          <w:szCs w:val="24"/>
          <w:lang w:val="en-US"/>
        </w:rPr>
        <w:t>what</w:t>
      </w:r>
      <w:proofErr w:type="gramEnd"/>
      <w:r w:rsidR="003B6093" w:rsidRPr="009C10C1">
        <w:rPr>
          <w:rFonts w:ascii="Times New Roman" w:hAnsi="Times New Roman" w:cs="Times New Roman"/>
          <w:color w:val="333333"/>
          <w:sz w:val="24"/>
          <w:szCs w:val="24"/>
          <w:lang w:val="en-US"/>
        </w:rPr>
        <w:t xml:space="preserve"> the event was</w:t>
      </w:r>
    </w:p>
    <w:p w14:paraId="397F608E" w14:textId="77777777" w:rsidR="005B6EB4" w:rsidRPr="009C10C1" w:rsidRDefault="005B6EB4" w:rsidP="005B6EB4">
      <w:pPr>
        <w:spacing w:after="0" w:line="240" w:lineRule="auto"/>
        <w:ind w:right="300"/>
        <w:rPr>
          <w:rFonts w:ascii="Times New Roman" w:hAnsi="Times New Roman" w:cs="Times New Roman"/>
          <w:color w:val="333333"/>
          <w:sz w:val="24"/>
          <w:szCs w:val="24"/>
          <w:lang w:val="en-US"/>
        </w:rPr>
      </w:pPr>
      <w:r w:rsidRPr="009C10C1">
        <w:rPr>
          <w:rFonts w:ascii="Times New Roman" w:hAnsi="Times New Roman" w:cs="Times New Roman"/>
          <w:color w:val="333333"/>
          <w:sz w:val="24"/>
          <w:szCs w:val="24"/>
          <w:lang w:val="en-US"/>
        </w:rPr>
        <w:t xml:space="preserve">*    </w:t>
      </w:r>
      <w:proofErr w:type="gramStart"/>
      <w:r w:rsidR="003B6093" w:rsidRPr="009C10C1">
        <w:rPr>
          <w:rFonts w:ascii="Times New Roman" w:hAnsi="Times New Roman" w:cs="Times New Roman"/>
          <w:color w:val="333333"/>
          <w:sz w:val="24"/>
          <w:szCs w:val="24"/>
          <w:lang w:val="en-US"/>
        </w:rPr>
        <w:t>where</w:t>
      </w:r>
      <w:proofErr w:type="gramEnd"/>
      <w:r w:rsidR="003B6093" w:rsidRPr="009C10C1">
        <w:rPr>
          <w:rFonts w:ascii="Times New Roman" w:hAnsi="Times New Roman" w:cs="Times New Roman"/>
          <w:color w:val="333333"/>
          <w:sz w:val="24"/>
          <w:szCs w:val="24"/>
          <w:lang w:val="en-US"/>
        </w:rPr>
        <w:t xml:space="preserve"> it was</w:t>
      </w:r>
    </w:p>
    <w:p w14:paraId="66A7F2F6" w14:textId="77777777" w:rsidR="003B6093" w:rsidRPr="009C10C1" w:rsidRDefault="005B6EB4" w:rsidP="005B6EB4">
      <w:pPr>
        <w:spacing w:after="0" w:line="240" w:lineRule="auto"/>
        <w:ind w:right="300"/>
        <w:rPr>
          <w:rFonts w:ascii="Times New Roman" w:hAnsi="Times New Roman" w:cs="Times New Roman"/>
          <w:color w:val="333333"/>
          <w:sz w:val="24"/>
          <w:szCs w:val="24"/>
          <w:lang w:val="en-US"/>
        </w:rPr>
      </w:pPr>
      <w:r w:rsidRPr="009C10C1">
        <w:rPr>
          <w:rFonts w:ascii="Times New Roman" w:hAnsi="Times New Roman" w:cs="Times New Roman"/>
          <w:color w:val="333333"/>
          <w:sz w:val="24"/>
          <w:szCs w:val="24"/>
          <w:lang w:val="en-US"/>
        </w:rPr>
        <w:t xml:space="preserve">*     </w:t>
      </w:r>
      <w:proofErr w:type="gramStart"/>
      <w:r w:rsidR="003B6093" w:rsidRPr="009C10C1">
        <w:rPr>
          <w:rFonts w:ascii="Times New Roman" w:hAnsi="Times New Roman" w:cs="Times New Roman"/>
          <w:color w:val="333333"/>
          <w:sz w:val="24"/>
          <w:szCs w:val="24"/>
          <w:lang w:val="en-US"/>
        </w:rPr>
        <w:t>what</w:t>
      </w:r>
      <w:proofErr w:type="gramEnd"/>
      <w:r w:rsidR="003B6093" w:rsidRPr="009C10C1">
        <w:rPr>
          <w:rFonts w:ascii="Times New Roman" w:hAnsi="Times New Roman" w:cs="Times New Roman"/>
          <w:color w:val="333333"/>
          <w:sz w:val="24"/>
          <w:szCs w:val="24"/>
          <w:lang w:val="en-US"/>
        </w:rPr>
        <w:t xml:space="preserve"> happened</w:t>
      </w:r>
    </w:p>
    <w:p w14:paraId="5420BD3A" w14:textId="77777777" w:rsidR="003B6093" w:rsidRPr="009C10C1" w:rsidRDefault="003B6093" w:rsidP="00603973">
      <w:pPr>
        <w:pStyle w:val="NormalWeb"/>
        <w:spacing w:before="0" w:beforeAutospacing="0" w:after="0" w:afterAutospacing="0"/>
        <w:rPr>
          <w:color w:val="333333"/>
          <w:lang w:val="en-US"/>
        </w:rPr>
      </w:pPr>
      <w:r w:rsidRPr="009C10C1">
        <w:rPr>
          <w:color w:val="333333"/>
          <w:lang w:val="en-US"/>
        </w:rPr>
        <w:t>and say why you liked it.</w:t>
      </w:r>
    </w:p>
    <w:p w14:paraId="07084F90" w14:textId="77777777" w:rsidR="003B6093" w:rsidRPr="009C10C1" w:rsidRDefault="003B6093" w:rsidP="00603973">
      <w:pPr>
        <w:pStyle w:val="Heading2"/>
        <w:spacing w:before="0" w:line="240" w:lineRule="auto"/>
        <w:rPr>
          <w:rFonts w:ascii="Times New Roman" w:hAnsi="Times New Roman" w:cs="Times New Roman"/>
          <w:color w:val="333333"/>
          <w:sz w:val="24"/>
          <w:szCs w:val="24"/>
          <w:lang w:val="en-US"/>
        </w:rPr>
      </w:pPr>
      <w:r w:rsidRPr="009C10C1">
        <w:rPr>
          <w:rFonts w:ascii="Times New Roman" w:hAnsi="Times New Roman" w:cs="Times New Roman"/>
          <w:b/>
          <w:bCs/>
          <w:color w:val="333333"/>
          <w:sz w:val="24"/>
          <w:szCs w:val="24"/>
          <w:lang w:val="en-US"/>
        </w:rPr>
        <w:t>Rounding off question</w:t>
      </w:r>
      <w:r w:rsidR="004E1522" w:rsidRPr="009C10C1">
        <w:rPr>
          <w:rFonts w:ascii="Times New Roman" w:hAnsi="Times New Roman" w:cs="Times New Roman"/>
          <w:b/>
          <w:bCs/>
          <w:color w:val="333333"/>
          <w:sz w:val="24"/>
          <w:szCs w:val="24"/>
          <w:lang w:val="en-US"/>
        </w:rPr>
        <w:t xml:space="preserve"> (can be posed if the student is taciturn)</w:t>
      </w:r>
      <w:r w:rsidR="00603973" w:rsidRPr="009C10C1">
        <w:rPr>
          <w:rFonts w:ascii="Times New Roman" w:hAnsi="Times New Roman" w:cs="Times New Roman"/>
          <w:b/>
          <w:bCs/>
          <w:color w:val="333333"/>
          <w:sz w:val="24"/>
          <w:szCs w:val="24"/>
          <w:lang w:val="en-US"/>
        </w:rPr>
        <w:t>:</w:t>
      </w:r>
    </w:p>
    <w:p w14:paraId="64E0F398" w14:textId="77777777" w:rsidR="003B6093" w:rsidRPr="009C10C1" w:rsidRDefault="003B6093" w:rsidP="00603973">
      <w:pPr>
        <w:pStyle w:val="NormalWeb"/>
        <w:spacing w:before="0" w:beforeAutospacing="0" w:after="0" w:afterAutospacing="0"/>
        <w:rPr>
          <w:color w:val="333333"/>
          <w:lang w:val="en-US"/>
        </w:rPr>
      </w:pPr>
      <w:r w:rsidRPr="009C10C1">
        <w:rPr>
          <w:color w:val="333333"/>
          <w:lang w:val="en-US"/>
        </w:rPr>
        <w:t>Did the other people also enjoy this event?</w:t>
      </w:r>
    </w:p>
    <w:p w14:paraId="24EDF579" w14:textId="77777777" w:rsidR="00427CCA" w:rsidRPr="009C10C1" w:rsidRDefault="00427CCA" w:rsidP="00180CF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57EEE1F8" w14:textId="77777777" w:rsidR="00427CCA" w:rsidRPr="009C10C1" w:rsidRDefault="00427CCA" w:rsidP="00180CF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9C10C1">
        <w:rPr>
          <w:rFonts w:ascii="Times New Roman" w:hAnsi="Times New Roman" w:cs="Times New Roman"/>
          <w:b/>
          <w:sz w:val="24"/>
          <w:szCs w:val="24"/>
          <w:lang w:val="en-US"/>
        </w:rPr>
        <w:t>Card 2</w:t>
      </w:r>
    </w:p>
    <w:p w14:paraId="025FDE15" w14:textId="77777777" w:rsidR="00962748" w:rsidRPr="009C10C1" w:rsidRDefault="00962748" w:rsidP="00962748">
      <w:pPr>
        <w:shd w:val="clear" w:color="auto" w:fill="FBFBFB"/>
        <w:spacing w:after="0" w:line="240" w:lineRule="auto"/>
        <w:rPr>
          <w:rFonts w:ascii="Times New Roman" w:eastAsia="Times New Roman" w:hAnsi="Times New Roman" w:cs="Times New Roman"/>
          <w:bCs/>
          <w:iCs/>
          <w:color w:val="333333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bCs/>
          <w:iCs/>
          <w:color w:val="333333"/>
          <w:sz w:val="24"/>
          <w:szCs w:val="24"/>
          <w:lang w:val="en-US" w:eastAsia="ru-RU"/>
        </w:rPr>
        <w:t>Describe a beautiful place to visit in your country.</w:t>
      </w:r>
    </w:p>
    <w:p w14:paraId="32D79030" w14:textId="77777777" w:rsidR="00962748" w:rsidRPr="009C10C1" w:rsidRDefault="00962748" w:rsidP="00962748">
      <w:pPr>
        <w:shd w:val="clear" w:color="auto" w:fill="FBFBFB"/>
        <w:spacing w:after="0" w:line="240" w:lineRule="auto"/>
        <w:rPr>
          <w:rFonts w:ascii="Times New Roman" w:eastAsia="Times New Roman" w:hAnsi="Times New Roman" w:cs="Times New Roman"/>
          <w:bCs/>
          <w:iCs/>
          <w:color w:val="333333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bCs/>
          <w:iCs/>
          <w:color w:val="333333"/>
          <w:sz w:val="24"/>
          <w:szCs w:val="24"/>
          <w:lang w:val="en-US" w:eastAsia="ru-RU"/>
        </w:rPr>
        <w:t>You should say:</w:t>
      </w:r>
    </w:p>
    <w:p w14:paraId="12C36300" w14:textId="77777777" w:rsidR="00962748" w:rsidRPr="009C10C1" w:rsidRDefault="005B6EB4" w:rsidP="005B6EB4">
      <w:pPr>
        <w:shd w:val="clear" w:color="auto" w:fill="FBFBFB"/>
        <w:spacing w:after="0" w:line="240" w:lineRule="auto"/>
        <w:ind w:left="567"/>
        <w:rPr>
          <w:rFonts w:ascii="Times New Roman" w:eastAsia="Times New Roman" w:hAnsi="Times New Roman" w:cs="Times New Roman"/>
          <w:bCs/>
          <w:iCs/>
          <w:color w:val="333333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bCs/>
          <w:iCs/>
          <w:color w:val="333333"/>
          <w:sz w:val="24"/>
          <w:szCs w:val="24"/>
          <w:lang w:val="en-US" w:eastAsia="ru-RU"/>
        </w:rPr>
        <w:t xml:space="preserve">* </w:t>
      </w:r>
      <w:proofErr w:type="gramStart"/>
      <w:r w:rsidR="00962748" w:rsidRPr="009C10C1">
        <w:rPr>
          <w:rFonts w:ascii="Times New Roman" w:eastAsia="Times New Roman" w:hAnsi="Times New Roman" w:cs="Times New Roman"/>
          <w:bCs/>
          <w:iCs/>
          <w:color w:val="333333"/>
          <w:sz w:val="24"/>
          <w:szCs w:val="24"/>
          <w:lang w:val="en-US" w:eastAsia="ru-RU"/>
        </w:rPr>
        <w:t>where</w:t>
      </w:r>
      <w:proofErr w:type="gramEnd"/>
      <w:r w:rsidR="00962748" w:rsidRPr="009C10C1">
        <w:rPr>
          <w:rFonts w:ascii="Times New Roman" w:eastAsia="Times New Roman" w:hAnsi="Times New Roman" w:cs="Times New Roman"/>
          <w:bCs/>
          <w:iCs/>
          <w:color w:val="333333"/>
          <w:sz w:val="24"/>
          <w:szCs w:val="24"/>
          <w:lang w:val="en-US" w:eastAsia="ru-RU"/>
        </w:rPr>
        <w:t xml:space="preserve"> it is</w:t>
      </w:r>
    </w:p>
    <w:p w14:paraId="6CB9AE25" w14:textId="77777777" w:rsidR="00962748" w:rsidRPr="009C10C1" w:rsidRDefault="005B6EB4" w:rsidP="005B6EB4">
      <w:pPr>
        <w:shd w:val="clear" w:color="auto" w:fill="FBFBFB"/>
        <w:spacing w:after="0" w:line="240" w:lineRule="auto"/>
        <w:ind w:left="567"/>
        <w:rPr>
          <w:rFonts w:ascii="Times New Roman" w:eastAsia="Times New Roman" w:hAnsi="Times New Roman" w:cs="Times New Roman"/>
          <w:bCs/>
          <w:iCs/>
          <w:color w:val="333333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bCs/>
          <w:iCs/>
          <w:color w:val="333333"/>
          <w:sz w:val="24"/>
          <w:szCs w:val="24"/>
          <w:lang w:val="en-US" w:eastAsia="ru-RU"/>
        </w:rPr>
        <w:t xml:space="preserve">* </w:t>
      </w:r>
      <w:proofErr w:type="gramStart"/>
      <w:r w:rsidR="00962748" w:rsidRPr="009C10C1">
        <w:rPr>
          <w:rFonts w:ascii="Times New Roman" w:eastAsia="Times New Roman" w:hAnsi="Times New Roman" w:cs="Times New Roman"/>
          <w:bCs/>
          <w:iCs/>
          <w:color w:val="333333"/>
          <w:sz w:val="24"/>
          <w:szCs w:val="24"/>
          <w:lang w:val="en-US" w:eastAsia="ru-RU"/>
        </w:rPr>
        <w:t>how</w:t>
      </w:r>
      <w:proofErr w:type="gramEnd"/>
      <w:r w:rsidR="00962748" w:rsidRPr="009C10C1">
        <w:rPr>
          <w:rFonts w:ascii="Times New Roman" w:eastAsia="Times New Roman" w:hAnsi="Times New Roman" w:cs="Times New Roman"/>
          <w:bCs/>
          <w:iCs/>
          <w:color w:val="333333"/>
          <w:sz w:val="24"/>
          <w:szCs w:val="24"/>
          <w:lang w:val="en-US" w:eastAsia="ru-RU"/>
        </w:rPr>
        <w:t xml:space="preserve"> to get there</w:t>
      </w:r>
    </w:p>
    <w:p w14:paraId="2A5AB5A8" w14:textId="7AD5AA7C" w:rsidR="004E1522" w:rsidRPr="009C10C1" w:rsidRDefault="005B6EB4" w:rsidP="005B6EB4">
      <w:pPr>
        <w:shd w:val="clear" w:color="auto" w:fill="FBFBFB"/>
        <w:spacing w:after="0" w:line="240" w:lineRule="auto"/>
        <w:ind w:left="567"/>
        <w:rPr>
          <w:rFonts w:ascii="Times New Roman" w:eastAsia="Times New Roman" w:hAnsi="Times New Roman" w:cs="Times New Roman"/>
          <w:bCs/>
          <w:iCs/>
          <w:color w:val="333333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bCs/>
          <w:iCs/>
          <w:color w:val="333333"/>
          <w:sz w:val="24"/>
          <w:szCs w:val="24"/>
          <w:lang w:val="en-US" w:eastAsia="ru-RU"/>
        </w:rPr>
        <w:t xml:space="preserve">* </w:t>
      </w:r>
      <w:proofErr w:type="gramStart"/>
      <w:r w:rsidR="00962748" w:rsidRPr="009C10C1">
        <w:rPr>
          <w:rFonts w:ascii="Times New Roman" w:eastAsia="Times New Roman" w:hAnsi="Times New Roman" w:cs="Times New Roman"/>
          <w:bCs/>
          <w:iCs/>
          <w:color w:val="333333"/>
          <w:sz w:val="24"/>
          <w:szCs w:val="24"/>
          <w:lang w:val="en-US" w:eastAsia="ru-RU"/>
        </w:rPr>
        <w:t>what</w:t>
      </w:r>
      <w:proofErr w:type="gramEnd"/>
      <w:r w:rsidR="00962748" w:rsidRPr="009C10C1">
        <w:rPr>
          <w:rFonts w:ascii="Times New Roman" w:eastAsia="Times New Roman" w:hAnsi="Times New Roman" w:cs="Times New Roman"/>
          <w:bCs/>
          <w:iCs/>
          <w:color w:val="333333"/>
          <w:sz w:val="24"/>
          <w:szCs w:val="24"/>
          <w:lang w:val="en-US" w:eastAsia="ru-RU"/>
        </w:rPr>
        <w:t xml:space="preserve"> there is to do </w:t>
      </w:r>
      <w:r w:rsidR="00567079">
        <w:rPr>
          <w:rFonts w:ascii="Times New Roman" w:eastAsia="Times New Roman" w:hAnsi="Times New Roman" w:cs="Times New Roman"/>
          <w:bCs/>
          <w:iCs/>
          <w:color w:val="333333"/>
          <w:sz w:val="24"/>
          <w:szCs w:val="24"/>
          <w:lang w:val="en-US" w:eastAsia="ru-RU"/>
        </w:rPr>
        <w:t>while</w:t>
      </w:r>
      <w:r w:rsidR="00962748" w:rsidRPr="009C10C1">
        <w:rPr>
          <w:rFonts w:ascii="Times New Roman" w:eastAsia="Times New Roman" w:hAnsi="Times New Roman" w:cs="Times New Roman"/>
          <w:bCs/>
          <w:iCs/>
          <w:color w:val="333333"/>
          <w:sz w:val="24"/>
          <w:szCs w:val="24"/>
          <w:lang w:val="en-US" w:eastAsia="ru-RU"/>
        </w:rPr>
        <w:t xml:space="preserve"> you are there </w:t>
      </w:r>
    </w:p>
    <w:p w14:paraId="74F7BD61" w14:textId="4B757424" w:rsidR="00962748" w:rsidRPr="009C10C1" w:rsidRDefault="00962748" w:rsidP="004E1522">
      <w:pPr>
        <w:shd w:val="clear" w:color="auto" w:fill="FBFBFB"/>
        <w:spacing w:after="0" w:line="240" w:lineRule="auto"/>
        <w:rPr>
          <w:rFonts w:ascii="Times New Roman" w:eastAsia="Times New Roman" w:hAnsi="Times New Roman" w:cs="Times New Roman"/>
          <w:bCs/>
          <w:iCs/>
          <w:color w:val="333333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bCs/>
          <w:iCs/>
          <w:color w:val="333333"/>
          <w:sz w:val="24"/>
          <w:szCs w:val="24"/>
          <w:lang w:val="en-US" w:eastAsia="ru-RU"/>
        </w:rPr>
        <w:t xml:space="preserve">and explain why you recommend </w:t>
      </w:r>
      <w:r w:rsidR="008561DC">
        <w:rPr>
          <w:rFonts w:ascii="Times New Roman" w:eastAsia="Times New Roman" w:hAnsi="Times New Roman" w:cs="Times New Roman"/>
          <w:bCs/>
          <w:iCs/>
          <w:color w:val="333333"/>
          <w:sz w:val="24"/>
          <w:szCs w:val="24"/>
          <w:lang w:val="en-US" w:eastAsia="ru-RU"/>
        </w:rPr>
        <w:t xml:space="preserve">visiting </w:t>
      </w:r>
      <w:r w:rsidRPr="009C10C1">
        <w:rPr>
          <w:rFonts w:ascii="Times New Roman" w:eastAsia="Times New Roman" w:hAnsi="Times New Roman" w:cs="Times New Roman"/>
          <w:bCs/>
          <w:iCs/>
          <w:color w:val="333333"/>
          <w:sz w:val="24"/>
          <w:szCs w:val="24"/>
          <w:lang w:val="en-US" w:eastAsia="ru-RU"/>
        </w:rPr>
        <w:t>this place.</w:t>
      </w:r>
    </w:p>
    <w:p w14:paraId="5F2919CA" w14:textId="77777777" w:rsidR="004E1522" w:rsidRPr="009C10C1" w:rsidRDefault="004D0DD4" w:rsidP="004E1522">
      <w:pPr>
        <w:pStyle w:val="Heading2"/>
        <w:spacing w:before="0" w:line="240" w:lineRule="auto"/>
        <w:rPr>
          <w:rFonts w:ascii="Times New Roman" w:hAnsi="Times New Roman" w:cs="Times New Roman"/>
          <w:color w:val="333333"/>
          <w:sz w:val="24"/>
          <w:szCs w:val="24"/>
          <w:lang w:val="en-US"/>
        </w:rPr>
      </w:pPr>
      <w:r w:rsidRPr="009C10C1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>Rounding off question</w:t>
      </w:r>
      <w:r w:rsidR="004E1522" w:rsidRPr="009C10C1">
        <w:rPr>
          <w:rFonts w:ascii="Times New Roman" w:hAnsi="Times New Roman" w:cs="Times New Roman"/>
          <w:b/>
          <w:color w:val="auto"/>
          <w:sz w:val="24"/>
          <w:szCs w:val="24"/>
          <w:lang w:val="en-US"/>
        </w:rPr>
        <w:t xml:space="preserve"> </w:t>
      </w:r>
      <w:r w:rsidR="004E1522" w:rsidRPr="009C10C1">
        <w:rPr>
          <w:rFonts w:ascii="Times New Roman" w:hAnsi="Times New Roman" w:cs="Times New Roman"/>
          <w:b/>
          <w:bCs/>
          <w:color w:val="333333"/>
          <w:sz w:val="24"/>
          <w:szCs w:val="24"/>
          <w:lang w:val="en-US"/>
        </w:rPr>
        <w:t>(can be posed if the student is taciturn):</w:t>
      </w:r>
    </w:p>
    <w:p w14:paraId="46CF356C" w14:textId="77777777" w:rsidR="004D0DD4" w:rsidRPr="009C10C1" w:rsidRDefault="004D0DD4" w:rsidP="004D0DD4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C10C1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4E1522" w:rsidRPr="009C10C1">
        <w:rPr>
          <w:rFonts w:ascii="Times New Roman" w:hAnsi="Times New Roman" w:cs="Times New Roman"/>
          <w:sz w:val="24"/>
          <w:szCs w:val="24"/>
          <w:lang w:val="en-US"/>
        </w:rPr>
        <w:t>Do many people frequent this place?</w:t>
      </w:r>
      <w:r w:rsidR="00645D38" w:rsidRPr="009C10C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14:paraId="16413E50" w14:textId="77777777" w:rsidR="00427CCA" w:rsidRPr="009C10C1" w:rsidRDefault="00427CCA" w:rsidP="00180CF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600040E0" w14:textId="77777777" w:rsidR="00427CCA" w:rsidRPr="009C10C1" w:rsidRDefault="00427CCA" w:rsidP="00180CF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9C10C1">
        <w:rPr>
          <w:rFonts w:ascii="Times New Roman" w:hAnsi="Times New Roman" w:cs="Times New Roman"/>
          <w:b/>
          <w:sz w:val="24"/>
          <w:szCs w:val="24"/>
          <w:lang w:val="en-US"/>
        </w:rPr>
        <w:t>Card 3</w:t>
      </w:r>
    </w:p>
    <w:p w14:paraId="04C5CBF6" w14:textId="77777777" w:rsidR="00CC637F" w:rsidRPr="009C10C1" w:rsidRDefault="00CC637F" w:rsidP="00180CF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C10C1">
        <w:rPr>
          <w:rFonts w:ascii="Times New Roman" w:hAnsi="Times New Roman" w:cs="Times New Roman"/>
          <w:sz w:val="24"/>
          <w:szCs w:val="24"/>
          <w:lang w:val="en-US"/>
        </w:rPr>
        <w:t xml:space="preserve">Describe something you own which is very important to you. </w:t>
      </w:r>
    </w:p>
    <w:p w14:paraId="332E5623" w14:textId="77777777" w:rsidR="00CC637F" w:rsidRPr="009C10C1" w:rsidRDefault="00CC637F" w:rsidP="00180CF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C10C1">
        <w:rPr>
          <w:rFonts w:ascii="Times New Roman" w:hAnsi="Times New Roman" w:cs="Times New Roman"/>
          <w:sz w:val="24"/>
          <w:szCs w:val="24"/>
          <w:lang w:val="en-US"/>
        </w:rPr>
        <w:t xml:space="preserve">You should say: </w:t>
      </w:r>
    </w:p>
    <w:p w14:paraId="13AB5848" w14:textId="77777777" w:rsidR="00CC637F" w:rsidRPr="009C10C1" w:rsidRDefault="005B6EB4" w:rsidP="005B6EB4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C10C1">
        <w:rPr>
          <w:rFonts w:ascii="Times New Roman" w:hAnsi="Times New Roman" w:cs="Times New Roman"/>
          <w:sz w:val="24"/>
          <w:szCs w:val="24"/>
          <w:lang w:val="en-US"/>
        </w:rPr>
        <w:t xml:space="preserve">* </w:t>
      </w:r>
      <w:proofErr w:type="gramStart"/>
      <w:r w:rsidR="00CC637F" w:rsidRPr="009C10C1">
        <w:rPr>
          <w:rFonts w:ascii="Times New Roman" w:hAnsi="Times New Roman" w:cs="Times New Roman"/>
          <w:sz w:val="24"/>
          <w:szCs w:val="24"/>
          <w:lang w:val="en-US"/>
        </w:rPr>
        <w:t>where</w:t>
      </w:r>
      <w:proofErr w:type="gramEnd"/>
      <w:r w:rsidR="00CC637F" w:rsidRPr="009C10C1">
        <w:rPr>
          <w:rFonts w:ascii="Times New Roman" w:hAnsi="Times New Roman" w:cs="Times New Roman"/>
          <w:sz w:val="24"/>
          <w:szCs w:val="24"/>
          <w:lang w:val="en-US"/>
        </w:rPr>
        <w:t xml:space="preserve"> you got it from </w:t>
      </w:r>
    </w:p>
    <w:p w14:paraId="2F667449" w14:textId="77777777" w:rsidR="00CC637F" w:rsidRPr="009C10C1" w:rsidRDefault="005B6EB4" w:rsidP="005B6EB4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C10C1">
        <w:rPr>
          <w:rFonts w:ascii="Times New Roman" w:hAnsi="Times New Roman" w:cs="Times New Roman"/>
          <w:sz w:val="24"/>
          <w:szCs w:val="24"/>
          <w:lang w:val="en-US"/>
        </w:rPr>
        <w:t xml:space="preserve">* </w:t>
      </w:r>
      <w:proofErr w:type="gramStart"/>
      <w:r w:rsidR="00CC637F" w:rsidRPr="009C10C1">
        <w:rPr>
          <w:rFonts w:ascii="Times New Roman" w:hAnsi="Times New Roman" w:cs="Times New Roman"/>
          <w:sz w:val="24"/>
          <w:szCs w:val="24"/>
          <w:lang w:val="en-US"/>
        </w:rPr>
        <w:t>how</w:t>
      </w:r>
      <w:proofErr w:type="gramEnd"/>
      <w:r w:rsidR="00CC637F" w:rsidRPr="009C10C1">
        <w:rPr>
          <w:rFonts w:ascii="Times New Roman" w:hAnsi="Times New Roman" w:cs="Times New Roman"/>
          <w:sz w:val="24"/>
          <w:szCs w:val="24"/>
          <w:lang w:val="en-US"/>
        </w:rPr>
        <w:t xml:space="preserve"> long you have had it </w:t>
      </w:r>
    </w:p>
    <w:p w14:paraId="0887DBDB" w14:textId="77777777" w:rsidR="00645D38" w:rsidRPr="009C10C1" w:rsidRDefault="005B6EB4" w:rsidP="005B6EB4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C10C1">
        <w:rPr>
          <w:rFonts w:ascii="Times New Roman" w:hAnsi="Times New Roman" w:cs="Times New Roman"/>
          <w:sz w:val="24"/>
          <w:szCs w:val="24"/>
          <w:lang w:val="en-US"/>
        </w:rPr>
        <w:t xml:space="preserve">* </w:t>
      </w:r>
      <w:proofErr w:type="gramStart"/>
      <w:r w:rsidR="00CC637F" w:rsidRPr="009C10C1">
        <w:rPr>
          <w:rFonts w:ascii="Times New Roman" w:hAnsi="Times New Roman" w:cs="Times New Roman"/>
          <w:sz w:val="24"/>
          <w:szCs w:val="24"/>
          <w:lang w:val="en-US"/>
        </w:rPr>
        <w:t>what</w:t>
      </w:r>
      <w:proofErr w:type="gramEnd"/>
      <w:r w:rsidR="00CC637F" w:rsidRPr="009C10C1">
        <w:rPr>
          <w:rFonts w:ascii="Times New Roman" w:hAnsi="Times New Roman" w:cs="Times New Roman"/>
          <w:sz w:val="24"/>
          <w:szCs w:val="24"/>
          <w:lang w:val="en-US"/>
        </w:rPr>
        <w:t xml:space="preserve"> you use it for </w:t>
      </w:r>
    </w:p>
    <w:p w14:paraId="5F0A1109" w14:textId="77777777" w:rsidR="00CC637F" w:rsidRPr="009C10C1" w:rsidRDefault="00CC637F" w:rsidP="00645D38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C10C1">
        <w:rPr>
          <w:rFonts w:ascii="Times New Roman" w:hAnsi="Times New Roman" w:cs="Times New Roman"/>
          <w:sz w:val="24"/>
          <w:szCs w:val="24"/>
          <w:lang w:val="en-US"/>
        </w:rPr>
        <w:t xml:space="preserve">and explain why it is important to you. </w:t>
      </w:r>
    </w:p>
    <w:p w14:paraId="203C741E" w14:textId="77777777" w:rsidR="00CC637F" w:rsidRPr="009C10C1" w:rsidRDefault="00CC637F" w:rsidP="00180CF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9C10C1">
        <w:rPr>
          <w:rFonts w:ascii="Times New Roman" w:hAnsi="Times New Roman" w:cs="Times New Roman"/>
          <w:b/>
          <w:sz w:val="24"/>
          <w:szCs w:val="24"/>
          <w:lang w:val="en-US"/>
        </w:rPr>
        <w:t>Rounding off question</w:t>
      </w:r>
      <w:r w:rsidR="00645D38" w:rsidRPr="009C10C1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645D38" w:rsidRPr="009C10C1">
        <w:rPr>
          <w:rFonts w:ascii="Times New Roman" w:hAnsi="Times New Roman" w:cs="Times New Roman"/>
          <w:b/>
          <w:bCs/>
          <w:color w:val="333333"/>
          <w:sz w:val="24"/>
          <w:szCs w:val="24"/>
          <w:lang w:val="en-US"/>
        </w:rPr>
        <w:t>(can be posed if the student is taciturn)</w:t>
      </w:r>
      <w:r w:rsidRPr="009C10C1">
        <w:rPr>
          <w:rFonts w:ascii="Times New Roman" w:hAnsi="Times New Roman" w:cs="Times New Roman"/>
          <w:b/>
          <w:sz w:val="24"/>
          <w:szCs w:val="24"/>
          <w:lang w:val="en-US"/>
        </w:rPr>
        <w:t xml:space="preserve">: </w:t>
      </w:r>
    </w:p>
    <w:p w14:paraId="4A3F6150" w14:textId="77777777" w:rsidR="00427CCA" w:rsidRPr="009C10C1" w:rsidRDefault="00CC637F" w:rsidP="005B6EB4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9C10C1">
        <w:rPr>
          <w:rFonts w:ascii="Times New Roman" w:hAnsi="Times New Roman" w:cs="Times New Roman"/>
          <w:sz w:val="24"/>
          <w:szCs w:val="24"/>
          <w:lang w:val="en-US"/>
        </w:rPr>
        <w:t xml:space="preserve">Is it valuable in terms of money? </w:t>
      </w:r>
    </w:p>
    <w:p w14:paraId="7C851FA9" w14:textId="77777777" w:rsidR="00CC637F" w:rsidRPr="009C10C1" w:rsidRDefault="00CC637F" w:rsidP="00180CF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1A1CA24A" w14:textId="77777777" w:rsidR="00427CCA" w:rsidRPr="009C10C1" w:rsidRDefault="00427CCA" w:rsidP="00180CF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9C10C1">
        <w:rPr>
          <w:rFonts w:ascii="Times New Roman" w:hAnsi="Times New Roman" w:cs="Times New Roman"/>
          <w:b/>
          <w:sz w:val="24"/>
          <w:szCs w:val="24"/>
          <w:lang w:val="en-US"/>
        </w:rPr>
        <w:t>Card 4</w:t>
      </w:r>
    </w:p>
    <w:p w14:paraId="578AA927" w14:textId="77777777" w:rsidR="005D22F2" w:rsidRPr="009C10C1" w:rsidRDefault="005D22F2" w:rsidP="005D22F2">
      <w:pPr>
        <w:spacing w:after="0" w:line="240" w:lineRule="auto"/>
        <w:ind w:left="284" w:hanging="284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shd w:val="clear" w:color="auto" w:fill="EDF6FF"/>
          <w:lang w:val="en-US" w:eastAsia="ru-RU"/>
        </w:rPr>
        <w:t>Describe a house or apartment you would like to live in.</w:t>
      </w:r>
    </w:p>
    <w:p w14:paraId="7D8826D0" w14:textId="77777777" w:rsidR="005D22F2" w:rsidRPr="009C10C1" w:rsidRDefault="005D22F2" w:rsidP="005D22F2">
      <w:pPr>
        <w:shd w:val="clear" w:color="auto" w:fill="EDF6FF"/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You should say:</w:t>
      </w:r>
    </w:p>
    <w:p w14:paraId="6B45FE1C" w14:textId="77777777" w:rsidR="005D22F2" w:rsidRPr="009C10C1" w:rsidRDefault="005B6EB4" w:rsidP="005B6EB4">
      <w:pPr>
        <w:shd w:val="clear" w:color="auto" w:fill="EDF6FF"/>
        <w:spacing w:after="0" w:line="240" w:lineRule="auto"/>
        <w:ind w:left="284"/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* </w:t>
      </w:r>
      <w:proofErr w:type="gramStart"/>
      <w:r w:rsidR="005D22F2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where</w:t>
      </w:r>
      <w:proofErr w:type="gramEnd"/>
      <w:r w:rsidR="005D22F2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 it is / Where it would be</w:t>
      </w:r>
    </w:p>
    <w:p w14:paraId="77325E72" w14:textId="77777777" w:rsidR="005D22F2" w:rsidRPr="009C10C1" w:rsidRDefault="005B6EB4" w:rsidP="005B6EB4">
      <w:pPr>
        <w:shd w:val="clear" w:color="auto" w:fill="EDF6FF"/>
        <w:spacing w:after="0" w:line="240" w:lineRule="auto"/>
        <w:ind w:left="284"/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 * </w:t>
      </w:r>
      <w:proofErr w:type="gramStart"/>
      <w:r w:rsidR="005D22F2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what</w:t>
      </w:r>
      <w:proofErr w:type="gramEnd"/>
      <w:r w:rsidR="005D22F2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 you would (like to) do there</w:t>
      </w:r>
    </w:p>
    <w:p w14:paraId="625E395E" w14:textId="74AD59E4" w:rsidR="005D22F2" w:rsidRPr="009C10C1" w:rsidRDefault="005B6EB4" w:rsidP="005B6EB4">
      <w:pPr>
        <w:shd w:val="clear" w:color="auto" w:fill="EDF6FF"/>
        <w:spacing w:after="0" w:line="240" w:lineRule="auto"/>
        <w:ind w:left="284"/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* </w:t>
      </w:r>
      <w:proofErr w:type="gramStart"/>
      <w:r w:rsidR="005D22F2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who</w:t>
      </w:r>
      <w:proofErr w:type="gramEnd"/>
      <w:r w:rsidR="005D22F2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 you would (like to) live there</w:t>
      </w:r>
      <w:r w:rsidR="00DE7280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 </w:t>
      </w:r>
      <w:r w:rsidR="005D22F2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with</w:t>
      </w:r>
    </w:p>
    <w:p w14:paraId="53CBB206" w14:textId="77777777" w:rsidR="005D22F2" w:rsidRPr="009C10C1" w:rsidRDefault="005D22F2" w:rsidP="005D22F2">
      <w:pPr>
        <w:shd w:val="clear" w:color="auto" w:fill="EDF6FF"/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and explain why you would like to live in this place.</w:t>
      </w:r>
    </w:p>
    <w:p w14:paraId="48797914" w14:textId="77777777" w:rsidR="000E6399" w:rsidRPr="009C10C1" w:rsidRDefault="000E6399" w:rsidP="00180CF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9C10C1">
        <w:rPr>
          <w:rFonts w:ascii="Times New Roman" w:hAnsi="Times New Roman" w:cs="Times New Roman"/>
          <w:b/>
          <w:sz w:val="24"/>
          <w:szCs w:val="24"/>
          <w:lang w:val="en-US"/>
        </w:rPr>
        <w:t>Rounding off question</w:t>
      </w:r>
      <w:r w:rsidR="00645D38" w:rsidRPr="009C10C1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645D38" w:rsidRPr="009C10C1">
        <w:rPr>
          <w:rFonts w:ascii="Times New Roman" w:hAnsi="Times New Roman" w:cs="Times New Roman"/>
          <w:b/>
          <w:bCs/>
          <w:color w:val="333333"/>
          <w:sz w:val="24"/>
          <w:szCs w:val="24"/>
          <w:lang w:val="en-US"/>
        </w:rPr>
        <w:t>(can be posed if the student is taciturn)</w:t>
      </w:r>
      <w:r w:rsidRPr="009C10C1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</w:p>
    <w:p w14:paraId="7726D97E" w14:textId="77777777" w:rsidR="00645D38" w:rsidRPr="009C10C1" w:rsidRDefault="00645D38" w:rsidP="00180CF2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Do you think living all your life in </w:t>
      </w:r>
      <w:r w:rsidR="006A68BF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one</w:t>
      </w: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 place can make you happy?</w:t>
      </w:r>
    </w:p>
    <w:p w14:paraId="28729FD3" w14:textId="77777777" w:rsidR="000E6399" w:rsidRPr="009C10C1" w:rsidRDefault="000E6399" w:rsidP="00180CF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506A2E9A" w14:textId="77777777" w:rsidR="00427CCA" w:rsidRPr="009C10C1" w:rsidRDefault="00427CCA" w:rsidP="00180CF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9C10C1">
        <w:rPr>
          <w:rFonts w:ascii="Times New Roman" w:hAnsi="Times New Roman" w:cs="Times New Roman"/>
          <w:b/>
          <w:sz w:val="24"/>
          <w:szCs w:val="24"/>
          <w:lang w:val="en-US"/>
        </w:rPr>
        <w:t>Card 5</w:t>
      </w:r>
    </w:p>
    <w:p w14:paraId="148AB8B1" w14:textId="77777777" w:rsidR="00086F21" w:rsidRPr="009C10C1" w:rsidRDefault="00086F21" w:rsidP="00086F21">
      <w:pPr>
        <w:spacing w:after="0" w:line="240" w:lineRule="auto"/>
        <w:ind w:left="426" w:hanging="426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shd w:val="clear" w:color="auto" w:fill="EDF6FF"/>
          <w:lang w:val="en-US" w:eastAsia="ru-RU"/>
        </w:rPr>
        <w:t>Describe a successful small business that you know about.</w:t>
      </w:r>
    </w:p>
    <w:p w14:paraId="28DC239C" w14:textId="77777777" w:rsidR="00086F21" w:rsidRPr="009C10C1" w:rsidRDefault="00086F21" w:rsidP="00086F21">
      <w:pPr>
        <w:shd w:val="clear" w:color="auto" w:fill="EDF6FF"/>
        <w:spacing w:after="0" w:line="240" w:lineRule="auto"/>
        <w:ind w:left="426" w:hanging="426"/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lastRenderedPageBreak/>
        <w:t>You should say:</w:t>
      </w:r>
    </w:p>
    <w:p w14:paraId="204EF230" w14:textId="77777777" w:rsidR="00086F21" w:rsidRPr="009C10C1" w:rsidRDefault="005B6EB4" w:rsidP="005B6EB4">
      <w:pPr>
        <w:shd w:val="clear" w:color="auto" w:fill="EDF6FF"/>
        <w:spacing w:after="0" w:line="240" w:lineRule="auto"/>
        <w:ind w:left="426"/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* </w:t>
      </w:r>
      <w:proofErr w:type="gramStart"/>
      <w:r w:rsidR="00086F21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what</w:t>
      </w:r>
      <w:proofErr w:type="gramEnd"/>
      <w:r w:rsidR="00086F21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 business/company it is</w:t>
      </w:r>
    </w:p>
    <w:p w14:paraId="0FADDF1A" w14:textId="77777777" w:rsidR="00086F21" w:rsidRPr="009C10C1" w:rsidRDefault="005B6EB4" w:rsidP="005B6EB4">
      <w:pPr>
        <w:shd w:val="clear" w:color="auto" w:fill="EDF6FF"/>
        <w:spacing w:after="0" w:line="240" w:lineRule="auto"/>
        <w:ind w:left="426"/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* </w:t>
      </w:r>
      <w:proofErr w:type="gramStart"/>
      <w:r w:rsidR="00086F21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what</w:t>
      </w:r>
      <w:proofErr w:type="gramEnd"/>
      <w:r w:rsidR="00086F21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 this business does</w:t>
      </w:r>
    </w:p>
    <w:p w14:paraId="1C549CBF" w14:textId="79A3774D" w:rsidR="00086F21" w:rsidRPr="009C10C1" w:rsidRDefault="005B6EB4" w:rsidP="005B6EB4">
      <w:pPr>
        <w:shd w:val="clear" w:color="auto" w:fill="EDF6FF"/>
        <w:spacing w:after="0" w:line="240" w:lineRule="auto"/>
        <w:ind w:left="426"/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* </w:t>
      </w:r>
      <w:proofErr w:type="gramStart"/>
      <w:r w:rsidR="00086F21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how</w:t>
      </w:r>
      <w:proofErr w:type="gramEnd"/>
      <w:r w:rsidR="00086F21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 you </w:t>
      </w:r>
      <w:r w:rsidR="00DE7280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found out</w:t>
      </w:r>
      <w:r w:rsidR="00086F21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 about this business</w:t>
      </w:r>
    </w:p>
    <w:p w14:paraId="750E1CFB" w14:textId="77777777" w:rsidR="00086F21" w:rsidRPr="009C10C1" w:rsidRDefault="00086F21" w:rsidP="00086F21">
      <w:pPr>
        <w:shd w:val="clear" w:color="auto" w:fill="EDF6FF"/>
        <w:spacing w:after="0" w:line="240" w:lineRule="auto"/>
        <w:ind w:left="426"/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and explain why you think this business/company is successful.</w:t>
      </w:r>
    </w:p>
    <w:p w14:paraId="397AC1F8" w14:textId="77777777" w:rsidR="00777F82" w:rsidRPr="009C10C1" w:rsidRDefault="00777F82" w:rsidP="00777F8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9C10C1">
        <w:rPr>
          <w:rFonts w:ascii="Times New Roman" w:hAnsi="Times New Roman" w:cs="Times New Roman"/>
          <w:b/>
          <w:sz w:val="24"/>
          <w:szCs w:val="24"/>
          <w:lang w:val="en-US"/>
        </w:rPr>
        <w:t xml:space="preserve">Rounding off question </w:t>
      </w:r>
      <w:r w:rsidRPr="009C10C1">
        <w:rPr>
          <w:rFonts w:ascii="Times New Roman" w:hAnsi="Times New Roman" w:cs="Times New Roman"/>
          <w:b/>
          <w:bCs/>
          <w:color w:val="333333"/>
          <w:sz w:val="24"/>
          <w:szCs w:val="24"/>
          <w:lang w:val="en-US"/>
        </w:rPr>
        <w:t>(can be posed if the student is taciturn)</w:t>
      </w:r>
      <w:r w:rsidRPr="009C10C1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</w:p>
    <w:p w14:paraId="35701971" w14:textId="38DEF981" w:rsidR="00086F21" w:rsidRPr="009C10C1" w:rsidRDefault="00777F82" w:rsidP="00777F8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Are there areas for small business</w:t>
      </w:r>
      <w:r w:rsidR="009E4149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es</w:t>
      </w: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 that are beyond </w:t>
      </w:r>
      <w:r w:rsidR="009E4149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the </w:t>
      </w: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risk of closure or losing investments?</w:t>
      </w:r>
    </w:p>
    <w:p w14:paraId="288CCF6E" w14:textId="77777777" w:rsidR="00777F82" w:rsidRPr="009C10C1" w:rsidRDefault="00777F82" w:rsidP="00180CF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3CFE7E76" w14:textId="77777777" w:rsidR="00427CCA" w:rsidRPr="009C10C1" w:rsidRDefault="00427CCA" w:rsidP="00180CF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9C10C1">
        <w:rPr>
          <w:rFonts w:ascii="Times New Roman" w:hAnsi="Times New Roman" w:cs="Times New Roman"/>
          <w:b/>
          <w:sz w:val="24"/>
          <w:szCs w:val="24"/>
          <w:lang w:val="en-US"/>
        </w:rPr>
        <w:t>Card 6</w:t>
      </w:r>
    </w:p>
    <w:p w14:paraId="0A4643FF" w14:textId="77777777" w:rsidR="00052A34" w:rsidRPr="009C10C1" w:rsidRDefault="00052A34" w:rsidP="00052A34">
      <w:pPr>
        <w:spacing w:after="0" w:line="240" w:lineRule="auto"/>
        <w:ind w:left="426" w:hanging="426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shd w:val="clear" w:color="auto" w:fill="EDF6FF"/>
          <w:lang w:val="en-US" w:eastAsia="ru-RU"/>
        </w:rPr>
        <w:t>Describe a crowded place you’ve been to</w:t>
      </w:r>
    </w:p>
    <w:p w14:paraId="44AB39EB" w14:textId="77777777" w:rsidR="00052A34" w:rsidRPr="009C10C1" w:rsidRDefault="00052A34" w:rsidP="00052A34">
      <w:pPr>
        <w:shd w:val="clear" w:color="auto" w:fill="EDF6FF"/>
        <w:spacing w:after="0" w:line="240" w:lineRule="auto"/>
        <w:ind w:left="426" w:hanging="426"/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You should say:</w:t>
      </w:r>
    </w:p>
    <w:p w14:paraId="77D9D39F" w14:textId="77777777" w:rsidR="00052A34" w:rsidRPr="009C10C1" w:rsidRDefault="005B6EB4" w:rsidP="005B6EB4">
      <w:pPr>
        <w:shd w:val="clear" w:color="auto" w:fill="EDF6FF"/>
        <w:spacing w:after="0" w:line="240" w:lineRule="auto"/>
        <w:ind w:left="426"/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* </w:t>
      </w:r>
      <w:proofErr w:type="gramStart"/>
      <w:r w:rsidR="00052A34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when</w:t>
      </w:r>
      <w:proofErr w:type="gramEnd"/>
      <w:r w:rsidR="00052A34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 you went there</w:t>
      </w:r>
    </w:p>
    <w:p w14:paraId="7A986023" w14:textId="77777777" w:rsidR="00052A34" w:rsidRPr="009C10C1" w:rsidRDefault="005B6EB4" w:rsidP="005B6EB4">
      <w:pPr>
        <w:shd w:val="clear" w:color="auto" w:fill="EDF6FF"/>
        <w:spacing w:after="0" w:line="240" w:lineRule="auto"/>
        <w:ind w:left="426"/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* </w:t>
      </w:r>
      <w:proofErr w:type="gramStart"/>
      <w:r w:rsidR="00052A34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where</w:t>
      </w:r>
      <w:proofErr w:type="gramEnd"/>
      <w:r w:rsidR="00052A34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 the place is (or, was)</w:t>
      </w:r>
    </w:p>
    <w:p w14:paraId="42AD15C7" w14:textId="5D169850" w:rsidR="00052A34" w:rsidRPr="009C10C1" w:rsidRDefault="005B6EB4" w:rsidP="005B6EB4">
      <w:pPr>
        <w:shd w:val="clear" w:color="auto" w:fill="EDF6FF"/>
        <w:spacing w:after="0" w:line="240" w:lineRule="auto"/>
        <w:ind w:left="426"/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* </w:t>
      </w:r>
      <w:proofErr w:type="gramStart"/>
      <w:r w:rsidR="00052A34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who</w:t>
      </w:r>
      <w:proofErr w:type="gramEnd"/>
      <w:r w:rsidR="00052A34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 you went there</w:t>
      </w:r>
      <w:r w:rsidR="009E4149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 </w:t>
      </w:r>
      <w:r w:rsidR="00052A34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with</w:t>
      </w:r>
    </w:p>
    <w:p w14:paraId="05293EE6" w14:textId="77777777" w:rsidR="00052A34" w:rsidRPr="009C10C1" w:rsidRDefault="00052A34" w:rsidP="00052A34">
      <w:pPr>
        <w:shd w:val="clear" w:color="auto" w:fill="EDF6FF"/>
        <w:spacing w:after="0" w:line="240" w:lineRule="auto"/>
        <w:ind w:left="426" w:hanging="426"/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and explain how you felt about the place.</w:t>
      </w:r>
    </w:p>
    <w:p w14:paraId="1A5EBB99" w14:textId="77777777" w:rsidR="00777F82" w:rsidRPr="009C10C1" w:rsidRDefault="00777F82" w:rsidP="00777F8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9C10C1">
        <w:rPr>
          <w:rFonts w:ascii="Times New Roman" w:hAnsi="Times New Roman" w:cs="Times New Roman"/>
          <w:b/>
          <w:sz w:val="24"/>
          <w:szCs w:val="24"/>
          <w:lang w:val="en-US"/>
        </w:rPr>
        <w:t xml:space="preserve">Rounding off question </w:t>
      </w:r>
      <w:r w:rsidRPr="009C10C1">
        <w:rPr>
          <w:rFonts w:ascii="Times New Roman" w:hAnsi="Times New Roman" w:cs="Times New Roman"/>
          <w:b/>
          <w:bCs/>
          <w:color w:val="333333"/>
          <w:sz w:val="24"/>
          <w:szCs w:val="24"/>
          <w:lang w:val="en-US"/>
        </w:rPr>
        <w:t>(can be posed if the student is taciturn)</w:t>
      </w:r>
      <w:r w:rsidRPr="009C10C1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</w:p>
    <w:p w14:paraId="3F4F9F58" w14:textId="1E233AF7" w:rsidR="00052A34" w:rsidRPr="009C10C1" w:rsidRDefault="00777F82" w:rsidP="00777F8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proofErr w:type="gramStart"/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Generally speaking, </w:t>
      </w:r>
      <w:r w:rsidR="008E7CAC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do</w:t>
      </w:r>
      <w:proofErr w:type="gramEnd"/>
      <w:r w:rsidR="008E7CAC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 you think that</w:t>
      </w: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 people remain supportive and considerate when squeezed in</w:t>
      </w:r>
      <w:r w:rsidR="008E7CAC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to</w:t>
      </w: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 a crowded place? </w:t>
      </w:r>
    </w:p>
    <w:p w14:paraId="6CA0C6BC" w14:textId="77777777" w:rsidR="00777F82" w:rsidRPr="009C10C1" w:rsidRDefault="00777F82" w:rsidP="00180CF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6EF51D58" w14:textId="77777777" w:rsidR="00427CCA" w:rsidRPr="009C10C1" w:rsidRDefault="00427CCA" w:rsidP="00180CF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9C10C1">
        <w:rPr>
          <w:rFonts w:ascii="Times New Roman" w:hAnsi="Times New Roman" w:cs="Times New Roman"/>
          <w:b/>
          <w:sz w:val="24"/>
          <w:szCs w:val="24"/>
          <w:lang w:val="en-US"/>
        </w:rPr>
        <w:t>Card 7</w:t>
      </w:r>
    </w:p>
    <w:p w14:paraId="4C73AD55" w14:textId="77777777" w:rsidR="00052A34" w:rsidRPr="009C10C1" w:rsidRDefault="00052A34" w:rsidP="00052A34">
      <w:pPr>
        <w:spacing w:after="0" w:line="240" w:lineRule="auto"/>
        <w:ind w:left="426" w:hanging="426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shd w:val="clear" w:color="auto" w:fill="EDF6FF"/>
          <w:lang w:val="en-US" w:eastAsia="ru-RU"/>
        </w:rPr>
        <w:t>Describe a change that could improve your local area.</w:t>
      </w:r>
    </w:p>
    <w:p w14:paraId="0CCD732B" w14:textId="77777777" w:rsidR="00052A34" w:rsidRPr="009C10C1" w:rsidRDefault="00052A34" w:rsidP="00052A34">
      <w:pPr>
        <w:shd w:val="clear" w:color="auto" w:fill="EDF6FF"/>
        <w:spacing w:after="0" w:line="360" w:lineRule="atLeast"/>
        <w:ind w:left="426" w:hanging="426"/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You should say:</w:t>
      </w:r>
    </w:p>
    <w:p w14:paraId="40C7F191" w14:textId="77777777" w:rsidR="00052A34" w:rsidRPr="009C10C1" w:rsidRDefault="005B6EB4" w:rsidP="005B6EB4">
      <w:pPr>
        <w:shd w:val="clear" w:color="auto" w:fill="EDF6FF"/>
        <w:spacing w:after="0" w:line="360" w:lineRule="atLeast"/>
        <w:ind w:left="426"/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* </w:t>
      </w:r>
      <w:proofErr w:type="gramStart"/>
      <w:r w:rsidR="00052A34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what</w:t>
      </w:r>
      <w:proofErr w:type="gramEnd"/>
      <w:r w:rsidR="00052A34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 the change would be</w:t>
      </w:r>
    </w:p>
    <w:p w14:paraId="518B2350" w14:textId="77777777" w:rsidR="00052A34" w:rsidRPr="009C10C1" w:rsidRDefault="005B6EB4" w:rsidP="005B6EB4">
      <w:pPr>
        <w:shd w:val="clear" w:color="auto" w:fill="EDF6FF"/>
        <w:spacing w:after="0" w:line="360" w:lineRule="atLeast"/>
        <w:ind w:left="426"/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* </w:t>
      </w:r>
      <w:proofErr w:type="gramStart"/>
      <w:r w:rsidR="00052A34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how</w:t>
      </w:r>
      <w:proofErr w:type="gramEnd"/>
      <w:r w:rsidR="00052A34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 this change could be made</w:t>
      </w:r>
    </w:p>
    <w:p w14:paraId="61D69385" w14:textId="77777777" w:rsidR="00052A34" w:rsidRPr="009C10C1" w:rsidRDefault="005B6EB4" w:rsidP="005B6EB4">
      <w:pPr>
        <w:shd w:val="clear" w:color="auto" w:fill="EDF6FF"/>
        <w:spacing w:after="0" w:line="360" w:lineRule="atLeast"/>
        <w:ind w:left="426"/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* </w:t>
      </w:r>
      <w:proofErr w:type="gramStart"/>
      <w:r w:rsidR="00052A34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what</w:t>
      </w:r>
      <w:proofErr w:type="gramEnd"/>
      <w:r w:rsidR="00052A34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 problems are causing the need for this change</w:t>
      </w:r>
    </w:p>
    <w:p w14:paraId="7FE63EE3" w14:textId="77777777" w:rsidR="00052A34" w:rsidRPr="009C10C1" w:rsidRDefault="00052A34" w:rsidP="00052A34">
      <w:pPr>
        <w:shd w:val="clear" w:color="auto" w:fill="EDF6FF"/>
        <w:spacing w:after="0" w:line="360" w:lineRule="atLeast"/>
        <w:ind w:left="426" w:hanging="426"/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and explain how this change would improve your local area.</w:t>
      </w:r>
    </w:p>
    <w:p w14:paraId="3F07880C" w14:textId="77777777" w:rsidR="00777F82" w:rsidRPr="009C10C1" w:rsidRDefault="00777F82" w:rsidP="00777F8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9C10C1">
        <w:rPr>
          <w:rFonts w:ascii="Times New Roman" w:hAnsi="Times New Roman" w:cs="Times New Roman"/>
          <w:b/>
          <w:sz w:val="24"/>
          <w:szCs w:val="24"/>
          <w:lang w:val="en-US"/>
        </w:rPr>
        <w:t xml:space="preserve">Rounding off question </w:t>
      </w:r>
      <w:r w:rsidRPr="009C10C1">
        <w:rPr>
          <w:rFonts w:ascii="Times New Roman" w:hAnsi="Times New Roman" w:cs="Times New Roman"/>
          <w:b/>
          <w:bCs/>
          <w:color w:val="333333"/>
          <w:sz w:val="24"/>
          <w:szCs w:val="24"/>
          <w:lang w:val="en-US"/>
        </w:rPr>
        <w:t>(can be posed if the student is taciturn)</w:t>
      </w:r>
      <w:r w:rsidRPr="009C10C1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</w:p>
    <w:p w14:paraId="1EFAF852" w14:textId="77777777" w:rsidR="00052A34" w:rsidRPr="009C10C1" w:rsidRDefault="00275566" w:rsidP="00777F8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How do citizens in your area motivate municipal authorities to initiate positive changes? </w:t>
      </w:r>
    </w:p>
    <w:p w14:paraId="1D1531F7" w14:textId="77777777" w:rsidR="00777F82" w:rsidRPr="009C10C1" w:rsidRDefault="00777F82" w:rsidP="00180CF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512A91D8" w14:textId="77777777" w:rsidR="00427CCA" w:rsidRPr="009C10C1" w:rsidRDefault="00427CCA" w:rsidP="00180CF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9C10C1">
        <w:rPr>
          <w:rFonts w:ascii="Times New Roman" w:hAnsi="Times New Roman" w:cs="Times New Roman"/>
          <w:b/>
          <w:sz w:val="24"/>
          <w:szCs w:val="24"/>
          <w:lang w:val="en-US"/>
        </w:rPr>
        <w:t>Card 8</w:t>
      </w:r>
    </w:p>
    <w:p w14:paraId="6929DF63" w14:textId="77777777" w:rsidR="00275566" w:rsidRPr="009C10C1" w:rsidRDefault="00052A34" w:rsidP="00052A34">
      <w:p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282828"/>
          <w:sz w:val="24"/>
          <w:szCs w:val="24"/>
          <w:shd w:val="clear" w:color="auto" w:fill="EDF6FF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shd w:val="clear" w:color="auto" w:fill="EDF6FF"/>
          <w:lang w:val="en-US" w:eastAsia="ru-RU"/>
        </w:rPr>
        <w:t xml:space="preserve">Describe a uniform you have worn, (such as a school or company uniform). </w:t>
      </w:r>
    </w:p>
    <w:p w14:paraId="066BC397" w14:textId="77777777" w:rsidR="00052A34" w:rsidRPr="009C10C1" w:rsidRDefault="00052A34" w:rsidP="00052A34">
      <w:pPr>
        <w:spacing w:after="0" w:line="240" w:lineRule="auto"/>
        <w:ind w:left="284" w:hanging="284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shd w:val="clear" w:color="auto" w:fill="EDF6FF"/>
          <w:lang w:val="en-US" w:eastAsia="ru-RU"/>
        </w:rPr>
        <w:t>You should say:</w:t>
      </w:r>
    </w:p>
    <w:p w14:paraId="6F3B3D89" w14:textId="77777777" w:rsidR="00052A34" w:rsidRPr="009C10C1" w:rsidRDefault="005B6EB4" w:rsidP="005B6EB4">
      <w:pPr>
        <w:shd w:val="clear" w:color="auto" w:fill="EDF6FF"/>
        <w:spacing w:after="0" w:line="360" w:lineRule="atLeast"/>
        <w:ind w:left="284"/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* </w:t>
      </w:r>
      <w:proofErr w:type="gramStart"/>
      <w:r w:rsidR="00052A34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what</w:t>
      </w:r>
      <w:proofErr w:type="gramEnd"/>
      <w:r w:rsidR="00052A34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 it looked like</w:t>
      </w:r>
    </w:p>
    <w:p w14:paraId="4EB4AE20" w14:textId="77777777" w:rsidR="00052A34" w:rsidRPr="009C10C1" w:rsidRDefault="005B6EB4" w:rsidP="005B6EB4">
      <w:pPr>
        <w:shd w:val="clear" w:color="auto" w:fill="EDF6FF"/>
        <w:spacing w:after="0" w:line="360" w:lineRule="atLeast"/>
        <w:ind w:left="284"/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* </w:t>
      </w:r>
      <w:proofErr w:type="gramStart"/>
      <w:r w:rsidR="00052A34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when</w:t>
      </w:r>
      <w:proofErr w:type="gramEnd"/>
      <w:r w:rsidR="00052A34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 and where you needed to wear this uniform</w:t>
      </w:r>
    </w:p>
    <w:p w14:paraId="0488D71F" w14:textId="77777777" w:rsidR="00052A34" w:rsidRPr="009C10C1" w:rsidRDefault="005B6EB4" w:rsidP="005B6EB4">
      <w:pPr>
        <w:shd w:val="clear" w:color="auto" w:fill="EDF6FF"/>
        <w:spacing w:after="0" w:line="360" w:lineRule="atLeast"/>
        <w:ind w:left="284"/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* </w:t>
      </w:r>
      <w:proofErr w:type="gramStart"/>
      <w:r w:rsidR="00052A34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who</w:t>
      </w:r>
      <w:proofErr w:type="gramEnd"/>
      <w:r w:rsidR="00052A34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 paid for this uniform</w:t>
      </w:r>
    </w:p>
    <w:p w14:paraId="10B17D68" w14:textId="77777777" w:rsidR="00052A34" w:rsidRPr="009C10C1" w:rsidRDefault="00052A34" w:rsidP="00052A34">
      <w:pPr>
        <w:shd w:val="clear" w:color="auto" w:fill="EDF6FF"/>
        <w:spacing w:after="0" w:line="360" w:lineRule="atLeast"/>
        <w:ind w:left="284" w:hanging="284"/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and explain how you felt about that uniform.</w:t>
      </w:r>
    </w:p>
    <w:p w14:paraId="0424BAA7" w14:textId="77777777" w:rsidR="00275566" w:rsidRPr="009C10C1" w:rsidRDefault="00275566" w:rsidP="0027556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9C10C1">
        <w:rPr>
          <w:rFonts w:ascii="Times New Roman" w:hAnsi="Times New Roman" w:cs="Times New Roman"/>
          <w:b/>
          <w:sz w:val="24"/>
          <w:szCs w:val="24"/>
          <w:lang w:val="en-US"/>
        </w:rPr>
        <w:t xml:space="preserve">Rounding off question </w:t>
      </w:r>
      <w:r w:rsidRPr="009C10C1">
        <w:rPr>
          <w:rFonts w:ascii="Times New Roman" w:hAnsi="Times New Roman" w:cs="Times New Roman"/>
          <w:b/>
          <w:bCs/>
          <w:color w:val="333333"/>
          <w:sz w:val="24"/>
          <w:szCs w:val="24"/>
          <w:lang w:val="en-US"/>
        </w:rPr>
        <w:t>(can be posed if the student is taciturn)</w:t>
      </w:r>
      <w:r w:rsidRPr="009C10C1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</w:p>
    <w:p w14:paraId="1019512B" w14:textId="29FF6395" w:rsidR="00052A34" w:rsidRPr="009C10C1" w:rsidRDefault="00275566" w:rsidP="0027556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In your view, is it correct to oblige people to wear </w:t>
      </w:r>
      <w:r w:rsidR="00E60B57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a </w:t>
      </w: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uniform? </w:t>
      </w:r>
    </w:p>
    <w:p w14:paraId="364B9073" w14:textId="77777777" w:rsidR="00275566" w:rsidRPr="009C10C1" w:rsidRDefault="00275566" w:rsidP="00180CF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0BF15D9A" w14:textId="77777777" w:rsidR="00427CCA" w:rsidRPr="009C10C1" w:rsidRDefault="00427CCA" w:rsidP="00180CF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9C10C1">
        <w:rPr>
          <w:rFonts w:ascii="Times New Roman" w:hAnsi="Times New Roman" w:cs="Times New Roman"/>
          <w:b/>
          <w:sz w:val="24"/>
          <w:szCs w:val="24"/>
          <w:lang w:val="en-US"/>
        </w:rPr>
        <w:t>Card 9</w:t>
      </w:r>
    </w:p>
    <w:p w14:paraId="45A09DE8" w14:textId="77777777" w:rsidR="00275566" w:rsidRPr="009C10C1" w:rsidRDefault="00052A34" w:rsidP="00052A34">
      <w:pPr>
        <w:spacing w:after="0" w:line="240" w:lineRule="auto"/>
        <w:ind w:left="284" w:hanging="426"/>
        <w:rPr>
          <w:rFonts w:ascii="Times New Roman" w:eastAsia="Times New Roman" w:hAnsi="Times New Roman" w:cs="Times New Roman"/>
          <w:color w:val="282828"/>
          <w:sz w:val="24"/>
          <w:szCs w:val="24"/>
          <w:shd w:val="clear" w:color="auto" w:fill="EDF6FF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shd w:val="clear" w:color="auto" w:fill="EDF6FF"/>
          <w:lang w:val="en-US" w:eastAsia="ru-RU"/>
        </w:rPr>
        <w:t xml:space="preserve">Describe a time when someone apologized to you. </w:t>
      </w:r>
    </w:p>
    <w:p w14:paraId="3DD6B9A1" w14:textId="77777777" w:rsidR="00052A34" w:rsidRPr="009C10C1" w:rsidRDefault="00052A34" w:rsidP="00052A34">
      <w:pPr>
        <w:spacing w:after="0" w:line="240" w:lineRule="auto"/>
        <w:ind w:left="284" w:hanging="426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shd w:val="clear" w:color="auto" w:fill="EDF6FF"/>
          <w:lang w:val="en-US" w:eastAsia="ru-RU"/>
        </w:rPr>
        <w:t>You should say:</w:t>
      </w:r>
    </w:p>
    <w:p w14:paraId="719C21FD" w14:textId="77777777" w:rsidR="00052A34" w:rsidRPr="009C10C1" w:rsidRDefault="005B6EB4" w:rsidP="005B6EB4">
      <w:pPr>
        <w:shd w:val="clear" w:color="auto" w:fill="EDF6FF"/>
        <w:spacing w:after="0" w:line="360" w:lineRule="atLeast"/>
        <w:ind w:left="284"/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* </w:t>
      </w:r>
      <w:proofErr w:type="gramStart"/>
      <w:r w:rsidR="00052A34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when</w:t>
      </w:r>
      <w:proofErr w:type="gramEnd"/>
      <w:r w:rsidR="00052A34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 this happened</w:t>
      </w:r>
    </w:p>
    <w:p w14:paraId="0DD0D236" w14:textId="77777777" w:rsidR="00052A34" w:rsidRPr="009C10C1" w:rsidRDefault="005B6EB4" w:rsidP="005B6EB4">
      <w:pPr>
        <w:shd w:val="clear" w:color="auto" w:fill="EDF6FF"/>
        <w:spacing w:after="0" w:line="360" w:lineRule="atLeast"/>
        <w:ind w:left="284"/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* </w:t>
      </w:r>
      <w:proofErr w:type="gramStart"/>
      <w:r w:rsidR="00052A34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what</w:t>
      </w:r>
      <w:proofErr w:type="gramEnd"/>
      <w:r w:rsidR="00052A34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 you were doing</w:t>
      </w:r>
    </w:p>
    <w:p w14:paraId="1F1D194B" w14:textId="77777777" w:rsidR="00052A34" w:rsidRPr="009C10C1" w:rsidRDefault="005B6EB4" w:rsidP="005B6EB4">
      <w:pPr>
        <w:shd w:val="clear" w:color="auto" w:fill="EDF6FF"/>
        <w:spacing w:after="0" w:line="360" w:lineRule="atLeast"/>
        <w:ind w:left="284"/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* </w:t>
      </w:r>
      <w:proofErr w:type="gramStart"/>
      <w:r w:rsidR="00052A34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who</w:t>
      </w:r>
      <w:proofErr w:type="gramEnd"/>
      <w:r w:rsidR="00052A34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 apologized to you</w:t>
      </w:r>
    </w:p>
    <w:p w14:paraId="3A600426" w14:textId="77777777" w:rsidR="00052A34" w:rsidRPr="009C10C1" w:rsidRDefault="00052A34" w:rsidP="00052A34">
      <w:pPr>
        <w:shd w:val="clear" w:color="auto" w:fill="EDF6FF"/>
        <w:spacing w:after="0" w:line="360" w:lineRule="atLeast"/>
        <w:ind w:left="284" w:hanging="426"/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and explain why they apologized to you.</w:t>
      </w:r>
    </w:p>
    <w:p w14:paraId="108BFE99" w14:textId="77777777" w:rsidR="00275566" w:rsidRPr="009C10C1" w:rsidRDefault="00275566" w:rsidP="0027556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9C10C1">
        <w:rPr>
          <w:rFonts w:ascii="Times New Roman" w:hAnsi="Times New Roman" w:cs="Times New Roman"/>
          <w:b/>
          <w:sz w:val="24"/>
          <w:szCs w:val="24"/>
          <w:lang w:val="en-US"/>
        </w:rPr>
        <w:t xml:space="preserve">Rounding off question </w:t>
      </w:r>
      <w:r w:rsidRPr="009C10C1">
        <w:rPr>
          <w:rFonts w:ascii="Times New Roman" w:hAnsi="Times New Roman" w:cs="Times New Roman"/>
          <w:b/>
          <w:bCs/>
          <w:color w:val="333333"/>
          <w:sz w:val="24"/>
          <w:szCs w:val="24"/>
          <w:lang w:val="en-US"/>
        </w:rPr>
        <w:t>(can be posed if the student is taciturn)</w:t>
      </w:r>
      <w:r w:rsidRPr="009C10C1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</w:p>
    <w:p w14:paraId="65B2F06C" w14:textId="7EF59929" w:rsidR="00052A34" w:rsidRPr="009C10C1" w:rsidRDefault="00275566" w:rsidP="0027556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Do you believe </w:t>
      </w:r>
      <w:r w:rsidR="006C77BB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a </w:t>
      </w:r>
      <w:r w:rsidR="00BC2906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sincere </w:t>
      </w: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apology </w:t>
      </w:r>
      <w:r w:rsidR="00BC2906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can cure </w:t>
      </w:r>
      <w:r w:rsidR="006C77BB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a </w:t>
      </w:r>
      <w:r w:rsidR="00BC2906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relationship </w:t>
      </w:r>
      <w:proofErr w:type="gramStart"/>
      <w:r w:rsidR="00BC2906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long</w:t>
      </w:r>
      <w:r w:rsidR="006C77BB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-</w:t>
      </w:r>
      <w:r w:rsidR="00BC2906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broken</w:t>
      </w:r>
      <w:proofErr w:type="gramEnd"/>
      <w:r w:rsidR="00BC2906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?</w:t>
      </w:r>
    </w:p>
    <w:p w14:paraId="1CBE4BF5" w14:textId="77777777" w:rsidR="00275566" w:rsidRPr="009C10C1" w:rsidRDefault="00275566" w:rsidP="00180CF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4B74BEFC" w14:textId="77777777" w:rsidR="00427CCA" w:rsidRPr="009C10C1" w:rsidRDefault="00427CCA" w:rsidP="00180CF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9C10C1">
        <w:rPr>
          <w:rFonts w:ascii="Times New Roman" w:hAnsi="Times New Roman" w:cs="Times New Roman"/>
          <w:b/>
          <w:sz w:val="24"/>
          <w:szCs w:val="24"/>
          <w:lang w:val="en-US"/>
        </w:rPr>
        <w:t>Card 10</w:t>
      </w:r>
    </w:p>
    <w:p w14:paraId="58CFA03D" w14:textId="77777777" w:rsidR="00052A34" w:rsidRPr="009C10C1" w:rsidRDefault="00052A34" w:rsidP="00BC290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shd w:val="clear" w:color="auto" w:fill="EDF6FF"/>
          <w:lang w:val="en-US" w:eastAsia="ru-RU"/>
        </w:rPr>
        <w:t>Describe an article you read in a magazine or on the Internet that could help people improve their health. You should say:</w:t>
      </w:r>
    </w:p>
    <w:p w14:paraId="30432412" w14:textId="77777777" w:rsidR="00052A34" w:rsidRPr="009C10C1" w:rsidRDefault="005B6EB4" w:rsidP="005B6EB4">
      <w:pPr>
        <w:shd w:val="clear" w:color="auto" w:fill="EDF6FF"/>
        <w:spacing w:after="0" w:line="240" w:lineRule="auto"/>
        <w:ind w:left="284"/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* </w:t>
      </w:r>
      <w:proofErr w:type="gramStart"/>
      <w:r w:rsidR="00052A34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when</w:t>
      </w:r>
      <w:proofErr w:type="gramEnd"/>
      <w:r w:rsidR="00052A34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 you read it</w:t>
      </w:r>
    </w:p>
    <w:p w14:paraId="1ACB8D33" w14:textId="77777777" w:rsidR="00052A34" w:rsidRPr="009C10C1" w:rsidRDefault="005B6EB4" w:rsidP="005B6EB4">
      <w:pPr>
        <w:shd w:val="clear" w:color="auto" w:fill="EDF6FF"/>
        <w:spacing w:after="0" w:line="240" w:lineRule="auto"/>
        <w:ind w:left="284"/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* </w:t>
      </w:r>
      <w:proofErr w:type="gramStart"/>
      <w:r w:rsidR="00052A34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where</w:t>
      </w:r>
      <w:proofErr w:type="gramEnd"/>
      <w:r w:rsidR="00052A34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 you read it</w:t>
      </w:r>
    </w:p>
    <w:p w14:paraId="0DF49C05" w14:textId="77777777" w:rsidR="00052A34" w:rsidRPr="009C10C1" w:rsidRDefault="005B6EB4" w:rsidP="005B6EB4">
      <w:pPr>
        <w:shd w:val="clear" w:color="auto" w:fill="EDF6FF"/>
        <w:spacing w:after="0" w:line="240" w:lineRule="auto"/>
        <w:ind w:left="284"/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* </w:t>
      </w:r>
      <w:proofErr w:type="gramStart"/>
      <w:r w:rsidR="00052A34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what</w:t>
      </w:r>
      <w:proofErr w:type="gramEnd"/>
      <w:r w:rsidR="00052A34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 it was about</w:t>
      </w:r>
    </w:p>
    <w:p w14:paraId="7C123205" w14:textId="77777777" w:rsidR="00052A34" w:rsidRPr="009C10C1" w:rsidRDefault="00052A34" w:rsidP="00052A34">
      <w:pPr>
        <w:shd w:val="clear" w:color="auto" w:fill="EDF6FF"/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and explain why (you think) it could improve people’s health.</w:t>
      </w:r>
    </w:p>
    <w:p w14:paraId="6115F196" w14:textId="77777777" w:rsidR="00BC2906" w:rsidRPr="009C10C1" w:rsidRDefault="00BC2906" w:rsidP="00BC290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9C10C1">
        <w:rPr>
          <w:rFonts w:ascii="Times New Roman" w:hAnsi="Times New Roman" w:cs="Times New Roman"/>
          <w:b/>
          <w:sz w:val="24"/>
          <w:szCs w:val="24"/>
          <w:lang w:val="en-US"/>
        </w:rPr>
        <w:t xml:space="preserve">Rounding off question </w:t>
      </w:r>
      <w:r w:rsidRPr="009C10C1">
        <w:rPr>
          <w:rFonts w:ascii="Times New Roman" w:hAnsi="Times New Roman" w:cs="Times New Roman"/>
          <w:b/>
          <w:bCs/>
          <w:color w:val="333333"/>
          <w:sz w:val="24"/>
          <w:szCs w:val="24"/>
          <w:lang w:val="en-US"/>
        </w:rPr>
        <w:t>(can be posed if the student is taciturn)</w:t>
      </w:r>
      <w:r w:rsidRPr="009C10C1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</w:p>
    <w:p w14:paraId="21E1E66E" w14:textId="28AA5EC6" w:rsidR="00052A34" w:rsidRPr="009C10C1" w:rsidRDefault="00CF5FD9" w:rsidP="00BC290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Does a h</w:t>
      </w:r>
      <w:r w:rsidR="00BC2906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ealthy lifestyle</w:t>
      </w:r>
      <w:r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 have a</w:t>
      </w:r>
      <w:r w:rsidR="00BC2906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 chance to </w:t>
      </w:r>
      <w:r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dominate</w:t>
      </w:r>
      <w:r w:rsidR="00BC2906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 and inspire </w:t>
      </w:r>
      <w:r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the</w:t>
      </w:r>
      <w:r w:rsidR="00BC2906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 people in your town</w:t>
      </w:r>
      <w:proofErr w:type="gramStart"/>
      <w:r w:rsidR="00BC2906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?  </w:t>
      </w:r>
      <w:proofErr w:type="gramEnd"/>
    </w:p>
    <w:p w14:paraId="7251C2C1" w14:textId="77777777" w:rsidR="00BC2906" w:rsidRPr="009C10C1" w:rsidRDefault="00BC2906" w:rsidP="00180CF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45A95A2D" w14:textId="77777777" w:rsidR="00427CCA" w:rsidRPr="009C10C1" w:rsidRDefault="00427CCA" w:rsidP="00180CF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9C10C1">
        <w:rPr>
          <w:rFonts w:ascii="Times New Roman" w:hAnsi="Times New Roman" w:cs="Times New Roman"/>
          <w:b/>
          <w:sz w:val="24"/>
          <w:szCs w:val="24"/>
          <w:lang w:val="en-US"/>
        </w:rPr>
        <w:t>Card 11</w:t>
      </w:r>
    </w:p>
    <w:p w14:paraId="0CF55820" w14:textId="77777777" w:rsidR="00052A34" w:rsidRPr="009C10C1" w:rsidRDefault="00052A34" w:rsidP="00052A34">
      <w:pPr>
        <w:spacing w:after="0" w:line="240" w:lineRule="auto"/>
        <w:ind w:left="426" w:hanging="426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shd w:val="clear" w:color="auto" w:fill="EDF6FF"/>
          <w:lang w:val="en-US" w:eastAsia="ru-RU"/>
        </w:rPr>
        <w:t>Describe a challenging thing you have done. You should say:</w:t>
      </w:r>
    </w:p>
    <w:p w14:paraId="3B428D0E" w14:textId="77777777" w:rsidR="00052A34" w:rsidRPr="009C10C1" w:rsidRDefault="005B6EB4" w:rsidP="005B6EB4">
      <w:pPr>
        <w:shd w:val="clear" w:color="auto" w:fill="EDF6FF"/>
        <w:spacing w:after="0" w:line="360" w:lineRule="atLeast"/>
        <w:ind w:left="426"/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* </w:t>
      </w:r>
      <w:proofErr w:type="gramStart"/>
      <w:r w:rsidR="00052A34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when</w:t>
      </w:r>
      <w:proofErr w:type="gramEnd"/>
      <w:r w:rsidR="00052A34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 you did it</w:t>
      </w:r>
    </w:p>
    <w:p w14:paraId="032A2C3B" w14:textId="77777777" w:rsidR="00052A34" w:rsidRPr="009C10C1" w:rsidRDefault="005B6EB4" w:rsidP="005B6EB4">
      <w:pPr>
        <w:shd w:val="clear" w:color="auto" w:fill="EDF6FF"/>
        <w:spacing w:after="0" w:line="360" w:lineRule="atLeast"/>
        <w:ind w:left="426"/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* </w:t>
      </w:r>
      <w:proofErr w:type="gramStart"/>
      <w:r w:rsidR="00052A34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why</w:t>
      </w:r>
      <w:proofErr w:type="gramEnd"/>
      <w:r w:rsidR="00052A34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 you did it</w:t>
      </w:r>
    </w:p>
    <w:p w14:paraId="03EF7442" w14:textId="77777777" w:rsidR="00052A34" w:rsidRPr="009C10C1" w:rsidRDefault="005B6EB4" w:rsidP="005B6EB4">
      <w:pPr>
        <w:shd w:val="clear" w:color="auto" w:fill="EDF6FF"/>
        <w:spacing w:after="0" w:line="360" w:lineRule="atLeast"/>
        <w:ind w:left="426"/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* </w:t>
      </w:r>
      <w:proofErr w:type="gramStart"/>
      <w:r w:rsidR="00052A34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how</w:t>
      </w:r>
      <w:proofErr w:type="gramEnd"/>
      <w:r w:rsidR="00052A34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 you handled this challenge</w:t>
      </w:r>
    </w:p>
    <w:p w14:paraId="144BAA86" w14:textId="77777777" w:rsidR="00052A34" w:rsidRPr="009C10C1" w:rsidRDefault="00052A34" w:rsidP="00052A34">
      <w:pPr>
        <w:shd w:val="clear" w:color="auto" w:fill="EDF6FF"/>
        <w:spacing w:after="0" w:line="360" w:lineRule="atLeast"/>
        <w:ind w:left="426" w:hanging="426"/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and explain why you thought it was challenging.</w:t>
      </w:r>
    </w:p>
    <w:p w14:paraId="35D99709" w14:textId="77777777" w:rsidR="00BC2906" w:rsidRPr="009C10C1" w:rsidRDefault="00BC2906" w:rsidP="00BC290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9C10C1">
        <w:rPr>
          <w:rFonts w:ascii="Times New Roman" w:hAnsi="Times New Roman" w:cs="Times New Roman"/>
          <w:b/>
          <w:sz w:val="24"/>
          <w:szCs w:val="24"/>
          <w:lang w:val="en-US"/>
        </w:rPr>
        <w:t xml:space="preserve">Rounding off question </w:t>
      </w:r>
      <w:r w:rsidRPr="009C10C1">
        <w:rPr>
          <w:rFonts w:ascii="Times New Roman" w:hAnsi="Times New Roman" w:cs="Times New Roman"/>
          <w:b/>
          <w:bCs/>
          <w:color w:val="333333"/>
          <w:sz w:val="24"/>
          <w:szCs w:val="24"/>
          <w:lang w:val="en-US"/>
        </w:rPr>
        <w:t>(can be posed if the student is taciturn)</w:t>
      </w:r>
      <w:r w:rsidRPr="009C10C1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</w:p>
    <w:p w14:paraId="7783FFFB" w14:textId="77777777" w:rsidR="00052A34" w:rsidRPr="009C10C1" w:rsidRDefault="00BC2906" w:rsidP="00BC290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Do you think challenges in life can help people become better in terms of character or habits?</w:t>
      </w:r>
    </w:p>
    <w:p w14:paraId="1E004243" w14:textId="77777777" w:rsidR="00BC2906" w:rsidRPr="009C10C1" w:rsidRDefault="00BC2906" w:rsidP="00180CF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0AFAC468" w14:textId="77777777" w:rsidR="00427CCA" w:rsidRPr="009C10C1" w:rsidRDefault="00427CCA" w:rsidP="00180CF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9C10C1">
        <w:rPr>
          <w:rFonts w:ascii="Times New Roman" w:hAnsi="Times New Roman" w:cs="Times New Roman"/>
          <w:b/>
          <w:sz w:val="24"/>
          <w:szCs w:val="24"/>
          <w:lang w:val="en-US"/>
        </w:rPr>
        <w:t>Card 12</w:t>
      </w:r>
    </w:p>
    <w:p w14:paraId="514D88DF" w14:textId="77777777" w:rsidR="00BC2906" w:rsidRPr="009C10C1" w:rsidRDefault="00052A34" w:rsidP="00052A34">
      <w:pPr>
        <w:spacing w:after="0" w:line="240" w:lineRule="auto"/>
        <w:ind w:left="426" w:hanging="426"/>
        <w:rPr>
          <w:rFonts w:ascii="Times New Roman" w:eastAsia="Times New Roman" w:hAnsi="Times New Roman" w:cs="Times New Roman"/>
          <w:color w:val="282828"/>
          <w:sz w:val="24"/>
          <w:szCs w:val="24"/>
          <w:shd w:val="clear" w:color="auto" w:fill="EDF6FF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shd w:val="clear" w:color="auto" w:fill="EDF6FF"/>
          <w:lang w:val="en-US" w:eastAsia="ru-RU"/>
        </w:rPr>
        <w:t xml:space="preserve">Describe a job you would not like to do. </w:t>
      </w:r>
    </w:p>
    <w:p w14:paraId="2688AA9B" w14:textId="77777777" w:rsidR="00052A34" w:rsidRPr="009C10C1" w:rsidRDefault="00052A34" w:rsidP="00052A34">
      <w:pPr>
        <w:spacing w:after="0" w:line="240" w:lineRule="auto"/>
        <w:ind w:left="426" w:hanging="426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shd w:val="clear" w:color="auto" w:fill="EDF6FF"/>
          <w:lang w:val="en-US" w:eastAsia="ru-RU"/>
        </w:rPr>
        <w:t>You should say:</w:t>
      </w:r>
    </w:p>
    <w:p w14:paraId="6405BCBF" w14:textId="77777777" w:rsidR="00052A34" w:rsidRPr="009C10C1" w:rsidRDefault="005B6EB4" w:rsidP="005B6EB4">
      <w:pPr>
        <w:shd w:val="clear" w:color="auto" w:fill="EDF6FF"/>
        <w:spacing w:after="0" w:line="360" w:lineRule="atLeast"/>
        <w:ind w:left="426"/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* </w:t>
      </w:r>
      <w:proofErr w:type="gramStart"/>
      <w:r w:rsidR="00052A34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what</w:t>
      </w:r>
      <w:proofErr w:type="gramEnd"/>
      <w:r w:rsidR="00052A34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 the job is</w:t>
      </w:r>
    </w:p>
    <w:p w14:paraId="4B26CD51" w14:textId="4B18406A" w:rsidR="00052A34" w:rsidRPr="009C10C1" w:rsidRDefault="005B6EB4" w:rsidP="005B6EB4">
      <w:pPr>
        <w:shd w:val="clear" w:color="auto" w:fill="EDF6FF"/>
        <w:spacing w:after="0" w:line="360" w:lineRule="atLeast"/>
        <w:ind w:left="426"/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* </w:t>
      </w:r>
      <w:proofErr w:type="gramStart"/>
      <w:r w:rsidR="00052A34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how</w:t>
      </w:r>
      <w:proofErr w:type="gramEnd"/>
      <w:r w:rsidR="00052A34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 you </w:t>
      </w:r>
      <w:r w:rsidR="000D5F9C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found out</w:t>
      </w:r>
      <w:r w:rsidR="00052A34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 about it</w:t>
      </w:r>
    </w:p>
    <w:p w14:paraId="2A9F85C7" w14:textId="5785BF71" w:rsidR="00052A34" w:rsidRPr="009C10C1" w:rsidRDefault="005B6EB4" w:rsidP="005B6EB4">
      <w:pPr>
        <w:shd w:val="clear" w:color="auto" w:fill="EDF6FF"/>
        <w:spacing w:after="0" w:line="360" w:lineRule="atLeast"/>
        <w:ind w:left="426"/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* </w:t>
      </w:r>
      <w:proofErr w:type="gramStart"/>
      <w:r w:rsidR="00052A34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whether</w:t>
      </w:r>
      <w:proofErr w:type="gramEnd"/>
      <w:r w:rsidR="00052A34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 it is an easy or </w:t>
      </w:r>
      <w:r w:rsidR="000D5F9C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a </w:t>
      </w:r>
      <w:r w:rsidR="00052A34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difficult job</w:t>
      </w:r>
    </w:p>
    <w:p w14:paraId="44DBE59B" w14:textId="77777777" w:rsidR="00052A34" w:rsidRPr="009C10C1" w:rsidRDefault="00052A34" w:rsidP="00052A34">
      <w:pPr>
        <w:shd w:val="clear" w:color="auto" w:fill="EDF6FF"/>
        <w:spacing w:after="0" w:line="360" w:lineRule="atLeast"/>
        <w:ind w:left="426" w:hanging="426"/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and explain why you would not like to do it.</w:t>
      </w:r>
    </w:p>
    <w:p w14:paraId="43043BA2" w14:textId="77777777" w:rsidR="00BC2906" w:rsidRPr="009C10C1" w:rsidRDefault="00BC2906" w:rsidP="00BC290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9C10C1">
        <w:rPr>
          <w:rFonts w:ascii="Times New Roman" w:hAnsi="Times New Roman" w:cs="Times New Roman"/>
          <w:b/>
          <w:sz w:val="24"/>
          <w:szCs w:val="24"/>
          <w:lang w:val="en-US"/>
        </w:rPr>
        <w:t xml:space="preserve">Rounding off question </w:t>
      </w:r>
      <w:r w:rsidRPr="009C10C1">
        <w:rPr>
          <w:rFonts w:ascii="Times New Roman" w:hAnsi="Times New Roman" w:cs="Times New Roman"/>
          <w:b/>
          <w:bCs/>
          <w:color w:val="333333"/>
          <w:sz w:val="24"/>
          <w:szCs w:val="24"/>
          <w:lang w:val="en-US"/>
        </w:rPr>
        <w:t>(can be posed if the student is taciturn)</w:t>
      </w:r>
      <w:r w:rsidRPr="009C10C1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</w:p>
    <w:p w14:paraId="147084E7" w14:textId="77777777" w:rsidR="00BC2906" w:rsidRPr="009C10C1" w:rsidRDefault="00BC2906" w:rsidP="00BC290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Do </w:t>
      </w:r>
      <w:r w:rsidR="00BE761B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you agree that humiliating jobs exist? </w:t>
      </w:r>
    </w:p>
    <w:p w14:paraId="3BA75D99" w14:textId="77777777" w:rsidR="00BC2906" w:rsidRPr="009C10C1" w:rsidRDefault="00BC2906" w:rsidP="00180CF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1EBE7B98" w14:textId="77777777" w:rsidR="00502DCC" w:rsidRPr="009C10C1" w:rsidRDefault="00502DCC" w:rsidP="00502DC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9C10C1">
        <w:rPr>
          <w:rFonts w:ascii="Times New Roman" w:hAnsi="Times New Roman" w:cs="Times New Roman"/>
          <w:b/>
          <w:sz w:val="24"/>
          <w:szCs w:val="24"/>
          <w:lang w:val="en-US"/>
        </w:rPr>
        <w:t>Card 13</w:t>
      </w:r>
    </w:p>
    <w:p w14:paraId="0C9834DD" w14:textId="77777777" w:rsidR="00502DCC" w:rsidRPr="009C10C1" w:rsidRDefault="00502DCC" w:rsidP="00502DCC">
      <w:pPr>
        <w:spacing w:after="0" w:line="240" w:lineRule="auto"/>
        <w:ind w:left="567" w:hanging="567"/>
        <w:rPr>
          <w:rFonts w:ascii="Times New Roman" w:eastAsia="Times New Roman" w:hAnsi="Times New Roman" w:cs="Times New Roman"/>
          <w:color w:val="282828"/>
          <w:sz w:val="24"/>
          <w:szCs w:val="24"/>
          <w:shd w:val="clear" w:color="auto" w:fill="EDF6FF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shd w:val="clear" w:color="auto" w:fill="EDF6FF"/>
          <w:lang w:val="en-US" w:eastAsia="ru-RU"/>
        </w:rPr>
        <w:t xml:space="preserve">Describe a time when you couldn’t use your mobile phone. </w:t>
      </w:r>
    </w:p>
    <w:p w14:paraId="4630B011" w14:textId="77777777" w:rsidR="00502DCC" w:rsidRPr="009C10C1" w:rsidRDefault="00502DCC" w:rsidP="00502DCC">
      <w:pPr>
        <w:spacing w:after="0" w:line="240" w:lineRule="auto"/>
        <w:ind w:left="567" w:hanging="567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shd w:val="clear" w:color="auto" w:fill="EDF6FF"/>
          <w:lang w:val="en-US" w:eastAsia="ru-RU"/>
        </w:rPr>
        <w:t>You should say:</w:t>
      </w:r>
    </w:p>
    <w:p w14:paraId="54DF5557" w14:textId="77777777" w:rsidR="00502DCC" w:rsidRPr="009C10C1" w:rsidRDefault="005B6EB4" w:rsidP="005B6EB4">
      <w:pPr>
        <w:shd w:val="clear" w:color="auto" w:fill="EDF6FF"/>
        <w:spacing w:after="0" w:line="360" w:lineRule="atLeast"/>
        <w:ind w:left="567"/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* </w:t>
      </w:r>
      <w:proofErr w:type="gramStart"/>
      <w:r w:rsidR="00502DCC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where</w:t>
      </w:r>
      <w:proofErr w:type="gramEnd"/>
      <w:r w:rsidR="00502DCC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 it was</w:t>
      </w:r>
    </w:p>
    <w:p w14:paraId="16D9CA4B" w14:textId="77777777" w:rsidR="00502DCC" w:rsidRPr="009C10C1" w:rsidRDefault="005B6EB4" w:rsidP="005B6EB4">
      <w:pPr>
        <w:shd w:val="clear" w:color="auto" w:fill="EDF6FF"/>
        <w:spacing w:after="0" w:line="360" w:lineRule="atLeast"/>
        <w:ind w:left="567"/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* </w:t>
      </w:r>
      <w:proofErr w:type="gramStart"/>
      <w:r w:rsidR="00502DCC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what</w:t>
      </w:r>
      <w:proofErr w:type="gramEnd"/>
      <w:r w:rsidR="00502DCC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 you were doing at this time</w:t>
      </w:r>
    </w:p>
    <w:p w14:paraId="3C325100" w14:textId="77777777" w:rsidR="00502DCC" w:rsidRPr="009C10C1" w:rsidRDefault="005B6EB4" w:rsidP="005B6EB4">
      <w:pPr>
        <w:shd w:val="clear" w:color="auto" w:fill="EDF6FF"/>
        <w:spacing w:after="0" w:line="360" w:lineRule="atLeast"/>
        <w:ind w:left="567"/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* </w:t>
      </w:r>
      <w:proofErr w:type="gramStart"/>
      <w:r w:rsidR="00502DCC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when</w:t>
      </w:r>
      <w:proofErr w:type="gramEnd"/>
      <w:r w:rsidR="00502DCC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 it was</w:t>
      </w:r>
    </w:p>
    <w:p w14:paraId="715A37DA" w14:textId="77777777" w:rsidR="00502DCC" w:rsidRPr="009C10C1" w:rsidRDefault="00502DCC" w:rsidP="00502DCC">
      <w:pPr>
        <w:shd w:val="clear" w:color="auto" w:fill="EDF6FF"/>
        <w:spacing w:after="0" w:line="360" w:lineRule="atLeast"/>
        <w:ind w:left="567" w:hanging="567"/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and explain why you were not able to use your mobile phone.</w:t>
      </w:r>
    </w:p>
    <w:p w14:paraId="2D1D91A5" w14:textId="77777777" w:rsidR="00502DCC" w:rsidRPr="009C10C1" w:rsidRDefault="00502DCC" w:rsidP="00502DC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9C10C1">
        <w:rPr>
          <w:rFonts w:ascii="Times New Roman" w:hAnsi="Times New Roman" w:cs="Times New Roman"/>
          <w:b/>
          <w:sz w:val="24"/>
          <w:szCs w:val="24"/>
          <w:lang w:val="en-US"/>
        </w:rPr>
        <w:t xml:space="preserve">Rounding off question </w:t>
      </w:r>
      <w:r w:rsidRPr="009C10C1">
        <w:rPr>
          <w:rFonts w:ascii="Times New Roman" w:hAnsi="Times New Roman" w:cs="Times New Roman"/>
          <w:b/>
          <w:bCs/>
          <w:color w:val="333333"/>
          <w:sz w:val="24"/>
          <w:szCs w:val="24"/>
          <w:lang w:val="en-US"/>
        </w:rPr>
        <w:t>(can be posed if the student is taciturn)</w:t>
      </w:r>
      <w:r w:rsidRPr="009C10C1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</w:p>
    <w:p w14:paraId="62692CB3" w14:textId="77777777" w:rsidR="00502DCC" w:rsidRPr="009C10C1" w:rsidRDefault="00502DCC" w:rsidP="00502DC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D</w:t>
      </w:r>
      <w:r w:rsidR="002E534B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o you believe mobile phones are our friends or enemies? </w:t>
      </w:r>
    </w:p>
    <w:p w14:paraId="77E4ACFC" w14:textId="77777777" w:rsidR="00502DCC" w:rsidRPr="009C10C1" w:rsidRDefault="00502DCC" w:rsidP="00502DC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1ACD3736" w14:textId="77777777" w:rsidR="00502DCC" w:rsidRPr="009C10C1" w:rsidRDefault="00502DCC" w:rsidP="00502DC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9C10C1">
        <w:rPr>
          <w:rFonts w:ascii="Times New Roman" w:hAnsi="Times New Roman" w:cs="Times New Roman"/>
          <w:b/>
          <w:sz w:val="24"/>
          <w:szCs w:val="24"/>
          <w:lang w:val="en-US"/>
        </w:rPr>
        <w:t>Card 14</w:t>
      </w:r>
    </w:p>
    <w:p w14:paraId="4DCBC93D" w14:textId="77777777" w:rsidR="002F6623" w:rsidRPr="009C10C1" w:rsidRDefault="00502DCC" w:rsidP="00502DCC">
      <w:pPr>
        <w:spacing w:after="0" w:line="240" w:lineRule="auto"/>
        <w:rPr>
          <w:rFonts w:ascii="Times New Roman" w:eastAsia="Times New Roman" w:hAnsi="Times New Roman" w:cs="Times New Roman"/>
          <w:color w:val="282828"/>
          <w:sz w:val="24"/>
          <w:szCs w:val="24"/>
          <w:shd w:val="clear" w:color="auto" w:fill="EDF6FF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shd w:val="clear" w:color="auto" w:fill="EDF6FF"/>
          <w:lang w:val="en-US" w:eastAsia="ru-RU"/>
        </w:rPr>
        <w:t>Describe a time when the weather prevented you from doing something. </w:t>
      </w:r>
    </w:p>
    <w:p w14:paraId="1DF412F6" w14:textId="77777777" w:rsidR="00502DCC" w:rsidRPr="009C10C1" w:rsidRDefault="00502DCC" w:rsidP="00502DC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shd w:val="clear" w:color="auto" w:fill="EDF6FF"/>
          <w:lang w:val="en-US" w:eastAsia="ru-RU"/>
        </w:rPr>
        <w:t>You should say:</w:t>
      </w:r>
    </w:p>
    <w:p w14:paraId="37882D20" w14:textId="77777777" w:rsidR="00502DCC" w:rsidRPr="009C10C1" w:rsidRDefault="005B6EB4" w:rsidP="005B6EB4">
      <w:pPr>
        <w:shd w:val="clear" w:color="auto" w:fill="EDF6FF"/>
        <w:spacing w:after="0" w:line="360" w:lineRule="atLeast"/>
        <w:ind w:left="284"/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* </w:t>
      </w:r>
      <w:proofErr w:type="gramStart"/>
      <w:r w:rsidR="00502DCC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what</w:t>
      </w:r>
      <w:proofErr w:type="gramEnd"/>
      <w:r w:rsidR="00502DCC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 your plan was</w:t>
      </w:r>
    </w:p>
    <w:p w14:paraId="7E380295" w14:textId="77777777" w:rsidR="00502DCC" w:rsidRPr="009C10C1" w:rsidRDefault="005B6EB4" w:rsidP="005B6EB4">
      <w:pPr>
        <w:shd w:val="clear" w:color="auto" w:fill="EDF6FF"/>
        <w:spacing w:after="0" w:line="360" w:lineRule="atLeast"/>
        <w:ind w:left="284"/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* </w:t>
      </w:r>
      <w:proofErr w:type="gramStart"/>
      <w:r w:rsidR="00502DCC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what</w:t>
      </w:r>
      <w:proofErr w:type="gramEnd"/>
      <w:r w:rsidR="00502DCC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 weather you were hoping for</w:t>
      </w:r>
    </w:p>
    <w:p w14:paraId="45C805CA" w14:textId="77777777" w:rsidR="00502DCC" w:rsidRPr="009C10C1" w:rsidRDefault="005B6EB4" w:rsidP="005B6EB4">
      <w:pPr>
        <w:shd w:val="clear" w:color="auto" w:fill="EDF6FF"/>
        <w:spacing w:after="0" w:line="360" w:lineRule="atLeast"/>
        <w:ind w:left="284"/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* </w:t>
      </w:r>
      <w:proofErr w:type="gramStart"/>
      <w:r w:rsidR="00502DCC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what</w:t>
      </w:r>
      <w:proofErr w:type="gramEnd"/>
      <w:r w:rsidR="00502DCC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 happened</w:t>
      </w:r>
    </w:p>
    <w:p w14:paraId="2592F35F" w14:textId="77777777" w:rsidR="00502DCC" w:rsidRPr="009C10C1" w:rsidRDefault="00502DCC" w:rsidP="00502DCC">
      <w:pPr>
        <w:shd w:val="clear" w:color="auto" w:fill="EDF6FF"/>
        <w:spacing w:after="0" w:line="360" w:lineRule="atLeast"/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and explain how you felt when you had to change your plans.</w:t>
      </w:r>
    </w:p>
    <w:p w14:paraId="118F46F3" w14:textId="77777777" w:rsidR="00502DCC" w:rsidRPr="009C10C1" w:rsidRDefault="00502DCC" w:rsidP="00502DC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9C10C1"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 xml:space="preserve">Rounding off question </w:t>
      </w:r>
      <w:r w:rsidRPr="009C10C1">
        <w:rPr>
          <w:rFonts w:ascii="Times New Roman" w:hAnsi="Times New Roman" w:cs="Times New Roman"/>
          <w:b/>
          <w:bCs/>
          <w:color w:val="333333"/>
          <w:sz w:val="24"/>
          <w:szCs w:val="24"/>
          <w:lang w:val="en-US"/>
        </w:rPr>
        <w:t>(can be posed if the student is taciturn)</w:t>
      </w:r>
      <w:r w:rsidRPr="009C10C1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</w:p>
    <w:p w14:paraId="40A19E09" w14:textId="11B7C6BD" w:rsidR="00502DCC" w:rsidRPr="009C10C1" w:rsidRDefault="00D072F2" w:rsidP="00502DC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Does the weather often </w:t>
      </w:r>
      <w:r w:rsidR="002F6623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intrude and break</w:t>
      </w:r>
      <w:r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 up</w:t>
      </w:r>
      <w:r w:rsidR="002F6623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 our normal course of life? </w:t>
      </w:r>
    </w:p>
    <w:p w14:paraId="13389D3C" w14:textId="77777777" w:rsidR="00502DCC" w:rsidRPr="009C10C1" w:rsidRDefault="00502DCC" w:rsidP="00502DC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7DF4B1BA" w14:textId="77777777" w:rsidR="00502DCC" w:rsidRPr="009C10C1" w:rsidRDefault="00502DCC" w:rsidP="00502DC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9C10C1">
        <w:rPr>
          <w:rFonts w:ascii="Times New Roman" w:hAnsi="Times New Roman" w:cs="Times New Roman"/>
          <w:b/>
          <w:sz w:val="24"/>
          <w:szCs w:val="24"/>
          <w:lang w:val="en-US"/>
        </w:rPr>
        <w:t>Card 15</w:t>
      </w:r>
    </w:p>
    <w:p w14:paraId="2F532FD9" w14:textId="77777777" w:rsidR="00502DCC" w:rsidRPr="009C10C1" w:rsidRDefault="00502DCC" w:rsidP="00502DC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shd w:val="clear" w:color="auto" w:fill="EDF6FF"/>
          <w:lang w:val="en-US" w:eastAsia="ru-RU"/>
        </w:rPr>
        <w:t>Describe something you bought that was difficult to use at first. You should say:</w:t>
      </w:r>
    </w:p>
    <w:p w14:paraId="255F544D" w14:textId="77777777" w:rsidR="00502DCC" w:rsidRPr="009C10C1" w:rsidRDefault="005B6EB4" w:rsidP="005B6EB4">
      <w:pPr>
        <w:shd w:val="clear" w:color="auto" w:fill="EDF6FF"/>
        <w:spacing w:after="0" w:line="360" w:lineRule="atLeast"/>
        <w:ind w:left="142"/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* </w:t>
      </w:r>
      <w:proofErr w:type="gramStart"/>
      <w:r w:rsidR="00502DCC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what</w:t>
      </w:r>
      <w:proofErr w:type="gramEnd"/>
      <w:r w:rsidR="00502DCC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 it was</w:t>
      </w:r>
    </w:p>
    <w:p w14:paraId="5531D7DA" w14:textId="77777777" w:rsidR="00502DCC" w:rsidRPr="009C10C1" w:rsidRDefault="005B6EB4" w:rsidP="005B6EB4">
      <w:pPr>
        <w:shd w:val="clear" w:color="auto" w:fill="EDF6FF"/>
        <w:spacing w:after="0" w:line="360" w:lineRule="atLeast"/>
        <w:ind w:left="142"/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* </w:t>
      </w:r>
      <w:proofErr w:type="gramStart"/>
      <w:r w:rsidR="00502DCC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why</w:t>
      </w:r>
      <w:proofErr w:type="gramEnd"/>
      <w:r w:rsidR="00502DCC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 you bought it</w:t>
      </w:r>
    </w:p>
    <w:p w14:paraId="7432A3C7" w14:textId="77777777" w:rsidR="00502DCC" w:rsidRPr="009C10C1" w:rsidRDefault="005B6EB4" w:rsidP="005B6EB4">
      <w:pPr>
        <w:shd w:val="clear" w:color="auto" w:fill="EDF6FF"/>
        <w:spacing w:after="0" w:line="360" w:lineRule="atLeast"/>
        <w:ind w:left="142"/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* </w:t>
      </w:r>
      <w:proofErr w:type="gramStart"/>
      <w:r w:rsidR="00502DCC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how</w:t>
      </w:r>
      <w:proofErr w:type="gramEnd"/>
      <w:r w:rsidR="00502DCC"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 you use it</w:t>
      </w:r>
    </w:p>
    <w:p w14:paraId="55C20479" w14:textId="77777777" w:rsidR="00502DCC" w:rsidRPr="009C10C1" w:rsidRDefault="00502DCC" w:rsidP="00502DCC">
      <w:pPr>
        <w:shd w:val="clear" w:color="auto" w:fill="EDF6FF"/>
        <w:spacing w:after="0" w:line="360" w:lineRule="atLeast"/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and explain why it was difficult to use at first.</w:t>
      </w:r>
    </w:p>
    <w:p w14:paraId="0F32877A" w14:textId="77777777" w:rsidR="00502DCC" w:rsidRPr="009C10C1" w:rsidRDefault="00502DCC" w:rsidP="00502DC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9C10C1">
        <w:rPr>
          <w:rFonts w:ascii="Times New Roman" w:hAnsi="Times New Roman" w:cs="Times New Roman"/>
          <w:b/>
          <w:sz w:val="24"/>
          <w:szCs w:val="24"/>
          <w:lang w:val="en-US"/>
        </w:rPr>
        <w:t xml:space="preserve">Rounding off question </w:t>
      </w:r>
      <w:r w:rsidRPr="009C10C1">
        <w:rPr>
          <w:rFonts w:ascii="Times New Roman" w:hAnsi="Times New Roman" w:cs="Times New Roman"/>
          <w:b/>
          <w:bCs/>
          <w:color w:val="333333"/>
          <w:sz w:val="24"/>
          <w:szCs w:val="24"/>
          <w:lang w:val="en-US"/>
        </w:rPr>
        <w:t>(can be posed if the student is taciturn)</w:t>
      </w:r>
      <w:r w:rsidRPr="009C10C1">
        <w:rPr>
          <w:rFonts w:ascii="Times New Roman" w:hAnsi="Times New Roman" w:cs="Times New Roman"/>
          <w:b/>
          <w:sz w:val="24"/>
          <w:szCs w:val="24"/>
          <w:lang w:val="en-US"/>
        </w:rPr>
        <w:t>:</w:t>
      </w:r>
    </w:p>
    <w:p w14:paraId="20840DEB" w14:textId="3AD2DDA5" w:rsidR="00502DCC" w:rsidRPr="009C10C1" w:rsidRDefault="002F6623" w:rsidP="00180CF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In life</w:t>
      </w:r>
      <w:r w:rsidR="00AB315B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>,</w:t>
      </w:r>
      <w:r w:rsidRPr="009C10C1">
        <w:rPr>
          <w:rFonts w:ascii="Times New Roman" w:eastAsia="Times New Roman" w:hAnsi="Times New Roman" w:cs="Times New Roman"/>
          <w:color w:val="282828"/>
          <w:sz w:val="24"/>
          <w:szCs w:val="24"/>
          <w:lang w:val="en-US" w:eastAsia="ru-RU"/>
        </w:rPr>
        <w:t xml:space="preserve"> do you prefer to use instructions or figure things out on your own?</w:t>
      </w:r>
    </w:p>
    <w:p w14:paraId="0516A580" w14:textId="77777777" w:rsidR="002F6623" w:rsidRPr="009C10C1" w:rsidRDefault="002F6623" w:rsidP="00180CF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50D7CAA8" w14:textId="77777777" w:rsidR="007927EF" w:rsidRPr="009C10C1" w:rsidRDefault="007927EF" w:rsidP="00180CF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9C10C1">
        <w:rPr>
          <w:rFonts w:ascii="Times New Roman" w:hAnsi="Times New Roman" w:cs="Times New Roman"/>
          <w:b/>
          <w:sz w:val="24"/>
          <w:szCs w:val="24"/>
          <w:lang w:val="en-US"/>
        </w:rPr>
        <w:t>/</w:t>
      </w:r>
      <w:proofErr w:type="gramStart"/>
      <w:r w:rsidRPr="00AB315B"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  <w:t>teachers</w:t>
      </w:r>
      <w:proofErr w:type="gramEnd"/>
      <w:r w:rsidRPr="00AB315B"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  <w:t xml:space="preserve"> assess students according to the official IELTS descriptors designed for the Speaking part of the exam</w:t>
      </w:r>
      <w:r w:rsidRPr="009C10C1">
        <w:rPr>
          <w:rFonts w:ascii="Times New Roman" w:hAnsi="Times New Roman" w:cs="Times New Roman"/>
          <w:b/>
          <w:sz w:val="24"/>
          <w:szCs w:val="24"/>
          <w:lang w:val="en-US"/>
        </w:rPr>
        <w:t>/</w:t>
      </w:r>
    </w:p>
    <w:p w14:paraId="018680DA" w14:textId="77777777" w:rsidR="007927EF" w:rsidRPr="009C10C1" w:rsidRDefault="007927EF" w:rsidP="00180CF2">
      <w:pPr>
        <w:spacing w:after="0" w:line="240" w:lineRule="auto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1D1D261E" w14:textId="77777777" w:rsidR="00AB315B" w:rsidRDefault="00AB315B">
      <w:pPr>
        <w:rPr>
          <w:rFonts w:ascii="Times New Roman" w:eastAsia="Times New Roman" w:hAnsi="Times New Roman" w:cs="Times New Roman"/>
          <w:b/>
          <w:bCs/>
          <w:i/>
          <w:iCs/>
          <w:color w:val="C00000"/>
          <w:sz w:val="24"/>
          <w:szCs w:val="24"/>
          <w:u w:val="single"/>
          <w:lang w:val="en-US" w:eastAsia="ru-RU"/>
        </w:rPr>
      </w:pPr>
      <w:r>
        <w:rPr>
          <w:rFonts w:ascii="Times New Roman" w:eastAsia="Times New Roman" w:hAnsi="Times New Roman" w:cs="Times New Roman"/>
          <w:b/>
          <w:bCs/>
          <w:i/>
          <w:iCs/>
          <w:color w:val="C00000"/>
          <w:sz w:val="24"/>
          <w:szCs w:val="24"/>
          <w:u w:val="single"/>
          <w:lang w:val="en-US" w:eastAsia="ru-RU"/>
        </w:rPr>
        <w:br w:type="page"/>
      </w:r>
    </w:p>
    <w:p w14:paraId="2009DB4D" w14:textId="39F23D0E" w:rsidR="00C2071F" w:rsidRPr="009C10C1" w:rsidRDefault="00C2071F" w:rsidP="00AB315B">
      <w:pPr>
        <w:spacing w:after="0" w:line="240" w:lineRule="auto"/>
        <w:ind w:left="644"/>
        <w:textAlignment w:val="baseline"/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  <w:u w:val="single"/>
          <w:lang w:val="en-US" w:eastAsia="ru-RU"/>
        </w:rPr>
      </w:pPr>
      <w:r w:rsidRPr="00AB315B">
        <w:rPr>
          <w:rFonts w:ascii="Times New Roman" w:eastAsia="Times New Roman" w:hAnsi="Times New Roman" w:cs="Times New Roman"/>
          <w:b/>
          <w:bCs/>
          <w:i/>
          <w:iCs/>
          <w:color w:val="C00000"/>
          <w:sz w:val="24"/>
          <w:szCs w:val="24"/>
          <w:highlight w:val="yellow"/>
          <w:u w:val="single"/>
          <w:lang w:val="en-US" w:eastAsia="ru-RU"/>
        </w:rPr>
        <w:lastRenderedPageBreak/>
        <w:t>Compulsory homework</w:t>
      </w:r>
      <w:r w:rsidRPr="009C10C1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  <w:u w:val="single"/>
          <w:lang w:val="en-US" w:eastAsia="ru-RU"/>
        </w:rPr>
        <w:t xml:space="preserve"> (6 </w:t>
      </w:r>
      <w:proofErr w:type="spellStart"/>
      <w:r w:rsidRPr="009C10C1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  <w:u w:val="single"/>
          <w:lang w:val="en-US" w:eastAsia="ru-RU"/>
        </w:rPr>
        <w:t>hrs</w:t>
      </w:r>
      <w:proofErr w:type="spellEnd"/>
      <w:r w:rsidRPr="009C10C1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  <w:u w:val="single"/>
          <w:lang w:val="en-US" w:eastAsia="ru-RU"/>
        </w:rPr>
        <w:t xml:space="preserve"> per week minimum)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970"/>
      </w:tblGrid>
      <w:tr w:rsidR="00C2071F" w:rsidRPr="009C10C1" w14:paraId="62ECCC57" w14:textId="77777777" w:rsidTr="00C2071F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352EE3FA" w14:textId="77777777" w:rsidR="00C2071F" w:rsidRPr="009C10C1" w:rsidRDefault="00C2071F" w:rsidP="00C2071F">
            <w:pPr>
              <w:spacing w:after="0" w:line="0" w:lineRule="atLeast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9C10C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ru-RU"/>
              </w:rPr>
              <w:t>Homework</w:t>
            </w:r>
            <w:r w:rsidR="00E137EC" w:rsidRPr="009C10C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val="en-US" w:eastAsia="ru-RU"/>
              </w:rPr>
              <w:t xml:space="preserve"> </w:t>
            </w:r>
            <w:r w:rsidRPr="009C10C1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ru-RU"/>
              </w:rPr>
              <w:t>overview </w:t>
            </w:r>
          </w:p>
        </w:tc>
      </w:tr>
      <w:tr w:rsidR="00C2071F" w:rsidRPr="009C10C1" w14:paraId="1F00182E" w14:textId="77777777" w:rsidTr="00C2071F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28" w:type="dxa"/>
              <w:bottom w:w="0" w:type="dxa"/>
              <w:right w:w="28" w:type="dxa"/>
            </w:tcMar>
            <w:hideMark/>
          </w:tcPr>
          <w:p w14:paraId="316817FC" w14:textId="4CE6F75F" w:rsidR="00094E06" w:rsidRPr="009C10C1" w:rsidRDefault="00094E06" w:rsidP="00094E06">
            <w:pPr>
              <w:numPr>
                <w:ilvl w:val="0"/>
                <w:numId w:val="2"/>
              </w:numPr>
              <w:spacing w:after="0" w:line="240" w:lineRule="auto"/>
              <w:ind w:left="481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ru-RU"/>
              </w:rPr>
            </w:pPr>
            <w:r w:rsidRPr="009C10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ru-RU"/>
              </w:rPr>
              <w:t xml:space="preserve">Preparation for </w:t>
            </w:r>
            <w:r w:rsidR="00427CCA" w:rsidRPr="009C10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ru-RU"/>
              </w:rPr>
              <w:t>Module 3</w:t>
            </w:r>
          </w:p>
          <w:p w14:paraId="016CEFC6" w14:textId="77777777" w:rsidR="00637668" w:rsidRPr="009C10C1" w:rsidRDefault="00637668" w:rsidP="00DE0370">
            <w:pPr>
              <w:numPr>
                <w:ilvl w:val="0"/>
                <w:numId w:val="2"/>
              </w:numPr>
              <w:spacing w:after="0" w:line="240" w:lineRule="auto"/>
              <w:ind w:left="481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ru-RU"/>
              </w:rPr>
            </w:pPr>
            <w:r w:rsidRPr="009C10C1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ru-RU"/>
              </w:rPr>
              <w:t>Shadow reading</w:t>
            </w:r>
          </w:p>
          <w:p w14:paraId="4B372E82" w14:textId="77777777" w:rsidR="00DE0370" w:rsidRPr="009C10C1" w:rsidRDefault="00DE0370" w:rsidP="00DE0370">
            <w:pPr>
              <w:numPr>
                <w:ilvl w:val="0"/>
                <w:numId w:val="2"/>
              </w:numPr>
              <w:spacing w:after="0" w:line="240" w:lineRule="auto"/>
              <w:ind w:left="481"/>
              <w:textAlignment w:val="baseline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en-US" w:eastAsia="ru-RU"/>
              </w:rPr>
            </w:pPr>
            <w:r w:rsidRPr="009C10C1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Helpdesk</w:t>
            </w:r>
          </w:p>
        </w:tc>
      </w:tr>
    </w:tbl>
    <w:p w14:paraId="61AC71AE" w14:textId="77777777" w:rsidR="00BE3CC7" w:rsidRPr="009C10C1" w:rsidRDefault="00BE3CC7" w:rsidP="000C1DB3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0"/>
        <w:rPr>
          <w:rFonts w:ascii="Times New Roman" w:hAnsi="Times New Roman" w:cs="Times New Roman"/>
          <w:sz w:val="24"/>
          <w:szCs w:val="24"/>
          <w:lang w:val="en-US"/>
        </w:rPr>
      </w:pPr>
    </w:p>
    <w:p w14:paraId="067B6FF2" w14:textId="77777777" w:rsidR="00AB315B" w:rsidRDefault="00EE1964" w:rsidP="00427CCA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ru-RU"/>
        </w:rPr>
      </w:pPr>
      <w:r w:rsidRPr="009C10C1">
        <w:rPr>
          <w:rFonts w:ascii="Times New Roman" w:hAnsi="Times New Roman" w:cs="Times New Roman"/>
          <w:sz w:val="24"/>
          <w:szCs w:val="24"/>
          <w:lang w:val="en-US"/>
        </w:rPr>
        <w:t xml:space="preserve">1. </w:t>
      </w:r>
      <w:r w:rsidR="00094E06" w:rsidRPr="009C10C1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ru-RU"/>
        </w:rPr>
        <w:t xml:space="preserve">Preparation for </w:t>
      </w:r>
      <w:r w:rsidR="00427CCA" w:rsidRPr="009C10C1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ru-RU"/>
        </w:rPr>
        <w:t xml:space="preserve">Module 3: </w:t>
      </w:r>
    </w:p>
    <w:p w14:paraId="2F91F94D" w14:textId="66EF929B" w:rsidR="00C10896" w:rsidRPr="009C10C1" w:rsidRDefault="00AB315B" w:rsidP="00427CCA">
      <w:pPr>
        <w:spacing w:after="0" w:line="24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ru-RU"/>
        </w:rPr>
      </w:pPr>
      <w:r w:rsidRPr="00AB315B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US" w:eastAsia="ru-RU"/>
        </w:rPr>
        <w:t>R</w:t>
      </w:r>
      <w:r w:rsidR="00427CCA" w:rsidRPr="00AB315B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US" w:eastAsia="ru-RU"/>
        </w:rPr>
        <w:t xml:space="preserve">evise all the lessons you have 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US" w:eastAsia="ru-RU"/>
        </w:rPr>
        <w:t>studied</w:t>
      </w:r>
      <w:r w:rsidR="00427CCA" w:rsidRPr="00AB315B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US" w:eastAsia="ru-RU"/>
        </w:rPr>
        <w:t xml:space="preserve"> so far in Modules 1 &amp; 2. Finish </w:t>
      </w:r>
      <w:r w:rsidR="00BE761B" w:rsidRPr="00AB315B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US" w:eastAsia="ru-RU"/>
        </w:rPr>
        <w:t xml:space="preserve">all 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US" w:eastAsia="ru-RU"/>
        </w:rPr>
        <w:t xml:space="preserve">the </w:t>
      </w:r>
      <w:r w:rsidR="00BE761B" w:rsidRPr="00AB315B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US" w:eastAsia="ru-RU"/>
        </w:rPr>
        <w:t xml:space="preserve">remaining </w:t>
      </w:r>
      <w:r w:rsidR="00427CCA" w:rsidRPr="00AB315B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US" w:eastAsia="ru-RU"/>
        </w:rPr>
        <w:t>exercises in</w:t>
      </w:r>
      <w:r w:rsidR="00BE761B" w:rsidRPr="00AB315B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US" w:eastAsia="ru-RU"/>
        </w:rPr>
        <w:t xml:space="preserve"> </w:t>
      </w:r>
      <w:r w:rsidR="00427CCA" w:rsidRPr="00AB315B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US" w:eastAsia="ru-RU"/>
        </w:rPr>
        <w:t>sections Compulsory homework, Revision obligatory exercises or Extra highly recommended exercises if there are any</w:t>
      </w:r>
      <w:r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US" w:eastAsia="ru-RU"/>
        </w:rPr>
        <w:t xml:space="preserve"> left</w:t>
      </w:r>
      <w:r w:rsidR="00427CCA" w:rsidRPr="00AB315B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US" w:eastAsia="ru-RU"/>
        </w:rPr>
        <w:t>. If there are not, reread the</w:t>
      </w:r>
      <w:r w:rsidR="00CE4C88" w:rsidRPr="00AB315B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US" w:eastAsia="ru-RU"/>
        </w:rPr>
        <w:t>se sections</w:t>
      </w:r>
      <w:r w:rsidR="00427CCA" w:rsidRPr="00AB315B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US" w:eastAsia="ru-RU"/>
        </w:rPr>
        <w:t xml:space="preserve"> to refresh </w:t>
      </w:r>
      <w:r w:rsidR="00B0700A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US" w:eastAsia="ru-RU"/>
        </w:rPr>
        <w:t>your</w:t>
      </w:r>
      <w:r w:rsidR="00427CCA" w:rsidRPr="00AB315B">
        <w:rPr>
          <w:rFonts w:ascii="Times New Roman" w:eastAsia="Times New Roman" w:hAnsi="Times New Roman" w:cs="Times New Roman"/>
          <w:bCs/>
          <w:color w:val="000000"/>
          <w:sz w:val="24"/>
          <w:szCs w:val="24"/>
          <w:lang w:val="en-US" w:eastAsia="ru-RU"/>
        </w:rPr>
        <w:t xml:space="preserve"> memory</w:t>
      </w:r>
      <w:r w:rsidR="00427CCA" w:rsidRPr="009C10C1">
        <w:rPr>
          <w:rFonts w:ascii="Times New Roman" w:eastAsia="Times New Roman" w:hAnsi="Times New Roman" w:cs="Times New Roman"/>
          <w:b/>
          <w:color w:val="000000"/>
          <w:sz w:val="24"/>
          <w:szCs w:val="24"/>
          <w:lang w:val="en-US" w:eastAsia="ru-RU"/>
        </w:rPr>
        <w:t xml:space="preserve">. </w:t>
      </w:r>
    </w:p>
    <w:p w14:paraId="0E15D7B1" w14:textId="77777777" w:rsidR="00704ECE" w:rsidRPr="009C10C1" w:rsidRDefault="00704ECE" w:rsidP="00252245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84" w:hanging="284"/>
        <w:rPr>
          <w:rFonts w:ascii="Times New Roman" w:hAnsi="Times New Roman" w:cs="Times New Roman"/>
          <w:sz w:val="24"/>
          <w:szCs w:val="24"/>
          <w:lang w:val="en-US"/>
        </w:rPr>
      </w:pPr>
    </w:p>
    <w:p w14:paraId="7700572C" w14:textId="751CDA87" w:rsidR="00C810B5" w:rsidRPr="009C10C1" w:rsidRDefault="00CF6814" w:rsidP="00BE3CC7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84" w:hanging="284"/>
        <w:rPr>
          <w:rFonts w:ascii="Times New Roman" w:hAnsi="Times New Roman" w:cs="Times New Roman"/>
          <w:sz w:val="24"/>
          <w:szCs w:val="24"/>
          <w:lang w:val="en-US"/>
        </w:rPr>
      </w:pPr>
      <w:r w:rsidRPr="009C10C1">
        <w:rPr>
          <w:rFonts w:ascii="Times New Roman" w:hAnsi="Times New Roman" w:cs="Times New Roman"/>
          <w:sz w:val="24"/>
          <w:szCs w:val="24"/>
          <w:lang w:val="en-US"/>
        </w:rPr>
        <w:t xml:space="preserve">2. </w:t>
      </w:r>
      <w:r w:rsidRPr="00B0700A">
        <w:rPr>
          <w:rFonts w:ascii="Times New Roman" w:hAnsi="Times New Roman" w:cs="Times New Roman"/>
          <w:b/>
          <w:bCs/>
          <w:sz w:val="24"/>
          <w:szCs w:val="24"/>
          <w:lang w:val="en-US"/>
        </w:rPr>
        <w:t>Shadow reading</w:t>
      </w:r>
      <w:r w:rsidR="00D9209D" w:rsidRPr="009C10C1">
        <w:rPr>
          <w:rFonts w:ascii="Times New Roman" w:hAnsi="Times New Roman" w:cs="Times New Roman"/>
          <w:sz w:val="24"/>
          <w:szCs w:val="24"/>
          <w:lang w:val="en-US"/>
        </w:rPr>
        <w:t xml:space="preserve">. Listen to a </w:t>
      </w:r>
      <w:r w:rsidR="004C2908" w:rsidRPr="009C10C1">
        <w:rPr>
          <w:rFonts w:ascii="Times New Roman" w:hAnsi="Times New Roman" w:cs="Times New Roman"/>
          <w:sz w:val="24"/>
          <w:szCs w:val="24"/>
          <w:lang w:val="en-US"/>
        </w:rPr>
        <w:t xml:space="preserve">Mark Twain </w:t>
      </w:r>
      <w:r w:rsidR="00D9209D" w:rsidRPr="009C10C1">
        <w:rPr>
          <w:rFonts w:ascii="Times New Roman" w:hAnsi="Times New Roman" w:cs="Times New Roman"/>
          <w:sz w:val="24"/>
          <w:szCs w:val="24"/>
          <w:lang w:val="en-US"/>
        </w:rPr>
        <w:t>story</w:t>
      </w:r>
      <w:r w:rsidR="004C2908" w:rsidRPr="009C10C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hyperlink r:id="rId6" w:history="1">
        <w:r w:rsidR="004C2908" w:rsidRPr="009C10C1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Learn English Through Story - The One Million Pound Banknote by Mark Twain - YouTube</w:t>
        </w:r>
      </w:hyperlink>
      <w:r w:rsidR="005518BB" w:rsidRPr="009C10C1">
        <w:rPr>
          <w:rFonts w:ascii="Times New Roman" w:hAnsi="Times New Roman" w:cs="Times New Roman"/>
          <w:sz w:val="24"/>
          <w:szCs w:val="24"/>
          <w:lang w:val="en-US"/>
        </w:rPr>
        <w:t>. As usual, start with consult</w:t>
      </w:r>
      <w:r w:rsidR="004C2908" w:rsidRPr="009C10C1">
        <w:rPr>
          <w:rFonts w:ascii="Times New Roman" w:hAnsi="Times New Roman" w:cs="Times New Roman"/>
          <w:sz w:val="24"/>
          <w:szCs w:val="24"/>
          <w:lang w:val="en-US"/>
        </w:rPr>
        <w:t>ing</w:t>
      </w:r>
      <w:r w:rsidR="005518BB" w:rsidRPr="009C10C1">
        <w:rPr>
          <w:rFonts w:ascii="Times New Roman" w:hAnsi="Times New Roman" w:cs="Times New Roman"/>
          <w:sz w:val="24"/>
          <w:szCs w:val="24"/>
          <w:lang w:val="en-US"/>
        </w:rPr>
        <w:t xml:space="preserve"> a dictionary if there are words or language chunks unclear to you, then repeat after the speaker until you have mastered pronunciation and intonation as similar and natural as his. </w:t>
      </w:r>
    </w:p>
    <w:p w14:paraId="631D23D3" w14:textId="77777777" w:rsidR="00BE3CC7" w:rsidRPr="009C10C1" w:rsidRDefault="00BE3CC7" w:rsidP="00252245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84" w:hanging="284"/>
        <w:rPr>
          <w:rFonts w:ascii="Times New Roman" w:hAnsi="Times New Roman" w:cs="Times New Roman"/>
          <w:sz w:val="24"/>
          <w:szCs w:val="24"/>
          <w:lang w:val="en-US"/>
        </w:rPr>
      </w:pPr>
    </w:p>
    <w:p w14:paraId="6FF444C5" w14:textId="77777777" w:rsidR="00637668" w:rsidRPr="009C10C1" w:rsidRDefault="00094E06" w:rsidP="00252245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284" w:hanging="284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9C10C1">
        <w:rPr>
          <w:rFonts w:ascii="Times New Roman" w:hAnsi="Times New Roman" w:cs="Times New Roman"/>
          <w:sz w:val="24"/>
          <w:szCs w:val="24"/>
          <w:lang w:val="en-US"/>
        </w:rPr>
        <w:t>3</w:t>
      </w:r>
      <w:r w:rsidR="00A47DBA" w:rsidRPr="009C10C1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637668" w:rsidRPr="009C10C1">
        <w:rPr>
          <w:rFonts w:ascii="Times New Roman" w:hAnsi="Times New Roman" w:cs="Times New Roman"/>
          <w:b/>
          <w:color w:val="FF0000"/>
          <w:sz w:val="24"/>
          <w:szCs w:val="24"/>
          <w:lang w:val="en-US"/>
        </w:rPr>
        <w:t>Helpdesk: think of 3 questions concerning IELTS tasks that you would like to clarify</w:t>
      </w:r>
    </w:p>
    <w:p w14:paraId="08FF21B8" w14:textId="77777777" w:rsidR="000B63F2" w:rsidRPr="009C10C1" w:rsidRDefault="000B63F2" w:rsidP="001E35A6">
      <w:pPr>
        <w:spacing w:after="0" w:line="240" w:lineRule="auto"/>
        <w:rPr>
          <w:rFonts w:ascii="Times New Roman" w:hAnsi="Times New Roman" w:cs="Times New Roman"/>
          <w:b/>
          <w:bCs/>
          <w:i/>
          <w:iCs/>
          <w:color w:val="3B3838"/>
          <w:sz w:val="24"/>
          <w:szCs w:val="24"/>
          <w:u w:val="single"/>
          <w:lang w:val="en-US"/>
        </w:rPr>
      </w:pPr>
    </w:p>
    <w:p w14:paraId="3EBD55E7" w14:textId="51B798BE" w:rsidR="00ED6303" w:rsidRPr="009C10C1" w:rsidRDefault="002E4AD8" w:rsidP="004B0809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B0700A">
        <w:rPr>
          <w:rFonts w:ascii="Times New Roman" w:hAnsi="Times New Roman" w:cs="Times New Roman"/>
          <w:i/>
          <w:iCs/>
          <w:color w:val="000000"/>
          <w:sz w:val="24"/>
          <w:szCs w:val="24"/>
          <w:highlight w:val="yellow"/>
          <w:u w:val="single"/>
          <w:lang w:val="en-US"/>
        </w:rPr>
        <w:t>Extra highly recommended exercises</w:t>
      </w:r>
    </w:p>
    <w:p w14:paraId="00955264" w14:textId="77777777" w:rsidR="00C834EF" w:rsidRPr="009C10C1" w:rsidRDefault="00202E3F" w:rsidP="00E411C5">
      <w:pPr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9C10C1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r w:rsidR="00427CCA" w:rsidRPr="009C10C1">
        <w:rPr>
          <w:rFonts w:ascii="Times New Roman" w:hAnsi="Times New Roman" w:cs="Times New Roman"/>
          <w:b/>
          <w:color w:val="00B050"/>
          <w:sz w:val="24"/>
          <w:szCs w:val="24"/>
          <w:lang w:val="en-US"/>
        </w:rPr>
        <w:t>Reading</w:t>
      </w:r>
      <w:r w:rsidR="003135FA" w:rsidRPr="009C10C1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is </w:t>
      </w:r>
      <w:r w:rsidR="005A214C" w:rsidRPr="009C10C1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among the most popular topics of the IELTS exam. </w:t>
      </w:r>
      <w:r w:rsidR="00DC25B3" w:rsidRPr="009C10C1">
        <w:rPr>
          <w:rFonts w:ascii="Times New Roman" w:hAnsi="Times New Roman" w:cs="Times New Roman"/>
          <w:color w:val="000000"/>
          <w:sz w:val="24"/>
          <w:szCs w:val="24"/>
          <w:lang w:val="en-US"/>
        </w:rPr>
        <w:t>Below are</w:t>
      </w:r>
      <w:r w:rsidR="00883608" w:rsidRPr="009C10C1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the</w:t>
      </w:r>
      <w:r w:rsidRPr="009C10C1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r w:rsidR="00883608" w:rsidRPr="009C10C1">
        <w:rPr>
          <w:rFonts w:ascii="Times New Roman" w:hAnsi="Times New Roman" w:cs="Times New Roman"/>
          <w:color w:val="000000"/>
          <w:sz w:val="24"/>
          <w:szCs w:val="24"/>
          <w:lang w:val="en-US"/>
        </w:rPr>
        <w:t>r</w:t>
      </w:r>
      <w:r w:rsidR="00DC25B3" w:rsidRPr="009C10C1">
        <w:rPr>
          <w:rFonts w:ascii="Times New Roman" w:hAnsi="Times New Roman" w:cs="Times New Roman"/>
          <w:color w:val="000000"/>
          <w:sz w:val="24"/>
          <w:szCs w:val="24"/>
          <w:lang w:val="en-US"/>
        </w:rPr>
        <w:t>ecordings that might help you b</w:t>
      </w:r>
      <w:r w:rsidR="005A214C" w:rsidRPr="009C10C1">
        <w:rPr>
          <w:rFonts w:ascii="Times New Roman" w:hAnsi="Times New Roman" w:cs="Times New Roman"/>
          <w:color w:val="000000"/>
          <w:sz w:val="24"/>
          <w:szCs w:val="24"/>
          <w:lang w:val="en-US"/>
        </w:rPr>
        <w:t>ecome familiar with t</w:t>
      </w:r>
      <w:r w:rsidR="00DC25B3" w:rsidRPr="009C10C1">
        <w:rPr>
          <w:rFonts w:ascii="Times New Roman" w:hAnsi="Times New Roman" w:cs="Times New Roman"/>
          <w:color w:val="000000"/>
          <w:sz w:val="24"/>
          <w:szCs w:val="24"/>
          <w:lang w:val="en-US"/>
        </w:rPr>
        <w:t>he</w:t>
      </w:r>
      <w:r w:rsidR="005A214C" w:rsidRPr="009C10C1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basic vocabulary</w:t>
      </w:r>
      <w:r w:rsidR="00883608" w:rsidRPr="009C10C1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of the topic</w:t>
      </w:r>
      <w:r w:rsidR="005A214C" w:rsidRPr="009C10C1">
        <w:rPr>
          <w:rFonts w:ascii="Times New Roman" w:hAnsi="Times New Roman" w:cs="Times New Roman"/>
          <w:color w:val="000000"/>
          <w:sz w:val="24"/>
          <w:szCs w:val="24"/>
          <w:lang w:val="en-US"/>
        </w:rPr>
        <w:t>:</w:t>
      </w:r>
    </w:p>
    <w:p w14:paraId="7B868723" w14:textId="77777777" w:rsidR="00CE4C88" w:rsidRPr="009C10C1" w:rsidRDefault="002F0352" w:rsidP="00427CCA">
      <w:pPr>
        <w:spacing w:after="0" w:line="240" w:lineRule="auto"/>
        <w:ind w:hanging="426"/>
        <w:rPr>
          <w:rFonts w:ascii="Times New Roman" w:hAnsi="Times New Roman" w:cs="Times New Roman"/>
          <w:sz w:val="24"/>
          <w:szCs w:val="24"/>
          <w:lang w:val="en-US"/>
        </w:rPr>
      </w:pPr>
      <w:r w:rsidRPr="009C10C1">
        <w:rPr>
          <w:rFonts w:ascii="Times New Roman" w:hAnsi="Times New Roman" w:cs="Times New Roman"/>
          <w:color w:val="000000"/>
          <w:sz w:val="24"/>
          <w:szCs w:val="24"/>
          <w:lang w:val="en-US"/>
        </w:rPr>
        <w:t>-&gt;</w:t>
      </w:r>
      <w:r w:rsidR="00C810B5" w:rsidRPr="009C10C1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 </w:t>
      </w:r>
      <w:hyperlink r:id="rId7" w:history="1">
        <w:r w:rsidR="00CE4C88" w:rsidRPr="009C10C1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The Power of Reading - Stephen Krashen - YouTube</w:t>
        </w:r>
      </w:hyperlink>
    </w:p>
    <w:p w14:paraId="72FB4E7C" w14:textId="77777777" w:rsidR="00CE4C88" w:rsidRPr="009C10C1" w:rsidRDefault="00CE4C88" w:rsidP="00441439">
      <w:pPr>
        <w:spacing w:after="0" w:line="240" w:lineRule="auto"/>
        <w:ind w:left="-142" w:hanging="284"/>
        <w:rPr>
          <w:rFonts w:ascii="Times New Roman" w:hAnsi="Times New Roman" w:cs="Times New Roman"/>
          <w:sz w:val="24"/>
          <w:szCs w:val="24"/>
          <w:lang w:val="en-US"/>
        </w:rPr>
      </w:pPr>
      <w:r w:rsidRPr="009C10C1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-&gt; </w:t>
      </w:r>
      <w:hyperlink r:id="rId8" w:history="1">
        <w:r w:rsidRPr="009C10C1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[BBC] Why Reading Matters [Part 1 of 6] - YouTube</w:t>
        </w:r>
      </w:hyperlink>
      <w:r w:rsidRPr="009C10C1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hyperlink r:id="rId9" w:history="1">
        <w:r w:rsidR="00441439" w:rsidRPr="009C10C1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[BBC] Why Reading Matters [Part 2 of 6] - YouTube</w:t>
        </w:r>
      </w:hyperlink>
      <w:r w:rsidR="00441439" w:rsidRPr="009C10C1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hyperlink r:id="rId10" w:history="1">
        <w:r w:rsidR="00441439" w:rsidRPr="009C10C1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[BBC] Why Reading Matters [Part 3 of 6] - YouTube</w:t>
        </w:r>
      </w:hyperlink>
      <w:r w:rsidR="00441439" w:rsidRPr="009C10C1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hyperlink r:id="rId11" w:history="1">
        <w:r w:rsidR="00441439" w:rsidRPr="009C10C1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[BBC] Why Reading Matters [Part 4 of 6] - YouTube</w:t>
        </w:r>
      </w:hyperlink>
      <w:r w:rsidR="00441439" w:rsidRPr="009C10C1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hyperlink r:id="rId12" w:history="1">
        <w:r w:rsidR="00441439" w:rsidRPr="009C10C1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[BBC] Why Reading Matters [Part 5 of 6] - YouTube</w:t>
        </w:r>
      </w:hyperlink>
      <w:r w:rsidR="00441439" w:rsidRPr="009C10C1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hyperlink r:id="rId13" w:history="1">
        <w:r w:rsidR="00441439" w:rsidRPr="009C10C1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[BBC] Why Reading Matters [Part 6 of 6] - YouTube</w:t>
        </w:r>
      </w:hyperlink>
    </w:p>
    <w:p w14:paraId="2DFEF1B2" w14:textId="77777777" w:rsidR="00620DB0" w:rsidRPr="009C10C1" w:rsidRDefault="00620DB0" w:rsidP="00441439">
      <w:pPr>
        <w:spacing w:after="0" w:line="240" w:lineRule="auto"/>
        <w:ind w:left="-142" w:hanging="284"/>
        <w:rPr>
          <w:rFonts w:ascii="Times New Roman" w:hAnsi="Times New Roman" w:cs="Times New Roman"/>
          <w:sz w:val="24"/>
          <w:szCs w:val="24"/>
          <w:lang w:val="en-US"/>
        </w:rPr>
      </w:pPr>
      <w:r w:rsidRPr="009C10C1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-&gt; </w:t>
      </w:r>
      <w:hyperlink r:id="rId14" w:history="1">
        <w:r w:rsidRPr="009C10C1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Booksellers &amp; Storytellers (Bookstore/reading documentary) -Full- - YouTube</w:t>
        </w:r>
      </w:hyperlink>
    </w:p>
    <w:p w14:paraId="288AFCE0" w14:textId="77777777" w:rsidR="00B21C0D" w:rsidRPr="009C10C1" w:rsidRDefault="00B21C0D" w:rsidP="00441439">
      <w:pPr>
        <w:spacing w:after="0" w:line="240" w:lineRule="auto"/>
        <w:ind w:left="-142" w:hanging="284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 w:rsidRPr="009C10C1">
        <w:rPr>
          <w:rFonts w:ascii="Times New Roman" w:hAnsi="Times New Roman" w:cs="Times New Roman"/>
          <w:color w:val="000000"/>
          <w:sz w:val="24"/>
          <w:szCs w:val="24"/>
          <w:lang w:val="en-US"/>
        </w:rPr>
        <w:t xml:space="preserve">-&gt; </w:t>
      </w:r>
      <w:hyperlink r:id="rId15" w:history="1">
        <w:r w:rsidRPr="009C10C1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Reading as a Reader and Reading as a Critic - Professor Belinda Jack - YouTube</w:t>
        </w:r>
      </w:hyperlink>
    </w:p>
    <w:p w14:paraId="7713F497" w14:textId="77777777" w:rsidR="00427CCA" w:rsidRPr="009C10C1" w:rsidRDefault="00CE4C88" w:rsidP="00427CCA">
      <w:pPr>
        <w:spacing w:after="0" w:line="240" w:lineRule="auto"/>
        <w:ind w:hanging="426"/>
        <w:rPr>
          <w:rFonts w:ascii="Times New Roman" w:hAnsi="Times New Roman" w:cs="Times New Roman"/>
          <w:sz w:val="24"/>
          <w:szCs w:val="24"/>
          <w:lang w:val="en-US"/>
        </w:rPr>
      </w:pPr>
      <w:r w:rsidRPr="009C10C1">
        <w:rPr>
          <w:rFonts w:ascii="Times New Roman" w:hAnsi="Times New Roman" w:cs="Times New Roman"/>
          <w:sz w:val="24"/>
          <w:szCs w:val="24"/>
          <w:lang w:val="en-US"/>
        </w:rPr>
        <w:t xml:space="preserve">-&gt; </w:t>
      </w:r>
      <w:hyperlink r:id="rId16" w:history="1">
        <w:r w:rsidRPr="009C10C1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FREE IELTS Speaking practice online: Topic BOOKS - YouTube</w:t>
        </w:r>
      </w:hyperlink>
    </w:p>
    <w:p w14:paraId="539B2F2E" w14:textId="77777777" w:rsidR="00CE4C88" w:rsidRPr="009C10C1" w:rsidRDefault="00CE4C88" w:rsidP="00427CCA">
      <w:pPr>
        <w:spacing w:after="0" w:line="240" w:lineRule="auto"/>
        <w:ind w:hanging="426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036DC7F7" w14:textId="77777777" w:rsidR="006767B2" w:rsidRPr="009C10C1" w:rsidRDefault="006767B2" w:rsidP="007E005B">
      <w:pPr>
        <w:spacing w:after="0" w:line="240" w:lineRule="auto"/>
        <w:ind w:hanging="426"/>
        <w:rPr>
          <w:rFonts w:ascii="Times New Roman" w:hAnsi="Times New Roman" w:cs="Times New Roman"/>
          <w:b/>
          <w:sz w:val="24"/>
          <w:szCs w:val="24"/>
          <w:lang w:val="en-US"/>
        </w:rPr>
      </w:pPr>
    </w:p>
    <w:sectPr w:rsidR="006767B2" w:rsidRPr="009C10C1" w:rsidSect="00723E23">
      <w:type w:val="continuous"/>
      <w:pgSz w:w="11906" w:h="16838"/>
      <w:pgMar w:top="1134" w:right="850" w:bottom="1134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5617"/>
    <w:multiLevelType w:val="hybridMultilevel"/>
    <w:tmpl w:val="88E43B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AD201B"/>
    <w:multiLevelType w:val="hybridMultilevel"/>
    <w:tmpl w:val="8762279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BE6EEF"/>
    <w:multiLevelType w:val="multilevel"/>
    <w:tmpl w:val="2576AD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BED7A11"/>
    <w:multiLevelType w:val="hybridMultilevel"/>
    <w:tmpl w:val="95E625C0"/>
    <w:lvl w:ilvl="0" w:tplc="FF4CAF1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05A5B54"/>
    <w:multiLevelType w:val="multilevel"/>
    <w:tmpl w:val="F20421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12B1644"/>
    <w:multiLevelType w:val="multilevel"/>
    <w:tmpl w:val="B8C85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1B67E7A"/>
    <w:multiLevelType w:val="hybridMultilevel"/>
    <w:tmpl w:val="A5729FDE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34C43C5"/>
    <w:multiLevelType w:val="multilevel"/>
    <w:tmpl w:val="B642AF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color w:val="auto"/>
      </w:rPr>
    </w:lvl>
    <w:lvl w:ilvl="2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>
      <w:start w:val="1"/>
      <w:numFmt w:val="bullet"/>
      <w:lvlText w:val="&gt;"/>
      <w:lvlJc w:val="left"/>
      <w:pPr>
        <w:ind w:left="3600" w:hanging="360"/>
      </w:pPr>
      <w:rPr>
        <w:rFonts w:ascii="Calibri" w:eastAsiaTheme="minorHAnsi" w:hAnsi="Calibri" w:cs="Calibri" w:hint="default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5CF2D07"/>
    <w:multiLevelType w:val="multilevel"/>
    <w:tmpl w:val="2738D5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DCC20D1"/>
    <w:multiLevelType w:val="multilevel"/>
    <w:tmpl w:val="603677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0630515"/>
    <w:multiLevelType w:val="hybridMultilevel"/>
    <w:tmpl w:val="497A47BE"/>
    <w:lvl w:ilvl="0" w:tplc="04190019">
      <w:start w:val="1"/>
      <w:numFmt w:val="lowerLetter"/>
      <w:lvlText w:val="%1."/>
      <w:lvlJc w:val="left"/>
      <w:pPr>
        <w:ind w:left="1440" w:hanging="360"/>
      </w:p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36175328"/>
    <w:multiLevelType w:val="hybridMultilevel"/>
    <w:tmpl w:val="64E40AC8"/>
    <w:lvl w:ilvl="0" w:tplc="041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302687"/>
    <w:multiLevelType w:val="hybridMultilevel"/>
    <w:tmpl w:val="FDC40A56"/>
    <w:lvl w:ilvl="0" w:tplc="FCA600C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C33A6E"/>
    <w:multiLevelType w:val="multilevel"/>
    <w:tmpl w:val="BE928E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E575986"/>
    <w:multiLevelType w:val="multilevel"/>
    <w:tmpl w:val="85AED9BA"/>
    <w:lvl w:ilvl="0">
      <w:start w:val="1"/>
      <w:numFmt w:val="decimal"/>
      <w:lvlText w:val="%1."/>
      <w:lvlJc w:val="left"/>
      <w:pPr>
        <w:ind w:left="841" w:hanging="360"/>
      </w:pPr>
      <w:rPr>
        <w:b/>
      </w:rPr>
    </w:lvl>
    <w:lvl w:ilvl="1">
      <w:start w:val="1"/>
      <w:numFmt w:val="lowerLetter"/>
      <w:lvlText w:val="%2."/>
      <w:lvlJc w:val="left"/>
      <w:pPr>
        <w:ind w:left="1561" w:hanging="360"/>
      </w:pPr>
    </w:lvl>
    <w:lvl w:ilvl="2">
      <w:start w:val="1"/>
      <w:numFmt w:val="lowerRoman"/>
      <w:lvlText w:val="%3."/>
      <w:lvlJc w:val="right"/>
      <w:pPr>
        <w:ind w:left="2281" w:hanging="180"/>
      </w:pPr>
    </w:lvl>
    <w:lvl w:ilvl="3">
      <w:start w:val="1"/>
      <w:numFmt w:val="decimal"/>
      <w:lvlText w:val="%4."/>
      <w:lvlJc w:val="left"/>
      <w:pPr>
        <w:ind w:left="3001" w:hanging="360"/>
      </w:pPr>
    </w:lvl>
    <w:lvl w:ilvl="4">
      <w:start w:val="1"/>
      <w:numFmt w:val="lowerLetter"/>
      <w:lvlText w:val="%5."/>
      <w:lvlJc w:val="left"/>
      <w:pPr>
        <w:ind w:left="3721" w:hanging="360"/>
      </w:pPr>
    </w:lvl>
    <w:lvl w:ilvl="5">
      <w:start w:val="1"/>
      <w:numFmt w:val="lowerRoman"/>
      <w:lvlText w:val="%6."/>
      <w:lvlJc w:val="right"/>
      <w:pPr>
        <w:ind w:left="4441" w:hanging="180"/>
      </w:pPr>
    </w:lvl>
    <w:lvl w:ilvl="6">
      <w:start w:val="1"/>
      <w:numFmt w:val="decimal"/>
      <w:lvlText w:val="%7."/>
      <w:lvlJc w:val="left"/>
      <w:pPr>
        <w:ind w:left="5161" w:hanging="360"/>
      </w:pPr>
    </w:lvl>
    <w:lvl w:ilvl="7">
      <w:start w:val="1"/>
      <w:numFmt w:val="lowerLetter"/>
      <w:lvlText w:val="%8."/>
      <w:lvlJc w:val="left"/>
      <w:pPr>
        <w:ind w:left="5881" w:hanging="360"/>
      </w:pPr>
    </w:lvl>
    <w:lvl w:ilvl="8">
      <w:start w:val="1"/>
      <w:numFmt w:val="lowerRoman"/>
      <w:lvlText w:val="%9."/>
      <w:lvlJc w:val="right"/>
      <w:pPr>
        <w:ind w:left="6601" w:hanging="180"/>
      </w:pPr>
    </w:lvl>
  </w:abstractNum>
  <w:abstractNum w:abstractNumId="15" w15:restartNumberingAfterBreak="0">
    <w:nsid w:val="407A3A29"/>
    <w:multiLevelType w:val="multilevel"/>
    <w:tmpl w:val="EE442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1DF42B9"/>
    <w:multiLevelType w:val="hybridMultilevel"/>
    <w:tmpl w:val="6910F4C4"/>
    <w:lvl w:ilvl="0" w:tplc="0D608F5C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25" w:hanging="360"/>
      </w:pPr>
    </w:lvl>
    <w:lvl w:ilvl="2" w:tplc="0419001B" w:tentative="1">
      <w:start w:val="1"/>
      <w:numFmt w:val="lowerRoman"/>
      <w:lvlText w:val="%3."/>
      <w:lvlJc w:val="right"/>
      <w:pPr>
        <w:ind w:left="1845" w:hanging="180"/>
      </w:pPr>
    </w:lvl>
    <w:lvl w:ilvl="3" w:tplc="0419000F" w:tentative="1">
      <w:start w:val="1"/>
      <w:numFmt w:val="decimal"/>
      <w:lvlText w:val="%4."/>
      <w:lvlJc w:val="left"/>
      <w:pPr>
        <w:ind w:left="2565" w:hanging="360"/>
      </w:pPr>
    </w:lvl>
    <w:lvl w:ilvl="4" w:tplc="04190019" w:tentative="1">
      <w:start w:val="1"/>
      <w:numFmt w:val="lowerLetter"/>
      <w:lvlText w:val="%5."/>
      <w:lvlJc w:val="left"/>
      <w:pPr>
        <w:ind w:left="3285" w:hanging="360"/>
      </w:pPr>
    </w:lvl>
    <w:lvl w:ilvl="5" w:tplc="0419001B" w:tentative="1">
      <w:start w:val="1"/>
      <w:numFmt w:val="lowerRoman"/>
      <w:lvlText w:val="%6."/>
      <w:lvlJc w:val="right"/>
      <w:pPr>
        <w:ind w:left="4005" w:hanging="180"/>
      </w:pPr>
    </w:lvl>
    <w:lvl w:ilvl="6" w:tplc="0419000F" w:tentative="1">
      <w:start w:val="1"/>
      <w:numFmt w:val="decimal"/>
      <w:lvlText w:val="%7."/>
      <w:lvlJc w:val="left"/>
      <w:pPr>
        <w:ind w:left="4725" w:hanging="360"/>
      </w:pPr>
    </w:lvl>
    <w:lvl w:ilvl="7" w:tplc="04190019" w:tentative="1">
      <w:start w:val="1"/>
      <w:numFmt w:val="lowerLetter"/>
      <w:lvlText w:val="%8."/>
      <w:lvlJc w:val="left"/>
      <w:pPr>
        <w:ind w:left="5445" w:hanging="360"/>
      </w:pPr>
    </w:lvl>
    <w:lvl w:ilvl="8" w:tplc="041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17" w15:restartNumberingAfterBreak="0">
    <w:nsid w:val="44E249E5"/>
    <w:multiLevelType w:val="hybridMultilevel"/>
    <w:tmpl w:val="C2269C7C"/>
    <w:lvl w:ilvl="0" w:tplc="A198DD20">
      <w:start w:val="1"/>
      <w:numFmt w:val="decimal"/>
      <w:lvlText w:val="%1."/>
      <w:lvlJc w:val="left"/>
      <w:pPr>
        <w:ind w:left="-207" w:hanging="360"/>
      </w:pPr>
      <w:rPr>
        <w:rFonts w:ascii="Calibri" w:hAnsi="Calibri" w:cs="Calibri" w:hint="default"/>
        <w:sz w:val="22"/>
      </w:rPr>
    </w:lvl>
    <w:lvl w:ilvl="1" w:tplc="04190019" w:tentative="1">
      <w:start w:val="1"/>
      <w:numFmt w:val="lowerLetter"/>
      <w:lvlText w:val="%2."/>
      <w:lvlJc w:val="left"/>
      <w:pPr>
        <w:ind w:left="513" w:hanging="360"/>
      </w:pPr>
    </w:lvl>
    <w:lvl w:ilvl="2" w:tplc="0419001B" w:tentative="1">
      <w:start w:val="1"/>
      <w:numFmt w:val="lowerRoman"/>
      <w:lvlText w:val="%3."/>
      <w:lvlJc w:val="right"/>
      <w:pPr>
        <w:ind w:left="1233" w:hanging="180"/>
      </w:pPr>
    </w:lvl>
    <w:lvl w:ilvl="3" w:tplc="0419000F" w:tentative="1">
      <w:start w:val="1"/>
      <w:numFmt w:val="decimal"/>
      <w:lvlText w:val="%4."/>
      <w:lvlJc w:val="left"/>
      <w:pPr>
        <w:ind w:left="1953" w:hanging="360"/>
      </w:pPr>
    </w:lvl>
    <w:lvl w:ilvl="4" w:tplc="04190019" w:tentative="1">
      <w:start w:val="1"/>
      <w:numFmt w:val="lowerLetter"/>
      <w:lvlText w:val="%5."/>
      <w:lvlJc w:val="left"/>
      <w:pPr>
        <w:ind w:left="2673" w:hanging="360"/>
      </w:pPr>
    </w:lvl>
    <w:lvl w:ilvl="5" w:tplc="0419001B" w:tentative="1">
      <w:start w:val="1"/>
      <w:numFmt w:val="lowerRoman"/>
      <w:lvlText w:val="%6."/>
      <w:lvlJc w:val="right"/>
      <w:pPr>
        <w:ind w:left="3393" w:hanging="180"/>
      </w:pPr>
    </w:lvl>
    <w:lvl w:ilvl="6" w:tplc="0419000F" w:tentative="1">
      <w:start w:val="1"/>
      <w:numFmt w:val="decimal"/>
      <w:lvlText w:val="%7."/>
      <w:lvlJc w:val="left"/>
      <w:pPr>
        <w:ind w:left="4113" w:hanging="360"/>
      </w:pPr>
    </w:lvl>
    <w:lvl w:ilvl="7" w:tplc="04190019" w:tentative="1">
      <w:start w:val="1"/>
      <w:numFmt w:val="lowerLetter"/>
      <w:lvlText w:val="%8."/>
      <w:lvlJc w:val="left"/>
      <w:pPr>
        <w:ind w:left="4833" w:hanging="360"/>
      </w:pPr>
    </w:lvl>
    <w:lvl w:ilvl="8" w:tplc="041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18" w15:restartNumberingAfterBreak="0">
    <w:nsid w:val="489A7676"/>
    <w:multiLevelType w:val="hybridMultilevel"/>
    <w:tmpl w:val="C6C613C6"/>
    <w:lvl w:ilvl="0" w:tplc="AC744FDA">
      <w:start w:val="25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91C6D7A"/>
    <w:multiLevelType w:val="multilevel"/>
    <w:tmpl w:val="3D02D6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39E13E0"/>
    <w:multiLevelType w:val="hybridMultilevel"/>
    <w:tmpl w:val="039A7442"/>
    <w:lvl w:ilvl="0" w:tplc="9BE8B84E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F946F3"/>
    <w:multiLevelType w:val="hybridMultilevel"/>
    <w:tmpl w:val="FA3A1F8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E76B6B"/>
    <w:multiLevelType w:val="multilevel"/>
    <w:tmpl w:val="733AD1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C5C1195"/>
    <w:multiLevelType w:val="hybridMultilevel"/>
    <w:tmpl w:val="2DBE3044"/>
    <w:lvl w:ilvl="0" w:tplc="041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B265A0"/>
    <w:multiLevelType w:val="hybridMultilevel"/>
    <w:tmpl w:val="1D2EF85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16E108F"/>
    <w:multiLevelType w:val="multilevel"/>
    <w:tmpl w:val="02A0FD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18D236A"/>
    <w:multiLevelType w:val="multilevel"/>
    <w:tmpl w:val="9E56C2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1956D59"/>
    <w:multiLevelType w:val="hybridMultilevel"/>
    <w:tmpl w:val="76B4729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BC1BFB"/>
    <w:multiLevelType w:val="multilevel"/>
    <w:tmpl w:val="A4E20B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  <w:rPr>
        <w:rFonts w:hint="default"/>
        <w:b/>
        <w:color w:val="FF0000"/>
      </w:rPr>
    </w:lvl>
    <w:lvl w:ilvl="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32C64AF"/>
    <w:multiLevelType w:val="multilevel"/>
    <w:tmpl w:val="CA663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465390A"/>
    <w:multiLevelType w:val="multilevel"/>
    <w:tmpl w:val="E9560F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6F62874"/>
    <w:multiLevelType w:val="multilevel"/>
    <w:tmpl w:val="566A81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9180461"/>
    <w:multiLevelType w:val="multilevel"/>
    <w:tmpl w:val="712AE6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9885E11"/>
    <w:multiLevelType w:val="multilevel"/>
    <w:tmpl w:val="A4E20B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  <w:rPr>
        <w:rFonts w:hint="default"/>
        <w:b/>
        <w:color w:val="FF0000"/>
      </w:rPr>
    </w:lvl>
    <w:lvl w:ilvl="2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742A3115"/>
    <w:multiLevelType w:val="hybridMultilevel"/>
    <w:tmpl w:val="818695F4"/>
    <w:lvl w:ilvl="0" w:tplc="B724505E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color w:val="000000"/>
        <w:u w:val="single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492465C"/>
    <w:multiLevelType w:val="hybridMultilevel"/>
    <w:tmpl w:val="DB0E602E"/>
    <w:lvl w:ilvl="0" w:tplc="041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D95373"/>
    <w:multiLevelType w:val="hybridMultilevel"/>
    <w:tmpl w:val="2FCE6E2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BA96262"/>
    <w:multiLevelType w:val="hybridMultilevel"/>
    <w:tmpl w:val="094C098A"/>
    <w:lvl w:ilvl="0" w:tplc="0419000B">
      <w:start w:val="1"/>
      <w:numFmt w:val="bullet"/>
      <w:lvlText w:val=""/>
      <w:lvlJc w:val="left"/>
      <w:pPr>
        <w:ind w:left="1561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228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0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2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4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6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8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0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21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8"/>
  </w:num>
  <w:num w:numId="3">
    <w:abstractNumId w:val="18"/>
  </w:num>
  <w:num w:numId="4">
    <w:abstractNumId w:val="34"/>
  </w:num>
  <w:num w:numId="5">
    <w:abstractNumId w:val="10"/>
  </w:num>
  <w:num w:numId="6">
    <w:abstractNumId w:val="21"/>
  </w:num>
  <w:num w:numId="7">
    <w:abstractNumId w:val="14"/>
  </w:num>
  <w:num w:numId="8">
    <w:abstractNumId w:val="24"/>
  </w:num>
  <w:num w:numId="9">
    <w:abstractNumId w:val="6"/>
  </w:num>
  <w:num w:numId="10">
    <w:abstractNumId w:val="36"/>
  </w:num>
  <w:num w:numId="11">
    <w:abstractNumId w:val="12"/>
  </w:num>
  <w:num w:numId="12">
    <w:abstractNumId w:val="35"/>
  </w:num>
  <w:num w:numId="13">
    <w:abstractNumId w:val="1"/>
  </w:num>
  <w:num w:numId="14">
    <w:abstractNumId w:val="37"/>
  </w:num>
  <w:num w:numId="15">
    <w:abstractNumId w:val="0"/>
  </w:num>
  <w:num w:numId="16">
    <w:abstractNumId w:val="23"/>
  </w:num>
  <w:num w:numId="17">
    <w:abstractNumId w:val="3"/>
  </w:num>
  <w:num w:numId="18">
    <w:abstractNumId w:val="16"/>
  </w:num>
  <w:num w:numId="19">
    <w:abstractNumId w:val="27"/>
  </w:num>
  <w:num w:numId="20">
    <w:abstractNumId w:val="13"/>
  </w:num>
  <w:num w:numId="21">
    <w:abstractNumId w:val="11"/>
  </w:num>
  <w:num w:numId="22">
    <w:abstractNumId w:val="17"/>
  </w:num>
  <w:num w:numId="23">
    <w:abstractNumId w:val="33"/>
  </w:num>
  <w:num w:numId="24">
    <w:abstractNumId w:val="9"/>
  </w:num>
  <w:num w:numId="25">
    <w:abstractNumId w:val="5"/>
  </w:num>
  <w:num w:numId="26">
    <w:abstractNumId w:val="30"/>
  </w:num>
  <w:num w:numId="27">
    <w:abstractNumId w:val="4"/>
  </w:num>
  <w:num w:numId="28">
    <w:abstractNumId w:val="31"/>
  </w:num>
  <w:num w:numId="29">
    <w:abstractNumId w:val="15"/>
  </w:num>
  <w:num w:numId="30">
    <w:abstractNumId w:val="8"/>
  </w:num>
  <w:num w:numId="31">
    <w:abstractNumId w:val="2"/>
  </w:num>
  <w:num w:numId="32">
    <w:abstractNumId w:val="32"/>
  </w:num>
  <w:num w:numId="33">
    <w:abstractNumId w:val="19"/>
  </w:num>
  <w:num w:numId="34">
    <w:abstractNumId w:val="25"/>
  </w:num>
  <w:num w:numId="35">
    <w:abstractNumId w:val="26"/>
  </w:num>
  <w:num w:numId="36">
    <w:abstractNumId w:val="29"/>
  </w:num>
  <w:num w:numId="37">
    <w:abstractNumId w:val="22"/>
  </w:num>
  <w:num w:numId="3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zsrAwMLewsDC3MLZU0lEKTi0uzszPAykwqgUALkQ1XCwAAAA="/>
  </w:docVars>
  <w:rsids>
    <w:rsidRoot w:val="00791F88"/>
    <w:rsid w:val="000008D3"/>
    <w:rsid w:val="00003D9D"/>
    <w:rsid w:val="00010436"/>
    <w:rsid w:val="000104E4"/>
    <w:rsid w:val="0001289A"/>
    <w:rsid w:val="00015D55"/>
    <w:rsid w:val="00017288"/>
    <w:rsid w:val="0002367F"/>
    <w:rsid w:val="00024BF0"/>
    <w:rsid w:val="00026D8F"/>
    <w:rsid w:val="00027BD6"/>
    <w:rsid w:val="00027E05"/>
    <w:rsid w:val="0003038A"/>
    <w:rsid w:val="000325D7"/>
    <w:rsid w:val="00033436"/>
    <w:rsid w:val="00033F5B"/>
    <w:rsid w:val="00037AB7"/>
    <w:rsid w:val="00050AE3"/>
    <w:rsid w:val="00052A34"/>
    <w:rsid w:val="000557D0"/>
    <w:rsid w:val="00060F73"/>
    <w:rsid w:val="00061A26"/>
    <w:rsid w:val="00061E0D"/>
    <w:rsid w:val="000620C4"/>
    <w:rsid w:val="000638FC"/>
    <w:rsid w:val="000652BD"/>
    <w:rsid w:val="00070FC0"/>
    <w:rsid w:val="00071032"/>
    <w:rsid w:val="00072ACE"/>
    <w:rsid w:val="00073381"/>
    <w:rsid w:val="00080017"/>
    <w:rsid w:val="00081795"/>
    <w:rsid w:val="00081FFB"/>
    <w:rsid w:val="00082759"/>
    <w:rsid w:val="0008657B"/>
    <w:rsid w:val="00086F21"/>
    <w:rsid w:val="00086FF7"/>
    <w:rsid w:val="0009189F"/>
    <w:rsid w:val="000934F6"/>
    <w:rsid w:val="000937EA"/>
    <w:rsid w:val="00094E06"/>
    <w:rsid w:val="000952D0"/>
    <w:rsid w:val="00097911"/>
    <w:rsid w:val="000A3E14"/>
    <w:rsid w:val="000A64E7"/>
    <w:rsid w:val="000B5E1E"/>
    <w:rsid w:val="000B63F2"/>
    <w:rsid w:val="000B75AD"/>
    <w:rsid w:val="000C1DB3"/>
    <w:rsid w:val="000C49CB"/>
    <w:rsid w:val="000D0AF9"/>
    <w:rsid w:val="000D471B"/>
    <w:rsid w:val="000D5F9C"/>
    <w:rsid w:val="000E5278"/>
    <w:rsid w:val="000E6399"/>
    <w:rsid w:val="000E6DBB"/>
    <w:rsid w:val="000F196B"/>
    <w:rsid w:val="000F1C2B"/>
    <w:rsid w:val="000F2D0C"/>
    <w:rsid w:val="000F35D4"/>
    <w:rsid w:val="000F3C27"/>
    <w:rsid w:val="000F72F5"/>
    <w:rsid w:val="00100504"/>
    <w:rsid w:val="00101C28"/>
    <w:rsid w:val="001025FE"/>
    <w:rsid w:val="00103416"/>
    <w:rsid w:val="001047A8"/>
    <w:rsid w:val="001062A7"/>
    <w:rsid w:val="00110FA1"/>
    <w:rsid w:val="0011102F"/>
    <w:rsid w:val="001141A0"/>
    <w:rsid w:val="00114A73"/>
    <w:rsid w:val="001150BB"/>
    <w:rsid w:val="001177DC"/>
    <w:rsid w:val="001200D1"/>
    <w:rsid w:val="00124233"/>
    <w:rsid w:val="001242BC"/>
    <w:rsid w:val="00130292"/>
    <w:rsid w:val="00130C42"/>
    <w:rsid w:val="00137AAC"/>
    <w:rsid w:val="001434D3"/>
    <w:rsid w:val="001440AD"/>
    <w:rsid w:val="00146278"/>
    <w:rsid w:val="001500E0"/>
    <w:rsid w:val="00152A82"/>
    <w:rsid w:val="00152B81"/>
    <w:rsid w:val="00160799"/>
    <w:rsid w:val="0016283E"/>
    <w:rsid w:val="0017527D"/>
    <w:rsid w:val="00180CF2"/>
    <w:rsid w:val="00190511"/>
    <w:rsid w:val="00190F01"/>
    <w:rsid w:val="00190F0F"/>
    <w:rsid w:val="00194285"/>
    <w:rsid w:val="001A1D96"/>
    <w:rsid w:val="001A754D"/>
    <w:rsid w:val="001B1010"/>
    <w:rsid w:val="001B2CC3"/>
    <w:rsid w:val="001C08C8"/>
    <w:rsid w:val="001C20C8"/>
    <w:rsid w:val="001C24BE"/>
    <w:rsid w:val="001C2A22"/>
    <w:rsid w:val="001C38AA"/>
    <w:rsid w:val="001D1B01"/>
    <w:rsid w:val="001D1D09"/>
    <w:rsid w:val="001D26F9"/>
    <w:rsid w:val="001D423E"/>
    <w:rsid w:val="001E3507"/>
    <w:rsid w:val="001E35A6"/>
    <w:rsid w:val="00201B88"/>
    <w:rsid w:val="00202E3F"/>
    <w:rsid w:val="00203400"/>
    <w:rsid w:val="00204B3C"/>
    <w:rsid w:val="00205539"/>
    <w:rsid w:val="00210031"/>
    <w:rsid w:val="00212BF7"/>
    <w:rsid w:val="00212D5E"/>
    <w:rsid w:val="002143CA"/>
    <w:rsid w:val="00220A3B"/>
    <w:rsid w:val="00226BBF"/>
    <w:rsid w:val="00230233"/>
    <w:rsid w:val="0023046A"/>
    <w:rsid w:val="00231709"/>
    <w:rsid w:val="00237C35"/>
    <w:rsid w:val="00244AED"/>
    <w:rsid w:val="00247FD3"/>
    <w:rsid w:val="00252245"/>
    <w:rsid w:val="0025464F"/>
    <w:rsid w:val="0025688E"/>
    <w:rsid w:val="00260FDF"/>
    <w:rsid w:val="0026383C"/>
    <w:rsid w:val="0026569D"/>
    <w:rsid w:val="002710AA"/>
    <w:rsid w:val="00271C52"/>
    <w:rsid w:val="002731AF"/>
    <w:rsid w:val="00275566"/>
    <w:rsid w:val="002776CD"/>
    <w:rsid w:val="00283688"/>
    <w:rsid w:val="002956DC"/>
    <w:rsid w:val="00295F01"/>
    <w:rsid w:val="002A1F77"/>
    <w:rsid w:val="002A3B48"/>
    <w:rsid w:val="002A4FA9"/>
    <w:rsid w:val="002A6750"/>
    <w:rsid w:val="002A7DFD"/>
    <w:rsid w:val="002B1146"/>
    <w:rsid w:val="002B1530"/>
    <w:rsid w:val="002B4DF2"/>
    <w:rsid w:val="002C3FD7"/>
    <w:rsid w:val="002C7550"/>
    <w:rsid w:val="002D07E6"/>
    <w:rsid w:val="002D1142"/>
    <w:rsid w:val="002D2914"/>
    <w:rsid w:val="002D2B68"/>
    <w:rsid w:val="002D41F1"/>
    <w:rsid w:val="002D4536"/>
    <w:rsid w:val="002D5B12"/>
    <w:rsid w:val="002D7077"/>
    <w:rsid w:val="002E4AD8"/>
    <w:rsid w:val="002E534B"/>
    <w:rsid w:val="002F0352"/>
    <w:rsid w:val="002F4711"/>
    <w:rsid w:val="002F6623"/>
    <w:rsid w:val="00302A36"/>
    <w:rsid w:val="0030380B"/>
    <w:rsid w:val="003038A6"/>
    <w:rsid w:val="0031247C"/>
    <w:rsid w:val="003127CA"/>
    <w:rsid w:val="003135FA"/>
    <w:rsid w:val="00313D18"/>
    <w:rsid w:val="00323897"/>
    <w:rsid w:val="003258C6"/>
    <w:rsid w:val="00325EF1"/>
    <w:rsid w:val="00333DC8"/>
    <w:rsid w:val="00335DA2"/>
    <w:rsid w:val="003370C3"/>
    <w:rsid w:val="0034500C"/>
    <w:rsid w:val="00346AB2"/>
    <w:rsid w:val="00351129"/>
    <w:rsid w:val="003528B3"/>
    <w:rsid w:val="00354E05"/>
    <w:rsid w:val="0036063B"/>
    <w:rsid w:val="003631FD"/>
    <w:rsid w:val="00365974"/>
    <w:rsid w:val="00365B8E"/>
    <w:rsid w:val="00375201"/>
    <w:rsid w:val="00377A48"/>
    <w:rsid w:val="003826FD"/>
    <w:rsid w:val="003917B8"/>
    <w:rsid w:val="003924A8"/>
    <w:rsid w:val="003926EE"/>
    <w:rsid w:val="00396FB8"/>
    <w:rsid w:val="003A18F7"/>
    <w:rsid w:val="003A38B0"/>
    <w:rsid w:val="003A4161"/>
    <w:rsid w:val="003A42BF"/>
    <w:rsid w:val="003A7E93"/>
    <w:rsid w:val="003B0797"/>
    <w:rsid w:val="003B6093"/>
    <w:rsid w:val="003C01D0"/>
    <w:rsid w:val="003C0378"/>
    <w:rsid w:val="003C1547"/>
    <w:rsid w:val="003E069A"/>
    <w:rsid w:val="003E54CE"/>
    <w:rsid w:val="003E6B0D"/>
    <w:rsid w:val="003F03AB"/>
    <w:rsid w:val="003F5D78"/>
    <w:rsid w:val="004002B8"/>
    <w:rsid w:val="00400A24"/>
    <w:rsid w:val="004021E4"/>
    <w:rsid w:val="00402621"/>
    <w:rsid w:val="004026E4"/>
    <w:rsid w:val="00402C0F"/>
    <w:rsid w:val="0040339A"/>
    <w:rsid w:val="00412D1D"/>
    <w:rsid w:val="0042087F"/>
    <w:rsid w:val="00421635"/>
    <w:rsid w:val="0042308E"/>
    <w:rsid w:val="00427CCA"/>
    <w:rsid w:val="00430722"/>
    <w:rsid w:val="00432269"/>
    <w:rsid w:val="00433336"/>
    <w:rsid w:val="00441439"/>
    <w:rsid w:val="00442E85"/>
    <w:rsid w:val="00450043"/>
    <w:rsid w:val="00450D46"/>
    <w:rsid w:val="004565B8"/>
    <w:rsid w:val="004567FD"/>
    <w:rsid w:val="004627D7"/>
    <w:rsid w:val="0046792F"/>
    <w:rsid w:val="00467E36"/>
    <w:rsid w:val="00470265"/>
    <w:rsid w:val="0047503C"/>
    <w:rsid w:val="00477C8D"/>
    <w:rsid w:val="00482E70"/>
    <w:rsid w:val="0048382D"/>
    <w:rsid w:val="0048389A"/>
    <w:rsid w:val="00485D88"/>
    <w:rsid w:val="00493F88"/>
    <w:rsid w:val="00494BC4"/>
    <w:rsid w:val="00497562"/>
    <w:rsid w:val="00497A68"/>
    <w:rsid w:val="00497FB9"/>
    <w:rsid w:val="004A7989"/>
    <w:rsid w:val="004B01CE"/>
    <w:rsid w:val="004B0809"/>
    <w:rsid w:val="004B3C88"/>
    <w:rsid w:val="004B3F12"/>
    <w:rsid w:val="004B4A51"/>
    <w:rsid w:val="004B67AC"/>
    <w:rsid w:val="004C2145"/>
    <w:rsid w:val="004C2908"/>
    <w:rsid w:val="004C5D57"/>
    <w:rsid w:val="004C6BA2"/>
    <w:rsid w:val="004D0DD4"/>
    <w:rsid w:val="004D2D6C"/>
    <w:rsid w:val="004D609F"/>
    <w:rsid w:val="004D6D05"/>
    <w:rsid w:val="004E14C5"/>
    <w:rsid w:val="004E1522"/>
    <w:rsid w:val="004E5524"/>
    <w:rsid w:val="004E61BF"/>
    <w:rsid w:val="004F0F8A"/>
    <w:rsid w:val="004F4156"/>
    <w:rsid w:val="004F4E13"/>
    <w:rsid w:val="00500F83"/>
    <w:rsid w:val="00501091"/>
    <w:rsid w:val="0050292D"/>
    <w:rsid w:val="00502DCC"/>
    <w:rsid w:val="00516351"/>
    <w:rsid w:val="0052114C"/>
    <w:rsid w:val="00522126"/>
    <w:rsid w:val="005223C0"/>
    <w:rsid w:val="005339EF"/>
    <w:rsid w:val="00534A54"/>
    <w:rsid w:val="0053738A"/>
    <w:rsid w:val="00537737"/>
    <w:rsid w:val="00540569"/>
    <w:rsid w:val="00543E88"/>
    <w:rsid w:val="005444CE"/>
    <w:rsid w:val="005470E3"/>
    <w:rsid w:val="005518BB"/>
    <w:rsid w:val="0055324A"/>
    <w:rsid w:val="00555600"/>
    <w:rsid w:val="00556125"/>
    <w:rsid w:val="005572C0"/>
    <w:rsid w:val="00561250"/>
    <w:rsid w:val="00563E67"/>
    <w:rsid w:val="00567079"/>
    <w:rsid w:val="00570316"/>
    <w:rsid w:val="00574087"/>
    <w:rsid w:val="00576F58"/>
    <w:rsid w:val="00580342"/>
    <w:rsid w:val="0058253E"/>
    <w:rsid w:val="00583666"/>
    <w:rsid w:val="005979DA"/>
    <w:rsid w:val="005A10B0"/>
    <w:rsid w:val="005A214C"/>
    <w:rsid w:val="005A2ACB"/>
    <w:rsid w:val="005A4C6A"/>
    <w:rsid w:val="005A5F44"/>
    <w:rsid w:val="005B1C1C"/>
    <w:rsid w:val="005B367C"/>
    <w:rsid w:val="005B539A"/>
    <w:rsid w:val="005B5D25"/>
    <w:rsid w:val="005B6904"/>
    <w:rsid w:val="005B6EB4"/>
    <w:rsid w:val="005B736D"/>
    <w:rsid w:val="005C38C6"/>
    <w:rsid w:val="005C598B"/>
    <w:rsid w:val="005C6F93"/>
    <w:rsid w:val="005D22F2"/>
    <w:rsid w:val="005D29FB"/>
    <w:rsid w:val="005D7DC2"/>
    <w:rsid w:val="005E2B1C"/>
    <w:rsid w:val="005E6357"/>
    <w:rsid w:val="005F5F0B"/>
    <w:rsid w:val="005F6DAB"/>
    <w:rsid w:val="00603973"/>
    <w:rsid w:val="00604202"/>
    <w:rsid w:val="00604B57"/>
    <w:rsid w:val="00605689"/>
    <w:rsid w:val="00610C61"/>
    <w:rsid w:val="00610DAD"/>
    <w:rsid w:val="006157BE"/>
    <w:rsid w:val="00615DA6"/>
    <w:rsid w:val="00620DB0"/>
    <w:rsid w:val="00623285"/>
    <w:rsid w:val="00623994"/>
    <w:rsid w:val="006318E8"/>
    <w:rsid w:val="00632CD3"/>
    <w:rsid w:val="00635AAF"/>
    <w:rsid w:val="006364E9"/>
    <w:rsid w:val="00637668"/>
    <w:rsid w:val="00643C7E"/>
    <w:rsid w:val="00645D38"/>
    <w:rsid w:val="006467EB"/>
    <w:rsid w:val="0064753A"/>
    <w:rsid w:val="00651D1A"/>
    <w:rsid w:val="006567A4"/>
    <w:rsid w:val="00661E1F"/>
    <w:rsid w:val="006630B1"/>
    <w:rsid w:val="006655F2"/>
    <w:rsid w:val="006661FD"/>
    <w:rsid w:val="006767B2"/>
    <w:rsid w:val="00677BCD"/>
    <w:rsid w:val="006816A3"/>
    <w:rsid w:val="0068346D"/>
    <w:rsid w:val="00684CBE"/>
    <w:rsid w:val="00684E3B"/>
    <w:rsid w:val="006868FC"/>
    <w:rsid w:val="00691123"/>
    <w:rsid w:val="006A5719"/>
    <w:rsid w:val="006A68BF"/>
    <w:rsid w:val="006B0BF9"/>
    <w:rsid w:val="006B6EEE"/>
    <w:rsid w:val="006B75C5"/>
    <w:rsid w:val="006C4B8B"/>
    <w:rsid w:val="006C71F6"/>
    <w:rsid w:val="006C77BB"/>
    <w:rsid w:val="006D04FD"/>
    <w:rsid w:val="006D5831"/>
    <w:rsid w:val="006E1324"/>
    <w:rsid w:val="006E16F3"/>
    <w:rsid w:val="006E3ABD"/>
    <w:rsid w:val="006F044B"/>
    <w:rsid w:val="006F21ED"/>
    <w:rsid w:val="006F36FE"/>
    <w:rsid w:val="006F596C"/>
    <w:rsid w:val="0070182F"/>
    <w:rsid w:val="00701C14"/>
    <w:rsid w:val="007021CE"/>
    <w:rsid w:val="00704ECE"/>
    <w:rsid w:val="00710CEE"/>
    <w:rsid w:val="00713A41"/>
    <w:rsid w:val="007167D8"/>
    <w:rsid w:val="00723E23"/>
    <w:rsid w:val="00727175"/>
    <w:rsid w:val="00732908"/>
    <w:rsid w:val="007344D9"/>
    <w:rsid w:val="00737133"/>
    <w:rsid w:val="00740046"/>
    <w:rsid w:val="00740C65"/>
    <w:rsid w:val="00740D14"/>
    <w:rsid w:val="00742031"/>
    <w:rsid w:val="0074466D"/>
    <w:rsid w:val="007449DA"/>
    <w:rsid w:val="00745ED6"/>
    <w:rsid w:val="00747B49"/>
    <w:rsid w:val="00755462"/>
    <w:rsid w:val="00755729"/>
    <w:rsid w:val="007572CF"/>
    <w:rsid w:val="00757A93"/>
    <w:rsid w:val="007600D0"/>
    <w:rsid w:val="007620B9"/>
    <w:rsid w:val="00762C85"/>
    <w:rsid w:val="00763EB1"/>
    <w:rsid w:val="0076477B"/>
    <w:rsid w:val="00770E57"/>
    <w:rsid w:val="00774456"/>
    <w:rsid w:val="00777F82"/>
    <w:rsid w:val="00780AE1"/>
    <w:rsid w:val="007902FD"/>
    <w:rsid w:val="00790520"/>
    <w:rsid w:val="00790946"/>
    <w:rsid w:val="00791139"/>
    <w:rsid w:val="00791F88"/>
    <w:rsid w:val="007927EF"/>
    <w:rsid w:val="007A4D26"/>
    <w:rsid w:val="007B6FDE"/>
    <w:rsid w:val="007C793F"/>
    <w:rsid w:val="007D1EE1"/>
    <w:rsid w:val="007D3683"/>
    <w:rsid w:val="007D7DCD"/>
    <w:rsid w:val="007E005B"/>
    <w:rsid w:val="007E1467"/>
    <w:rsid w:val="007E34ED"/>
    <w:rsid w:val="007E4A2F"/>
    <w:rsid w:val="007E6594"/>
    <w:rsid w:val="007E7FF2"/>
    <w:rsid w:val="007F24B8"/>
    <w:rsid w:val="007F37A4"/>
    <w:rsid w:val="007F56C5"/>
    <w:rsid w:val="007F7770"/>
    <w:rsid w:val="00801B75"/>
    <w:rsid w:val="00802D8B"/>
    <w:rsid w:val="008060C6"/>
    <w:rsid w:val="008069AE"/>
    <w:rsid w:val="0080729E"/>
    <w:rsid w:val="00813D4A"/>
    <w:rsid w:val="0081406E"/>
    <w:rsid w:val="00814358"/>
    <w:rsid w:val="0081563A"/>
    <w:rsid w:val="00817E08"/>
    <w:rsid w:val="0082229E"/>
    <w:rsid w:val="00824BD6"/>
    <w:rsid w:val="00831E02"/>
    <w:rsid w:val="008325C5"/>
    <w:rsid w:val="008327F3"/>
    <w:rsid w:val="0083298B"/>
    <w:rsid w:val="008337BD"/>
    <w:rsid w:val="00833DAB"/>
    <w:rsid w:val="008351C9"/>
    <w:rsid w:val="008361AC"/>
    <w:rsid w:val="008436EB"/>
    <w:rsid w:val="00843746"/>
    <w:rsid w:val="008443AA"/>
    <w:rsid w:val="0084550F"/>
    <w:rsid w:val="00845E6A"/>
    <w:rsid w:val="008462DE"/>
    <w:rsid w:val="00855A9D"/>
    <w:rsid w:val="00855BA0"/>
    <w:rsid w:val="008561DC"/>
    <w:rsid w:val="00860A00"/>
    <w:rsid w:val="00863EB7"/>
    <w:rsid w:val="008641ED"/>
    <w:rsid w:val="0086458B"/>
    <w:rsid w:val="00866460"/>
    <w:rsid w:val="00867631"/>
    <w:rsid w:val="00872092"/>
    <w:rsid w:val="00872A51"/>
    <w:rsid w:val="00875263"/>
    <w:rsid w:val="00875BC8"/>
    <w:rsid w:val="00881382"/>
    <w:rsid w:val="00882920"/>
    <w:rsid w:val="00883608"/>
    <w:rsid w:val="00887508"/>
    <w:rsid w:val="00887E8C"/>
    <w:rsid w:val="00894B66"/>
    <w:rsid w:val="0089505C"/>
    <w:rsid w:val="00896DBF"/>
    <w:rsid w:val="00896F8D"/>
    <w:rsid w:val="008A1B81"/>
    <w:rsid w:val="008B0EC6"/>
    <w:rsid w:val="008B1D90"/>
    <w:rsid w:val="008B696B"/>
    <w:rsid w:val="008B6DBF"/>
    <w:rsid w:val="008B7227"/>
    <w:rsid w:val="008B7C6A"/>
    <w:rsid w:val="008C0D3D"/>
    <w:rsid w:val="008C354B"/>
    <w:rsid w:val="008C7735"/>
    <w:rsid w:val="008D3D09"/>
    <w:rsid w:val="008D7D1B"/>
    <w:rsid w:val="008E16CB"/>
    <w:rsid w:val="008E1DCE"/>
    <w:rsid w:val="008E5724"/>
    <w:rsid w:val="008E5C35"/>
    <w:rsid w:val="008E7CAC"/>
    <w:rsid w:val="008F38B5"/>
    <w:rsid w:val="008F409B"/>
    <w:rsid w:val="008F5539"/>
    <w:rsid w:val="008F76CC"/>
    <w:rsid w:val="00901C77"/>
    <w:rsid w:val="00902681"/>
    <w:rsid w:val="009064B4"/>
    <w:rsid w:val="00906DC1"/>
    <w:rsid w:val="009120F5"/>
    <w:rsid w:val="009224D4"/>
    <w:rsid w:val="00926580"/>
    <w:rsid w:val="00927F5F"/>
    <w:rsid w:val="00932A34"/>
    <w:rsid w:val="00942437"/>
    <w:rsid w:val="0095323B"/>
    <w:rsid w:val="009532FC"/>
    <w:rsid w:val="00956BBD"/>
    <w:rsid w:val="00956CAB"/>
    <w:rsid w:val="009577FC"/>
    <w:rsid w:val="00962748"/>
    <w:rsid w:val="009639A5"/>
    <w:rsid w:val="00972988"/>
    <w:rsid w:val="00975624"/>
    <w:rsid w:val="00976C81"/>
    <w:rsid w:val="0097712B"/>
    <w:rsid w:val="009777FE"/>
    <w:rsid w:val="00980723"/>
    <w:rsid w:val="00980C5E"/>
    <w:rsid w:val="009835C7"/>
    <w:rsid w:val="00991368"/>
    <w:rsid w:val="00991DB0"/>
    <w:rsid w:val="00993681"/>
    <w:rsid w:val="009941B5"/>
    <w:rsid w:val="0099780A"/>
    <w:rsid w:val="009A0503"/>
    <w:rsid w:val="009A0F6C"/>
    <w:rsid w:val="009A416D"/>
    <w:rsid w:val="009B08DE"/>
    <w:rsid w:val="009B190C"/>
    <w:rsid w:val="009B2AFE"/>
    <w:rsid w:val="009C10C1"/>
    <w:rsid w:val="009C2DC7"/>
    <w:rsid w:val="009D0683"/>
    <w:rsid w:val="009D1A5F"/>
    <w:rsid w:val="009D2BBF"/>
    <w:rsid w:val="009D32C8"/>
    <w:rsid w:val="009D350D"/>
    <w:rsid w:val="009D6130"/>
    <w:rsid w:val="009D787E"/>
    <w:rsid w:val="009E4149"/>
    <w:rsid w:val="009E48A7"/>
    <w:rsid w:val="009E6FA1"/>
    <w:rsid w:val="009E7347"/>
    <w:rsid w:val="009F100D"/>
    <w:rsid w:val="009F44E9"/>
    <w:rsid w:val="009F75D7"/>
    <w:rsid w:val="00A01FB1"/>
    <w:rsid w:val="00A04188"/>
    <w:rsid w:val="00A1093D"/>
    <w:rsid w:val="00A11727"/>
    <w:rsid w:val="00A20E7D"/>
    <w:rsid w:val="00A229E6"/>
    <w:rsid w:val="00A24484"/>
    <w:rsid w:val="00A24FE0"/>
    <w:rsid w:val="00A27731"/>
    <w:rsid w:val="00A27D2D"/>
    <w:rsid w:val="00A3343E"/>
    <w:rsid w:val="00A3774C"/>
    <w:rsid w:val="00A412B6"/>
    <w:rsid w:val="00A419EC"/>
    <w:rsid w:val="00A45FF8"/>
    <w:rsid w:val="00A47DBA"/>
    <w:rsid w:val="00A50076"/>
    <w:rsid w:val="00A5049D"/>
    <w:rsid w:val="00A51112"/>
    <w:rsid w:val="00A5665F"/>
    <w:rsid w:val="00A60CB9"/>
    <w:rsid w:val="00A61DCD"/>
    <w:rsid w:val="00A73BA5"/>
    <w:rsid w:val="00A75358"/>
    <w:rsid w:val="00A76717"/>
    <w:rsid w:val="00A77EE6"/>
    <w:rsid w:val="00A80D85"/>
    <w:rsid w:val="00A80FF6"/>
    <w:rsid w:val="00A82551"/>
    <w:rsid w:val="00A83B76"/>
    <w:rsid w:val="00A84CD8"/>
    <w:rsid w:val="00A87EEE"/>
    <w:rsid w:val="00A90C32"/>
    <w:rsid w:val="00AA0F02"/>
    <w:rsid w:val="00AA36E3"/>
    <w:rsid w:val="00AA7EC8"/>
    <w:rsid w:val="00AB315B"/>
    <w:rsid w:val="00AB77D5"/>
    <w:rsid w:val="00AC166C"/>
    <w:rsid w:val="00AC767A"/>
    <w:rsid w:val="00AD3B91"/>
    <w:rsid w:val="00AD64B3"/>
    <w:rsid w:val="00AE2DAF"/>
    <w:rsid w:val="00AE7461"/>
    <w:rsid w:val="00AF01E6"/>
    <w:rsid w:val="00AF2CCF"/>
    <w:rsid w:val="00AF33C0"/>
    <w:rsid w:val="00AF456F"/>
    <w:rsid w:val="00AF60E2"/>
    <w:rsid w:val="00B010FB"/>
    <w:rsid w:val="00B01AD2"/>
    <w:rsid w:val="00B057FD"/>
    <w:rsid w:val="00B0700A"/>
    <w:rsid w:val="00B15182"/>
    <w:rsid w:val="00B21C0D"/>
    <w:rsid w:val="00B22D76"/>
    <w:rsid w:val="00B252C8"/>
    <w:rsid w:val="00B27C4A"/>
    <w:rsid w:val="00B317B7"/>
    <w:rsid w:val="00B33215"/>
    <w:rsid w:val="00B332A9"/>
    <w:rsid w:val="00B33D71"/>
    <w:rsid w:val="00B34313"/>
    <w:rsid w:val="00B36114"/>
    <w:rsid w:val="00B36C40"/>
    <w:rsid w:val="00B45D9C"/>
    <w:rsid w:val="00B52AB7"/>
    <w:rsid w:val="00B53828"/>
    <w:rsid w:val="00B61012"/>
    <w:rsid w:val="00B62283"/>
    <w:rsid w:val="00B70692"/>
    <w:rsid w:val="00B719E6"/>
    <w:rsid w:val="00B71FE2"/>
    <w:rsid w:val="00B81513"/>
    <w:rsid w:val="00B833E4"/>
    <w:rsid w:val="00B845CD"/>
    <w:rsid w:val="00B85A6C"/>
    <w:rsid w:val="00B91E0F"/>
    <w:rsid w:val="00B950B8"/>
    <w:rsid w:val="00BA02DD"/>
    <w:rsid w:val="00BA3568"/>
    <w:rsid w:val="00BA7A71"/>
    <w:rsid w:val="00BA7E64"/>
    <w:rsid w:val="00BB1F5F"/>
    <w:rsid w:val="00BB511B"/>
    <w:rsid w:val="00BB7386"/>
    <w:rsid w:val="00BC2906"/>
    <w:rsid w:val="00BC6C98"/>
    <w:rsid w:val="00BD4825"/>
    <w:rsid w:val="00BD57BF"/>
    <w:rsid w:val="00BD581E"/>
    <w:rsid w:val="00BD5977"/>
    <w:rsid w:val="00BE3CC7"/>
    <w:rsid w:val="00BE5468"/>
    <w:rsid w:val="00BE5A6D"/>
    <w:rsid w:val="00BE761B"/>
    <w:rsid w:val="00BF0728"/>
    <w:rsid w:val="00BF087C"/>
    <w:rsid w:val="00BF1B80"/>
    <w:rsid w:val="00BF22C1"/>
    <w:rsid w:val="00BF4383"/>
    <w:rsid w:val="00BF4E46"/>
    <w:rsid w:val="00C04F8C"/>
    <w:rsid w:val="00C10896"/>
    <w:rsid w:val="00C11C77"/>
    <w:rsid w:val="00C12462"/>
    <w:rsid w:val="00C1371E"/>
    <w:rsid w:val="00C13A6A"/>
    <w:rsid w:val="00C205A3"/>
    <w:rsid w:val="00C2071F"/>
    <w:rsid w:val="00C21FAF"/>
    <w:rsid w:val="00C2253D"/>
    <w:rsid w:val="00C26935"/>
    <w:rsid w:val="00C26E4C"/>
    <w:rsid w:val="00C30875"/>
    <w:rsid w:val="00C31B43"/>
    <w:rsid w:val="00C3267F"/>
    <w:rsid w:val="00C33E6F"/>
    <w:rsid w:val="00C411C9"/>
    <w:rsid w:val="00C442E3"/>
    <w:rsid w:val="00C452AC"/>
    <w:rsid w:val="00C539C1"/>
    <w:rsid w:val="00C55152"/>
    <w:rsid w:val="00C55218"/>
    <w:rsid w:val="00C602CE"/>
    <w:rsid w:val="00C63F92"/>
    <w:rsid w:val="00C649C3"/>
    <w:rsid w:val="00C653D6"/>
    <w:rsid w:val="00C67B68"/>
    <w:rsid w:val="00C7120F"/>
    <w:rsid w:val="00C744E6"/>
    <w:rsid w:val="00C757CD"/>
    <w:rsid w:val="00C762E4"/>
    <w:rsid w:val="00C810B5"/>
    <w:rsid w:val="00C812C1"/>
    <w:rsid w:val="00C81E47"/>
    <w:rsid w:val="00C8243A"/>
    <w:rsid w:val="00C834EF"/>
    <w:rsid w:val="00C8411A"/>
    <w:rsid w:val="00C87466"/>
    <w:rsid w:val="00C901E1"/>
    <w:rsid w:val="00C90D63"/>
    <w:rsid w:val="00C916FD"/>
    <w:rsid w:val="00C91DDA"/>
    <w:rsid w:val="00C93B52"/>
    <w:rsid w:val="00C94927"/>
    <w:rsid w:val="00C96709"/>
    <w:rsid w:val="00CA1F37"/>
    <w:rsid w:val="00CA319D"/>
    <w:rsid w:val="00CA614E"/>
    <w:rsid w:val="00CA6444"/>
    <w:rsid w:val="00CB10ED"/>
    <w:rsid w:val="00CC0DA8"/>
    <w:rsid w:val="00CC57E5"/>
    <w:rsid w:val="00CC637F"/>
    <w:rsid w:val="00CD204F"/>
    <w:rsid w:val="00CD2113"/>
    <w:rsid w:val="00CD472C"/>
    <w:rsid w:val="00CD6632"/>
    <w:rsid w:val="00CE4C88"/>
    <w:rsid w:val="00CF59C0"/>
    <w:rsid w:val="00CF5FD9"/>
    <w:rsid w:val="00CF6001"/>
    <w:rsid w:val="00CF64C4"/>
    <w:rsid w:val="00CF6814"/>
    <w:rsid w:val="00CF7CCA"/>
    <w:rsid w:val="00D00E05"/>
    <w:rsid w:val="00D03772"/>
    <w:rsid w:val="00D044EB"/>
    <w:rsid w:val="00D072F2"/>
    <w:rsid w:val="00D123F0"/>
    <w:rsid w:val="00D24A66"/>
    <w:rsid w:val="00D302AA"/>
    <w:rsid w:val="00D33E99"/>
    <w:rsid w:val="00D42EDE"/>
    <w:rsid w:val="00D43A8E"/>
    <w:rsid w:val="00D47C80"/>
    <w:rsid w:val="00D507FD"/>
    <w:rsid w:val="00D51B9B"/>
    <w:rsid w:val="00D54629"/>
    <w:rsid w:val="00D54BCA"/>
    <w:rsid w:val="00D60F5D"/>
    <w:rsid w:val="00D72B8D"/>
    <w:rsid w:val="00D76CB6"/>
    <w:rsid w:val="00D7701D"/>
    <w:rsid w:val="00D807D1"/>
    <w:rsid w:val="00D83F50"/>
    <w:rsid w:val="00D87830"/>
    <w:rsid w:val="00D8796A"/>
    <w:rsid w:val="00D9209D"/>
    <w:rsid w:val="00D92EA9"/>
    <w:rsid w:val="00D97245"/>
    <w:rsid w:val="00DA26E9"/>
    <w:rsid w:val="00DA27A2"/>
    <w:rsid w:val="00DA2845"/>
    <w:rsid w:val="00DA574A"/>
    <w:rsid w:val="00DA7A42"/>
    <w:rsid w:val="00DB0BE2"/>
    <w:rsid w:val="00DB5533"/>
    <w:rsid w:val="00DB7D28"/>
    <w:rsid w:val="00DC25B3"/>
    <w:rsid w:val="00DC38E1"/>
    <w:rsid w:val="00DC506C"/>
    <w:rsid w:val="00DC7C81"/>
    <w:rsid w:val="00DD09E0"/>
    <w:rsid w:val="00DD5A99"/>
    <w:rsid w:val="00DD7546"/>
    <w:rsid w:val="00DE0370"/>
    <w:rsid w:val="00DE175B"/>
    <w:rsid w:val="00DE2920"/>
    <w:rsid w:val="00DE47BA"/>
    <w:rsid w:val="00DE5E79"/>
    <w:rsid w:val="00DE7101"/>
    <w:rsid w:val="00DE7280"/>
    <w:rsid w:val="00DE7725"/>
    <w:rsid w:val="00DF1583"/>
    <w:rsid w:val="00DF1FED"/>
    <w:rsid w:val="00DF23A8"/>
    <w:rsid w:val="00DF56E2"/>
    <w:rsid w:val="00E01B23"/>
    <w:rsid w:val="00E042E0"/>
    <w:rsid w:val="00E052EB"/>
    <w:rsid w:val="00E126C4"/>
    <w:rsid w:val="00E12795"/>
    <w:rsid w:val="00E137EC"/>
    <w:rsid w:val="00E16B6F"/>
    <w:rsid w:val="00E230D4"/>
    <w:rsid w:val="00E26527"/>
    <w:rsid w:val="00E27C1C"/>
    <w:rsid w:val="00E27F4F"/>
    <w:rsid w:val="00E300FD"/>
    <w:rsid w:val="00E30D9F"/>
    <w:rsid w:val="00E411C5"/>
    <w:rsid w:val="00E43F1C"/>
    <w:rsid w:val="00E4459E"/>
    <w:rsid w:val="00E460BB"/>
    <w:rsid w:val="00E51C91"/>
    <w:rsid w:val="00E52A51"/>
    <w:rsid w:val="00E5362A"/>
    <w:rsid w:val="00E60B57"/>
    <w:rsid w:val="00E62B8B"/>
    <w:rsid w:val="00E648AC"/>
    <w:rsid w:val="00E64F87"/>
    <w:rsid w:val="00E65C69"/>
    <w:rsid w:val="00E73EFB"/>
    <w:rsid w:val="00E74056"/>
    <w:rsid w:val="00E74156"/>
    <w:rsid w:val="00E747C7"/>
    <w:rsid w:val="00E772B0"/>
    <w:rsid w:val="00E8316C"/>
    <w:rsid w:val="00E84CA2"/>
    <w:rsid w:val="00E950BC"/>
    <w:rsid w:val="00E95604"/>
    <w:rsid w:val="00E95A12"/>
    <w:rsid w:val="00E961D5"/>
    <w:rsid w:val="00EA0347"/>
    <w:rsid w:val="00EA414D"/>
    <w:rsid w:val="00EA4D14"/>
    <w:rsid w:val="00EB021D"/>
    <w:rsid w:val="00EB21C0"/>
    <w:rsid w:val="00EB23F4"/>
    <w:rsid w:val="00EB49E0"/>
    <w:rsid w:val="00EC09A2"/>
    <w:rsid w:val="00EC2897"/>
    <w:rsid w:val="00EC7A15"/>
    <w:rsid w:val="00ED15D2"/>
    <w:rsid w:val="00ED2DE6"/>
    <w:rsid w:val="00ED4E5F"/>
    <w:rsid w:val="00ED4EE7"/>
    <w:rsid w:val="00ED6303"/>
    <w:rsid w:val="00EE1964"/>
    <w:rsid w:val="00EE1A68"/>
    <w:rsid w:val="00EE22F1"/>
    <w:rsid w:val="00EE31AE"/>
    <w:rsid w:val="00EE34D8"/>
    <w:rsid w:val="00EF2E05"/>
    <w:rsid w:val="00F01995"/>
    <w:rsid w:val="00F04049"/>
    <w:rsid w:val="00F142F0"/>
    <w:rsid w:val="00F16A1A"/>
    <w:rsid w:val="00F232DF"/>
    <w:rsid w:val="00F25513"/>
    <w:rsid w:val="00F31C75"/>
    <w:rsid w:val="00F32927"/>
    <w:rsid w:val="00F36AD0"/>
    <w:rsid w:val="00F37FE0"/>
    <w:rsid w:val="00F410A2"/>
    <w:rsid w:val="00F425BD"/>
    <w:rsid w:val="00F42A47"/>
    <w:rsid w:val="00F440C5"/>
    <w:rsid w:val="00F4441C"/>
    <w:rsid w:val="00F51FC6"/>
    <w:rsid w:val="00F5301F"/>
    <w:rsid w:val="00F54448"/>
    <w:rsid w:val="00F567A3"/>
    <w:rsid w:val="00F61A1A"/>
    <w:rsid w:val="00F632EB"/>
    <w:rsid w:val="00F73DB2"/>
    <w:rsid w:val="00F75739"/>
    <w:rsid w:val="00F75D0F"/>
    <w:rsid w:val="00F76DBD"/>
    <w:rsid w:val="00F803B6"/>
    <w:rsid w:val="00F81B32"/>
    <w:rsid w:val="00F8360E"/>
    <w:rsid w:val="00F90368"/>
    <w:rsid w:val="00F91409"/>
    <w:rsid w:val="00F93E9B"/>
    <w:rsid w:val="00F96B3B"/>
    <w:rsid w:val="00FA2C32"/>
    <w:rsid w:val="00FA36AF"/>
    <w:rsid w:val="00FA5BA6"/>
    <w:rsid w:val="00FA617A"/>
    <w:rsid w:val="00FA7BBC"/>
    <w:rsid w:val="00FB7F4B"/>
    <w:rsid w:val="00FC4752"/>
    <w:rsid w:val="00FC5F5A"/>
    <w:rsid w:val="00FD33E9"/>
    <w:rsid w:val="00FE0ADB"/>
    <w:rsid w:val="00FE1942"/>
    <w:rsid w:val="00FF10A2"/>
    <w:rsid w:val="00FF23C6"/>
    <w:rsid w:val="00FF2AF9"/>
    <w:rsid w:val="00FF370E"/>
    <w:rsid w:val="00FF636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7E3C3E"/>
  <w15:docId w15:val="{B3D9F66C-CDF5-449A-A0B9-B0A76AB780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53D6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B609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5979D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956D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C207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ListParagraph">
    <w:name w:val="List Paragraph"/>
    <w:basedOn w:val="Normal"/>
    <w:uiPriority w:val="34"/>
    <w:qFormat/>
    <w:rsid w:val="00906DC1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5979DA"/>
    <w:rPr>
      <w:rFonts w:ascii="Times New Roman" w:eastAsia="Times New Roman" w:hAnsi="Times New Roman" w:cs="Times New Roman"/>
      <w:b/>
      <w:bCs/>
      <w:sz w:val="27"/>
      <w:szCs w:val="27"/>
      <w:lang w:eastAsia="ru-RU"/>
    </w:rPr>
  </w:style>
  <w:style w:type="character" w:styleId="Strong">
    <w:name w:val="Strong"/>
    <w:basedOn w:val="DefaultParagraphFont"/>
    <w:uiPriority w:val="22"/>
    <w:qFormat/>
    <w:rsid w:val="005979DA"/>
    <w:rPr>
      <w:b/>
      <w:bCs/>
    </w:rPr>
  </w:style>
  <w:style w:type="character" w:styleId="Hyperlink">
    <w:name w:val="Hyperlink"/>
    <w:basedOn w:val="DefaultParagraphFont"/>
    <w:uiPriority w:val="99"/>
    <w:unhideWhenUsed/>
    <w:rsid w:val="00C834EF"/>
    <w:rPr>
      <w:color w:val="0000FF" w:themeColor="hyperlink"/>
      <w:u w:val="single"/>
    </w:rPr>
  </w:style>
  <w:style w:type="character" w:customStyle="1" w:styleId="1">
    <w:name w:val="Неразрешенное упоминание1"/>
    <w:basedOn w:val="DefaultParagraphFont"/>
    <w:uiPriority w:val="99"/>
    <w:semiHidden/>
    <w:unhideWhenUsed/>
    <w:rsid w:val="00C834EF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D72B8D"/>
    <w:rPr>
      <w:i/>
      <w:iCs/>
    </w:rPr>
  </w:style>
  <w:style w:type="paragraph" w:customStyle="1" w:styleId="slidepanel">
    <w:name w:val="slidepanel"/>
    <w:basedOn w:val="Normal"/>
    <w:rsid w:val="00740D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Heading4Char">
    <w:name w:val="Heading 4 Char"/>
    <w:basedOn w:val="DefaultParagraphFont"/>
    <w:link w:val="Heading4"/>
    <w:uiPriority w:val="9"/>
    <w:rsid w:val="002956DC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table" w:styleId="TableGrid">
    <w:name w:val="Table Grid"/>
    <w:basedOn w:val="TableNormal"/>
    <w:uiPriority w:val="59"/>
    <w:rsid w:val="00D47C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semiHidden/>
    <w:rsid w:val="003B609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4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8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66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23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8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6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438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5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9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99575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02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06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14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37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46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95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9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73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491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76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05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1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8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475146">
          <w:marLeft w:val="-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01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4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2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40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0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9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7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22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09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1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QdwFFFBCPzw" TargetMode="External"/><Relationship Id="rId13" Type="http://schemas.openxmlformats.org/officeDocument/2006/relationships/hyperlink" Target="https://www.youtube.com/watch?v=Owdqz8y98-0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https://www.youtube.com/watch?v=DSW7gmvDLag" TargetMode="External"/><Relationship Id="rId12" Type="http://schemas.openxmlformats.org/officeDocument/2006/relationships/hyperlink" Target="https://www.youtube.com/watch?v=JuCtHUDW4fw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www.youtube.com/watch?v=yldTi5UxovA&amp;t=1183s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www.youtube.com/watch?v=YdWqxW0r6UM" TargetMode="External"/><Relationship Id="rId11" Type="http://schemas.openxmlformats.org/officeDocument/2006/relationships/hyperlink" Target="https://www.youtube.com/watch?v=x0WDLsIZuZg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baiZiVkVpW0" TargetMode="External"/><Relationship Id="rId10" Type="http://schemas.openxmlformats.org/officeDocument/2006/relationships/hyperlink" Target="https://www.youtube.com/watch?v=lFlTV_OPh1I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dt4_czM-UuM" TargetMode="External"/><Relationship Id="rId14" Type="http://schemas.openxmlformats.org/officeDocument/2006/relationships/hyperlink" Target="https://www.youtube.com/watch?v=zyue3J-wP58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E58F5C-A4B2-45C6-8B52-444897E9F6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4</TotalTime>
  <Pages>5</Pages>
  <Words>1473</Words>
  <Characters>6486</Characters>
  <Application>Microsoft Office Word</Application>
  <DocSecurity>0</DocSecurity>
  <Lines>216</Lines>
  <Paragraphs>20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tasha</dc:creator>
  <cp:lastModifiedBy>Katya Vinogradova</cp:lastModifiedBy>
  <cp:revision>56</cp:revision>
  <dcterms:created xsi:type="dcterms:W3CDTF">2021-10-04T08:04:00Z</dcterms:created>
  <dcterms:modified xsi:type="dcterms:W3CDTF">2021-11-05T23:44:00Z</dcterms:modified>
</cp:coreProperties>
</file>